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D12EF" w14:textId="77777777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Good morning / afternoon / evening, my name is [INTERVIEWER NAME]. I'm calling</w:t>
      </w:r>
    </w:p>
    <w:p w14:paraId="14C03400" w14:textId="4C42444C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from [LOCAL RESEARCH PARTNER] conducting research</w:t>
      </w:r>
      <w:r w:rsidR="001F7F52" w:rsidRPr="0042154C">
        <w:rPr>
          <w:rFonts w:ascii="Times New Roman" w:hAnsi="Times New Roman"/>
          <w:sz w:val="24"/>
        </w:rPr>
        <w:t xml:space="preserve"> on media and politics</w:t>
      </w:r>
      <w:r w:rsidRPr="0042154C">
        <w:rPr>
          <w:rFonts w:ascii="Times New Roman" w:hAnsi="Times New Roman"/>
          <w:sz w:val="24"/>
        </w:rPr>
        <w:t xml:space="preserve"> for the Central Asian</w:t>
      </w:r>
      <w:r w:rsidR="001F7F52" w:rsidRPr="0042154C">
        <w:rPr>
          <w:rFonts w:ascii="Times New Roman" w:hAnsi="Times New Roman"/>
          <w:sz w:val="24"/>
        </w:rPr>
        <w:t xml:space="preserve"> </w:t>
      </w:r>
      <w:r w:rsidRPr="0042154C">
        <w:rPr>
          <w:rFonts w:ascii="Times New Roman" w:hAnsi="Times New Roman"/>
          <w:sz w:val="24"/>
        </w:rPr>
        <w:t>Barometer. I would like to request your participation in the survey.</w:t>
      </w:r>
      <w:r w:rsidR="001F7F52" w:rsidRPr="0042154C">
        <w:rPr>
          <w:rFonts w:ascii="Times New Roman" w:hAnsi="Times New Roman"/>
          <w:sz w:val="24"/>
        </w:rPr>
        <w:t xml:space="preserve"> </w:t>
      </w:r>
      <w:r w:rsidRPr="0042154C">
        <w:rPr>
          <w:rFonts w:ascii="Times New Roman" w:hAnsi="Times New Roman"/>
          <w:sz w:val="24"/>
        </w:rPr>
        <w:t xml:space="preserve">There are no right or wrong answers, we are interested only in </w:t>
      </w:r>
      <w:r w:rsidR="001F7F52" w:rsidRPr="0042154C">
        <w:rPr>
          <w:rFonts w:ascii="Times New Roman" w:hAnsi="Times New Roman"/>
          <w:sz w:val="24"/>
        </w:rPr>
        <w:t xml:space="preserve">your </w:t>
      </w:r>
      <w:r w:rsidRPr="0042154C">
        <w:rPr>
          <w:rFonts w:ascii="Times New Roman" w:hAnsi="Times New Roman"/>
          <w:sz w:val="24"/>
        </w:rPr>
        <w:t>opinions. Participation in the survey and responses will be strictly</w:t>
      </w:r>
    </w:p>
    <w:p w14:paraId="2C97990D" w14:textId="77777777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confidential in accordance with our professional standards. Do you have about 20</w:t>
      </w:r>
    </w:p>
    <w:p w14:paraId="280AFDC7" w14:textId="357C3D5E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inutes to answer my questions?</w:t>
      </w:r>
    </w:p>
    <w:p w14:paraId="147BC218" w14:textId="77777777" w:rsidR="0042154C" w:rsidRPr="0042154C" w:rsidRDefault="0042154C" w:rsidP="00FC5521">
      <w:pPr>
        <w:jc w:val="center"/>
        <w:rPr>
          <w:rFonts w:ascii="Times New Roman" w:hAnsi="Times New Roman"/>
          <w:sz w:val="24"/>
        </w:rPr>
      </w:pPr>
    </w:p>
    <w:p w14:paraId="7A4B153D" w14:textId="77777777" w:rsidR="00FC5521" w:rsidRPr="00707327" w:rsidRDefault="00FC5521" w:rsidP="00FC5521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61EAD831" w14:textId="5D58859F" w:rsidR="006B70B5" w:rsidRPr="0042154C" w:rsidRDefault="006B70B5" w:rsidP="006B70B5">
      <w:pPr>
        <w:jc w:val="both"/>
        <w:rPr>
          <w:rFonts w:ascii="Times New Roman" w:hAnsi="Times New Roman"/>
          <w:sz w:val="24"/>
          <w:u w:val="single"/>
        </w:rPr>
      </w:pPr>
      <w:r w:rsidRPr="0042154C">
        <w:rPr>
          <w:rFonts w:ascii="Times New Roman" w:hAnsi="Times New Roman"/>
          <w:b/>
          <w:bCs/>
          <w:sz w:val="24"/>
          <w:u w:val="single"/>
        </w:rPr>
        <w:t>QUESTION DETERMINES IN WHICH LANGUAGE SURVEY WILL BE CONDUCTED</w:t>
      </w:r>
    </w:p>
    <w:p w14:paraId="0974A90B" w14:textId="77777777" w:rsidR="006B70B5" w:rsidRPr="0042154C" w:rsidRDefault="006B70B5" w:rsidP="006B70B5">
      <w:pPr>
        <w:jc w:val="both"/>
        <w:rPr>
          <w:rFonts w:ascii="Times New Roman" w:hAnsi="Times New Roman"/>
          <w:sz w:val="24"/>
        </w:rPr>
      </w:pPr>
    </w:p>
    <w:p w14:paraId="5B85CB49" w14:textId="0C14E4B2" w:rsidR="006B70B5" w:rsidRPr="0042154C" w:rsidRDefault="006B70B5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h</w:t>
      </w:r>
      <w:r w:rsidR="00C776BD" w:rsidRPr="0042154C">
        <w:rPr>
          <w:rFonts w:ascii="Times New Roman" w:hAnsi="Times New Roman"/>
          <w:sz w:val="24"/>
        </w:rPr>
        <w:t>ich language would you prefer to use to take this survey?</w:t>
      </w:r>
      <w:r w:rsidR="00AB778C" w:rsidRPr="0042154C">
        <w:rPr>
          <w:rFonts w:ascii="Times New Roman" w:hAnsi="Times New Roman"/>
          <w:sz w:val="24"/>
        </w:rPr>
        <w:t xml:space="preserve"> </w:t>
      </w:r>
    </w:p>
    <w:p w14:paraId="734C952F" w14:textId="77777777" w:rsidR="005505FC" w:rsidRPr="0042154C" w:rsidRDefault="005505FC" w:rsidP="005505FC">
      <w:pPr>
        <w:pStyle w:val="ListParagraph"/>
        <w:jc w:val="both"/>
        <w:rPr>
          <w:rFonts w:ascii="Times New Roman" w:hAnsi="Times New Roman"/>
          <w:sz w:val="24"/>
        </w:rPr>
      </w:pPr>
    </w:p>
    <w:p w14:paraId="4C6B75C3" w14:textId="36599748" w:rsidR="005505FC" w:rsidRPr="0042154C" w:rsidRDefault="0042154C" w:rsidP="005505F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Russian </w:t>
      </w:r>
    </w:p>
    <w:p w14:paraId="2CC00DC0" w14:textId="3D4B0976" w:rsidR="0042154C" w:rsidRPr="0042154C" w:rsidRDefault="0042154C" w:rsidP="0042154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K</w:t>
      </w:r>
      <w:r w:rsidR="00064A68">
        <w:rPr>
          <w:rFonts w:ascii="Times New Roman" w:hAnsi="Times New Roman"/>
          <w:sz w:val="24"/>
        </w:rPr>
        <w:t>azakh</w:t>
      </w:r>
    </w:p>
    <w:p w14:paraId="66D6DE3E" w14:textId="77777777" w:rsidR="0042154C" w:rsidRPr="0042154C" w:rsidRDefault="0042154C" w:rsidP="0042154C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259E16C5" w14:textId="698F5920" w:rsidR="005505FC" w:rsidRPr="0042154C" w:rsidRDefault="0042154C" w:rsidP="0042154C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 Refused to answer</w:t>
      </w:r>
    </w:p>
    <w:p w14:paraId="6E843B7B" w14:textId="46D6ED08" w:rsidR="006B70B5" w:rsidRPr="0042154C" w:rsidRDefault="006B70B5" w:rsidP="00BE76DC">
      <w:pPr>
        <w:jc w:val="both"/>
        <w:rPr>
          <w:rFonts w:ascii="Times New Roman" w:hAnsi="Times New Roman"/>
          <w:sz w:val="24"/>
          <w:u w:val="single"/>
        </w:rPr>
      </w:pPr>
    </w:p>
    <w:p w14:paraId="3E866CD0" w14:textId="49F8F2B7" w:rsidR="00BE76DC" w:rsidRPr="0042154C" w:rsidRDefault="00B11FF5" w:rsidP="00BE76DC">
      <w:pPr>
        <w:jc w:val="both"/>
        <w:rPr>
          <w:rFonts w:ascii="Times New Roman" w:hAnsi="Times New Roman"/>
          <w:sz w:val="24"/>
          <w:u w:val="single"/>
        </w:rPr>
      </w:pPr>
      <w:r w:rsidRPr="0042154C">
        <w:rPr>
          <w:rFonts w:ascii="Times New Roman" w:hAnsi="Times New Roman"/>
          <w:sz w:val="24"/>
          <w:u w:val="single"/>
        </w:rPr>
        <w:t>THIS QUESTION IS ASKED OF ALL RESPONDENTS AND THEN USED AS FILTER</w:t>
      </w:r>
      <w:r w:rsidR="00BF3581" w:rsidRPr="0042154C">
        <w:rPr>
          <w:rFonts w:ascii="Times New Roman" w:hAnsi="Times New Roman"/>
          <w:sz w:val="24"/>
          <w:u w:val="single"/>
        </w:rPr>
        <w:t xml:space="preserve"> FOR MANY OF THE QUESTIONS THAT FOLLOW</w:t>
      </w:r>
    </w:p>
    <w:p w14:paraId="5624950F" w14:textId="77777777" w:rsidR="00B11FF5" w:rsidRPr="0042154C" w:rsidRDefault="00B11FF5" w:rsidP="00BE76DC">
      <w:pPr>
        <w:jc w:val="both"/>
        <w:rPr>
          <w:rFonts w:ascii="Times New Roman" w:hAnsi="Times New Roman"/>
          <w:sz w:val="24"/>
        </w:rPr>
      </w:pPr>
    </w:p>
    <w:p w14:paraId="6F123DAE" w14:textId="65CF2136" w:rsidR="006902DC" w:rsidRPr="0042154C" w:rsidRDefault="006902DC" w:rsidP="007C6E89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 you use the internet either on your phone, computer, or tablet?</w:t>
      </w:r>
      <w:r w:rsidR="00213512" w:rsidRPr="0042154C">
        <w:rPr>
          <w:rFonts w:ascii="Times New Roman" w:hAnsi="Times New Roman"/>
          <w:sz w:val="24"/>
        </w:rPr>
        <w:t xml:space="preserve"> </w:t>
      </w:r>
    </w:p>
    <w:p w14:paraId="730E709A" w14:textId="67F62277" w:rsidR="006902DC" w:rsidRPr="0042154C" w:rsidRDefault="006902DC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Yes</w:t>
      </w:r>
    </w:p>
    <w:p w14:paraId="61D07CC6" w14:textId="77777777" w:rsidR="001065C7" w:rsidRPr="0042154C" w:rsidRDefault="006902DC" w:rsidP="001065C7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o</w:t>
      </w:r>
    </w:p>
    <w:p w14:paraId="7227F782" w14:textId="6E4EC720" w:rsidR="001D4E33" w:rsidRPr="0042154C" w:rsidRDefault="001065C7" w:rsidP="001065C7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99. </w:t>
      </w:r>
      <w:r w:rsidR="001D4E33" w:rsidRPr="0042154C">
        <w:rPr>
          <w:rFonts w:ascii="Times New Roman" w:hAnsi="Times New Roman"/>
          <w:sz w:val="24"/>
        </w:rPr>
        <w:t>Don’t know</w:t>
      </w:r>
    </w:p>
    <w:p w14:paraId="28D47D56" w14:textId="7A76A5A8" w:rsidR="006902DC" w:rsidRPr="0042154C" w:rsidRDefault="001065C7" w:rsidP="001D4E33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1D4E33" w:rsidRPr="0042154C">
        <w:rPr>
          <w:rFonts w:ascii="Times New Roman" w:hAnsi="Times New Roman"/>
          <w:sz w:val="24"/>
        </w:rPr>
        <w:t>.  Refused to answer</w:t>
      </w:r>
    </w:p>
    <w:p w14:paraId="3E1941EE" w14:textId="77777777" w:rsidR="001D4E33" w:rsidRPr="0042154C" w:rsidRDefault="001D4E33" w:rsidP="006902DC">
      <w:pPr>
        <w:jc w:val="both"/>
        <w:rPr>
          <w:rFonts w:ascii="Times New Roman" w:hAnsi="Times New Roman"/>
          <w:sz w:val="24"/>
        </w:rPr>
      </w:pPr>
    </w:p>
    <w:p w14:paraId="7DD89514" w14:textId="5CB4CF4D" w:rsidR="0042154C" w:rsidRPr="0042154C" w:rsidRDefault="0042154C" w:rsidP="0042154C">
      <w:pPr>
        <w:pStyle w:val="ListParagraph"/>
        <w:widowControl w:val="0"/>
        <w:numPr>
          <w:ilvl w:val="0"/>
          <w:numId w:val="2"/>
        </w:numPr>
        <w:tabs>
          <w:tab w:val="left" w:pos="270"/>
        </w:tabs>
        <w:suppressAutoHyphens/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What is your current age?</w:t>
      </w:r>
    </w:p>
    <w:p w14:paraId="78DC0D6F" w14:textId="77777777" w:rsidR="0042154C" w:rsidRPr="0042154C" w:rsidRDefault="0042154C" w:rsidP="0042154C">
      <w:pPr>
        <w:widowControl w:val="0"/>
        <w:tabs>
          <w:tab w:val="left" w:pos="270"/>
        </w:tabs>
        <w:suppressAutoHyphens/>
        <w:ind w:left="270" w:hanging="270"/>
        <w:contextualSpacing/>
        <w:jc w:val="both"/>
        <w:rPr>
          <w:rFonts w:ascii="Times New Roman" w:hAnsi="Times New Roman"/>
          <w:sz w:val="24"/>
        </w:rPr>
      </w:pPr>
    </w:p>
    <w:p w14:paraId="6FF14FD7" w14:textId="60DC2A1D" w:rsidR="0042154C" w:rsidRPr="0042154C" w:rsidRDefault="00A94681" w:rsidP="0042154C">
      <w:pPr>
        <w:pStyle w:val="ListParagraph"/>
        <w:widowControl w:val="0"/>
        <w:numPr>
          <w:ilvl w:val="0"/>
          <w:numId w:val="6"/>
        </w:numPr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___________ (Write down)</w:t>
      </w:r>
    </w:p>
    <w:p w14:paraId="1790DC54" w14:textId="77777777" w:rsidR="0042154C" w:rsidRPr="0042154C" w:rsidRDefault="0042154C" w:rsidP="0042154C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24CF9FD2" w14:textId="4C32F608" w:rsidR="00A94681" w:rsidRDefault="0042154C" w:rsidP="0042154C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 Refused to answer</w:t>
      </w:r>
    </w:p>
    <w:p w14:paraId="0502D82A" w14:textId="77777777" w:rsidR="00A94681" w:rsidRPr="0042154C" w:rsidRDefault="00A94681" w:rsidP="0042154C">
      <w:pPr>
        <w:pStyle w:val="ListParagraph"/>
        <w:ind w:left="1440"/>
        <w:jc w:val="both"/>
        <w:rPr>
          <w:rFonts w:ascii="Times New Roman" w:hAnsi="Times New Roman"/>
          <w:sz w:val="24"/>
        </w:rPr>
      </w:pPr>
    </w:p>
    <w:p w14:paraId="7EDBA8D0" w14:textId="379236B6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3a. (</w:t>
      </w:r>
      <w:r>
        <w:rPr>
          <w:rFonts w:ascii="Times New Roman" w:hAnsi="Times New Roman"/>
          <w:sz w:val="24"/>
        </w:rPr>
        <w:t>I</w:t>
      </w:r>
      <w:r w:rsidRPr="00A94681">
        <w:rPr>
          <w:rFonts w:ascii="Times New Roman" w:hAnsi="Times New Roman"/>
          <w:sz w:val="24"/>
        </w:rPr>
        <w:t>f 3 = 98, 99) To which age group do you belong?</w:t>
      </w:r>
    </w:p>
    <w:p w14:paraId="4BE82C0C" w14:textId="77777777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(DO NOT READ, match the respondent's age to the age group; read in case of the respondent's refusal to specify the exact age)</w:t>
      </w:r>
    </w:p>
    <w:p w14:paraId="24EEA533" w14:textId="77777777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5F10053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Younger than 18 years old (End the interview)</w:t>
      </w:r>
    </w:p>
    <w:p w14:paraId="2353F4A5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18 - 24</w:t>
      </w:r>
    </w:p>
    <w:p w14:paraId="1B090024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25 - 34</w:t>
      </w:r>
    </w:p>
    <w:p w14:paraId="064F60C0" w14:textId="4CA59664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 xml:space="preserve">35 </w:t>
      </w:r>
      <w:r>
        <w:rPr>
          <w:rFonts w:ascii="Times New Roman" w:hAnsi="Times New Roman"/>
          <w:sz w:val="24"/>
        </w:rPr>
        <w:t>–</w:t>
      </w:r>
      <w:r w:rsidRPr="00A94681">
        <w:rPr>
          <w:rFonts w:ascii="Times New Roman" w:hAnsi="Times New Roman"/>
          <w:sz w:val="24"/>
        </w:rPr>
        <w:t xml:space="preserve"> 44</w:t>
      </w:r>
    </w:p>
    <w:p w14:paraId="2FEE5667" w14:textId="655D687B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 xml:space="preserve">45 </w:t>
      </w:r>
      <w:r>
        <w:rPr>
          <w:rFonts w:ascii="Times New Roman" w:hAnsi="Times New Roman"/>
          <w:sz w:val="24"/>
        </w:rPr>
        <w:t>–</w:t>
      </w:r>
      <w:r w:rsidRPr="00A94681">
        <w:rPr>
          <w:rFonts w:ascii="Times New Roman" w:hAnsi="Times New Roman"/>
          <w:sz w:val="24"/>
        </w:rPr>
        <w:t xml:space="preserve"> 54</w:t>
      </w:r>
    </w:p>
    <w:p w14:paraId="5CA45504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55 – 64</w:t>
      </w:r>
    </w:p>
    <w:p w14:paraId="0B27F4C2" w14:textId="4FB48D7A" w:rsidR="00A94681" w:rsidRP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65+</w:t>
      </w:r>
    </w:p>
    <w:p w14:paraId="16E56336" w14:textId="154B3DEA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8. </w:t>
      </w:r>
      <w:r w:rsidRPr="00A94681">
        <w:rPr>
          <w:rFonts w:ascii="Times New Roman" w:hAnsi="Times New Roman"/>
          <w:sz w:val="24"/>
        </w:rPr>
        <w:t>Refusal to answer (Do not read)</w:t>
      </w:r>
    </w:p>
    <w:p w14:paraId="2E5B40FA" w14:textId="38D22CCB" w:rsidR="0042154C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9. </w:t>
      </w:r>
      <w:r w:rsidRPr="00A94681">
        <w:rPr>
          <w:rFonts w:ascii="Times New Roman" w:hAnsi="Times New Roman"/>
          <w:sz w:val="24"/>
        </w:rPr>
        <w:t>Do not know/Unable to answer (Do not read)</w:t>
      </w:r>
    </w:p>
    <w:p w14:paraId="716BB381" w14:textId="77777777" w:rsidR="00A94681" w:rsidRPr="00A94681" w:rsidRDefault="00A94681" w:rsidP="0042154C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281C876" w14:textId="3B5B0854" w:rsidR="00C24A89" w:rsidRPr="0042154C" w:rsidRDefault="00C24A89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ith which ethnic group do you think of yourself as?</w:t>
      </w:r>
    </w:p>
    <w:p w14:paraId="47F40699" w14:textId="77777777" w:rsidR="00C24A89" w:rsidRPr="0042154C" w:rsidRDefault="00C24A89" w:rsidP="00C24A8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26F4A4B" w14:textId="671DB8C7" w:rsidR="00C24A89" w:rsidRPr="0042154C" w:rsidRDefault="009F5F10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Kazakh</w:t>
      </w:r>
    </w:p>
    <w:p w14:paraId="00F3FF3F" w14:textId="43277CEF" w:rsidR="009F5F10" w:rsidRPr="0042154C" w:rsidRDefault="009F5F10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ussian</w:t>
      </w:r>
    </w:p>
    <w:p w14:paraId="4BF6114D" w14:textId="77777777" w:rsidR="00511CCA" w:rsidRPr="0042154C" w:rsidRDefault="00511CCA" w:rsidP="00511CCA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Uzbek</w:t>
      </w:r>
    </w:p>
    <w:p w14:paraId="3A0295D5" w14:textId="77777777" w:rsidR="00511CCA" w:rsidRPr="0042154C" w:rsidRDefault="00511CCA" w:rsidP="00511CCA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ajik</w:t>
      </w:r>
    </w:p>
    <w:p w14:paraId="6EEA5326" w14:textId="5FDC30D9" w:rsidR="00511CCA" w:rsidRPr="0042154C" w:rsidRDefault="00511CCA" w:rsidP="005505F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Kyrgyz</w:t>
      </w:r>
    </w:p>
    <w:p w14:paraId="267B3069" w14:textId="77777777" w:rsidR="001D4E33" w:rsidRPr="0042154C" w:rsidRDefault="009F5F10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Other (WRITE_DOWN)</w:t>
      </w:r>
      <w:r w:rsidR="00721BEF" w:rsidRPr="0042154C">
        <w:rPr>
          <w:rFonts w:ascii="Times New Roman" w:hAnsi="Times New Roman"/>
          <w:sz w:val="24"/>
        </w:rPr>
        <w:t>___</w:t>
      </w:r>
    </w:p>
    <w:p w14:paraId="5EFCF7D2" w14:textId="655C0EB3" w:rsidR="001D4E33" w:rsidRPr="0042154C" w:rsidRDefault="001D4E33" w:rsidP="001D4E33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ab/>
      </w:r>
      <w:r w:rsidR="005505FC" w:rsidRPr="0042154C">
        <w:rPr>
          <w:rFonts w:ascii="Times New Roman" w:hAnsi="Times New Roman"/>
          <w:sz w:val="24"/>
        </w:rPr>
        <w:t>99. Don</w:t>
      </w:r>
      <w:r w:rsidR="005505FC" w:rsidRPr="0042154C">
        <w:rPr>
          <w:rFonts w:ascii="Times New Roman" w:hAnsi="Times New Roman" w:hint="eastAsia"/>
          <w:sz w:val="24"/>
        </w:rPr>
        <w:t>’</w:t>
      </w:r>
      <w:r w:rsidR="005505FC" w:rsidRPr="0042154C">
        <w:rPr>
          <w:rFonts w:ascii="Times New Roman" w:hAnsi="Times New Roman"/>
          <w:sz w:val="24"/>
        </w:rPr>
        <w:t>t know</w:t>
      </w:r>
    </w:p>
    <w:p w14:paraId="29BC1EAA" w14:textId="50C13B0C" w:rsidR="001D4E33" w:rsidRPr="0042154C" w:rsidRDefault="005505FC" w:rsidP="001D4E33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1D4E33" w:rsidRPr="0042154C">
        <w:rPr>
          <w:rFonts w:ascii="Times New Roman" w:hAnsi="Times New Roman"/>
          <w:sz w:val="24"/>
        </w:rPr>
        <w:t>.  Refused to answer</w:t>
      </w:r>
    </w:p>
    <w:p w14:paraId="41C7CDDE" w14:textId="77777777" w:rsidR="009F5F10" w:rsidRPr="0042154C" w:rsidRDefault="009F5F10" w:rsidP="009F5F10">
      <w:pPr>
        <w:pStyle w:val="ListParagraph"/>
        <w:keepNext w:val="0"/>
        <w:keepLines w:val="0"/>
        <w:ind w:left="1440"/>
        <w:jc w:val="both"/>
        <w:rPr>
          <w:rFonts w:ascii="Times New Roman" w:hAnsi="Times New Roman"/>
          <w:sz w:val="24"/>
        </w:rPr>
      </w:pPr>
    </w:p>
    <w:p w14:paraId="152EDB20" w14:textId="4D5283D0" w:rsidR="00A94681" w:rsidRPr="00A94681" w:rsidRDefault="00A94681" w:rsidP="00A94681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Do you live in a city or a village?</w:t>
      </w:r>
    </w:p>
    <w:p w14:paraId="41991AFD" w14:textId="77777777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29AD36E0" w14:textId="76A23022" w:rsidR="00A94681" w:rsidRPr="00A94681" w:rsidRDefault="00A94681" w:rsidP="00A5367A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In a city</w:t>
      </w:r>
    </w:p>
    <w:p w14:paraId="751EF67B" w14:textId="0967411B" w:rsidR="00A94681" w:rsidRPr="00A94681" w:rsidRDefault="00A94681" w:rsidP="00A5367A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In a village</w:t>
      </w:r>
    </w:p>
    <w:p w14:paraId="3FE2B4FC" w14:textId="1529DB9C" w:rsidR="00A94681" w:rsidRPr="00A94681" w:rsidRDefault="00A5367A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>
        <w:rPr>
          <w:rFonts w:ascii="Times New Roman" w:eastAsia="MingLiU" w:hAnsi="Times New Roman"/>
          <w:sz w:val="24"/>
        </w:rPr>
        <w:t xml:space="preserve">98. </w:t>
      </w:r>
      <w:r w:rsidR="00A94681" w:rsidRPr="00A94681">
        <w:rPr>
          <w:rFonts w:ascii="Times New Roman" w:eastAsia="MingLiU" w:hAnsi="Times New Roman"/>
          <w:sz w:val="24"/>
        </w:rPr>
        <w:t>Refusal to answer (Do not read)</w:t>
      </w:r>
    </w:p>
    <w:p w14:paraId="7745FB63" w14:textId="477B3740" w:rsidR="00A94681" w:rsidRPr="00A94681" w:rsidRDefault="00A5367A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>
        <w:rPr>
          <w:rFonts w:ascii="Times New Roman" w:eastAsia="MingLiU" w:hAnsi="Times New Roman"/>
          <w:sz w:val="24"/>
        </w:rPr>
        <w:t xml:space="preserve">99. </w:t>
      </w:r>
      <w:r w:rsidR="00A94681" w:rsidRPr="00A94681">
        <w:rPr>
          <w:rFonts w:ascii="Times New Roman" w:eastAsia="MingLiU" w:hAnsi="Times New Roman"/>
          <w:sz w:val="24"/>
        </w:rPr>
        <w:t>Do not know/Unable to answer (Do not read)</w:t>
      </w:r>
    </w:p>
    <w:p w14:paraId="658D7497" w14:textId="77777777" w:rsidR="00A5367A" w:rsidRDefault="00A5367A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52CA0EFB" w14:textId="5D03602D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5a) (If 5=1) In which city do you live?</w:t>
      </w:r>
    </w:p>
    <w:p w14:paraId="2CADA35A" w14:textId="3CCBD01C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1.__________ (</w:t>
      </w:r>
      <w:r w:rsidR="00A5367A">
        <w:rPr>
          <w:rFonts w:ascii="Times New Roman" w:eastAsia="MingLiU" w:hAnsi="Times New Roman"/>
          <w:sz w:val="24"/>
        </w:rPr>
        <w:t>Write down</w:t>
      </w:r>
      <w:r w:rsidRPr="00A94681">
        <w:rPr>
          <w:rFonts w:ascii="Times New Roman" w:eastAsia="MingLiU" w:hAnsi="Times New Roman"/>
          <w:sz w:val="24"/>
        </w:rPr>
        <w:t xml:space="preserve">) – </w:t>
      </w:r>
      <w:r w:rsidR="00A5367A">
        <w:rPr>
          <w:rFonts w:ascii="Times New Roman" w:eastAsia="MingLiU" w:hAnsi="Times New Roman"/>
          <w:sz w:val="24"/>
          <w:lang w:val="ru-RU"/>
        </w:rPr>
        <w:t>Далее</w:t>
      </w:r>
      <w:r w:rsidR="00A5367A" w:rsidRPr="00A5367A">
        <w:rPr>
          <w:rFonts w:ascii="Times New Roman" w:eastAsia="MingLiU" w:hAnsi="Times New Roman"/>
          <w:sz w:val="24"/>
        </w:rPr>
        <w:t xml:space="preserve"> </w:t>
      </w:r>
      <w:r w:rsidR="00A5367A">
        <w:rPr>
          <w:rFonts w:ascii="Times New Roman" w:eastAsia="MingLiU" w:hAnsi="Times New Roman"/>
          <w:sz w:val="24"/>
          <w:lang w:val="ru-RU"/>
        </w:rPr>
        <w:t>отсортировать</w:t>
      </w:r>
      <w:r w:rsidR="00A5367A" w:rsidRPr="00A5367A">
        <w:rPr>
          <w:rFonts w:ascii="Times New Roman" w:eastAsia="MingLiU" w:hAnsi="Times New Roman"/>
          <w:sz w:val="24"/>
        </w:rPr>
        <w:t xml:space="preserve"> </w:t>
      </w:r>
      <w:r w:rsidR="00A5367A">
        <w:rPr>
          <w:rFonts w:ascii="Times New Roman" w:eastAsia="MingLiU" w:hAnsi="Times New Roman"/>
          <w:sz w:val="24"/>
          <w:lang w:val="ru-RU"/>
        </w:rPr>
        <w:t>по</w:t>
      </w:r>
      <w:r w:rsidR="00A5367A" w:rsidRPr="00A5367A">
        <w:rPr>
          <w:rFonts w:ascii="Times New Roman" w:eastAsia="MingLiU" w:hAnsi="Times New Roman"/>
          <w:sz w:val="24"/>
        </w:rPr>
        <w:t xml:space="preserve"> </w:t>
      </w:r>
      <w:r w:rsidRPr="00A94681">
        <w:rPr>
          <w:rFonts w:ascii="Times New Roman" w:eastAsia="MingLiU" w:hAnsi="Times New Roman"/>
          <w:sz w:val="24"/>
        </w:rPr>
        <w:t>City of regional significance/City of republican significance)</w:t>
      </w:r>
    </w:p>
    <w:p w14:paraId="0D8F559E" w14:textId="77777777" w:rsidR="00A94681" w:rsidRPr="00A94681" w:rsidRDefault="00A94681" w:rsidP="00C24A89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65127AA0" w14:textId="05CA9503" w:rsidR="00C24A89" w:rsidRPr="0042154C" w:rsidRDefault="00C24A89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t>Gender</w:t>
      </w:r>
      <w:r w:rsidR="00197706" w:rsidRPr="0042154C">
        <w:rPr>
          <w:rFonts w:ascii="Times New Roman" w:eastAsia="MingLiU" w:hAnsi="Times New Roman"/>
          <w:sz w:val="24"/>
        </w:rPr>
        <w:t xml:space="preserve"> (determined by the interviewer)</w:t>
      </w:r>
    </w:p>
    <w:p w14:paraId="5D92398E" w14:textId="77777777" w:rsidR="00C24A89" w:rsidRPr="0042154C" w:rsidRDefault="00C24A89" w:rsidP="00C24A89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7CC828AF" w14:textId="5104E8C4" w:rsidR="00C24A89" w:rsidRPr="0042154C" w:rsidRDefault="00C24A89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t>Female</w:t>
      </w:r>
    </w:p>
    <w:p w14:paraId="45301601" w14:textId="77777777" w:rsidR="00C24A89" w:rsidRPr="0042154C" w:rsidRDefault="00C24A89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t>Male</w:t>
      </w:r>
    </w:p>
    <w:p w14:paraId="29D0D08F" w14:textId="3142A00A" w:rsidR="001D4E33" w:rsidRPr="0042154C" w:rsidRDefault="005505FC" w:rsidP="001D4E33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4ADDD6F7" w14:textId="3ACCEF3C" w:rsidR="001D4E33" w:rsidRPr="0042154C" w:rsidRDefault="005505FC" w:rsidP="001D4E33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1D4E33" w:rsidRPr="0042154C">
        <w:rPr>
          <w:rFonts w:ascii="Times New Roman" w:hAnsi="Times New Roman"/>
          <w:sz w:val="24"/>
        </w:rPr>
        <w:t>.  Refused to answer</w:t>
      </w:r>
    </w:p>
    <w:p w14:paraId="2B00BD9E" w14:textId="77777777" w:rsidR="00C24A89" w:rsidRPr="0042154C" w:rsidRDefault="00C24A89" w:rsidP="00C24A89">
      <w:pPr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533619C7" w14:textId="71DD9AF4" w:rsidR="00C24A89" w:rsidRPr="0042154C" w:rsidRDefault="00C24A89" w:rsidP="00207B10">
      <w:pPr>
        <w:pStyle w:val="ListParagraph"/>
        <w:numPr>
          <w:ilvl w:val="0"/>
          <w:numId w:val="2"/>
        </w:numPr>
        <w:rPr>
          <w:rFonts w:ascii="Times New Roman" w:eastAsia="MingLiU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lastRenderedPageBreak/>
        <w:t>What is the highest level of education that you have obtained?</w:t>
      </w:r>
    </w:p>
    <w:p w14:paraId="497D6E9C" w14:textId="77777777" w:rsidR="00BF0518" w:rsidRPr="0042154C" w:rsidRDefault="00266671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="00BF0518" w:rsidRPr="0042154C">
        <w:rPr>
          <w:rFonts w:ascii="Times New Roman" w:hAnsi="Times New Roman"/>
          <w:sz w:val="24"/>
        </w:rPr>
        <w:t>1. No education</w:t>
      </w:r>
    </w:p>
    <w:p w14:paraId="6C092CE9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2. Primary education (4 years)</w:t>
      </w:r>
    </w:p>
    <w:p w14:paraId="370CE978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3. Basic secondary education (9 years)</w:t>
      </w:r>
    </w:p>
    <w:p w14:paraId="05657FFB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4. General secondary education (11-12 years)</w:t>
      </w:r>
    </w:p>
    <w:p w14:paraId="21EB7C6E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5. Complete vocational education (professional lyceum, technical school, college)</w:t>
      </w:r>
    </w:p>
    <w:p w14:paraId="62113CEF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6. Incomplete higher education (3 courses or more)</w:t>
      </w:r>
    </w:p>
    <w:p w14:paraId="4A5B86C6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7. Complete higher education (completed bachelor's, master's, etc.)</w:t>
      </w:r>
    </w:p>
    <w:p w14:paraId="344E2DA0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’t know</w:t>
      </w:r>
    </w:p>
    <w:p w14:paraId="069A7F8F" w14:textId="363928D8" w:rsidR="001D4E33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Refused to answer</w:t>
      </w:r>
    </w:p>
    <w:p w14:paraId="3018DEC8" w14:textId="77777777" w:rsidR="00C24A89" w:rsidRPr="0042154C" w:rsidRDefault="00C24A89" w:rsidP="00C24A89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</w:p>
    <w:p w14:paraId="077230D0" w14:textId="77777777" w:rsidR="00C24A89" w:rsidRPr="0042154C" w:rsidRDefault="00C24A89" w:rsidP="00C24A89">
      <w:pPr>
        <w:ind w:left="360"/>
        <w:rPr>
          <w:rFonts w:ascii="Times New Roman" w:eastAsia="MingLiU" w:hAnsi="Times New Roman"/>
          <w:sz w:val="24"/>
        </w:rPr>
      </w:pPr>
    </w:p>
    <w:p w14:paraId="42C7533C" w14:textId="2FAE08B3" w:rsidR="00C24A89" w:rsidRDefault="00A71A4C" w:rsidP="00207B10">
      <w:pPr>
        <w:pStyle w:val="NoSpacing"/>
        <w:numPr>
          <w:ilvl w:val="0"/>
          <w:numId w:val="2"/>
        </w:numPr>
        <w:rPr>
          <w:rFonts w:ascii="Times New Roman" w:eastAsia="SimSun" w:hAnsi="Times New Roman"/>
          <w:b/>
          <w:bCs/>
          <w:sz w:val="24"/>
        </w:rPr>
      </w:pPr>
      <w:r w:rsidRPr="0042154C">
        <w:rPr>
          <w:rFonts w:ascii="Times New Roman" w:eastAsia="SimSun" w:hAnsi="Times New Roman"/>
          <w:b/>
          <w:bCs/>
          <w:sz w:val="24"/>
        </w:rPr>
        <w:t xml:space="preserve"> </w:t>
      </w:r>
      <w:r w:rsidR="001E7BD8">
        <w:rPr>
          <w:rFonts w:ascii="Times New Roman" w:eastAsia="SimSun" w:hAnsi="Times New Roman"/>
          <w:b/>
          <w:bCs/>
          <w:sz w:val="24"/>
        </w:rPr>
        <w:t>What is</w:t>
      </w:r>
      <w:r w:rsidRPr="0042154C">
        <w:rPr>
          <w:rFonts w:ascii="Times New Roman" w:eastAsia="SimSun" w:hAnsi="Times New Roman"/>
          <w:b/>
          <w:bCs/>
          <w:sz w:val="24"/>
        </w:rPr>
        <w:t xml:space="preserve"> </w:t>
      </w:r>
      <w:r w:rsidR="001E7BD8">
        <w:rPr>
          <w:rFonts w:ascii="Times New Roman" w:eastAsia="SimSun" w:hAnsi="Times New Roman"/>
          <w:b/>
          <w:bCs/>
          <w:sz w:val="24"/>
        </w:rPr>
        <w:t>the average</w:t>
      </w:r>
      <w:r w:rsidRPr="0042154C">
        <w:rPr>
          <w:rFonts w:ascii="Times New Roman" w:eastAsia="SimSun" w:hAnsi="Times New Roman"/>
          <w:b/>
          <w:bCs/>
          <w:sz w:val="24"/>
        </w:rPr>
        <w:t xml:space="preserve"> monthly income earned or received by all members of </w:t>
      </w:r>
      <w:r w:rsidR="001E7BD8">
        <w:rPr>
          <w:rFonts w:ascii="Times New Roman" w:eastAsia="SimSun" w:hAnsi="Times New Roman"/>
          <w:b/>
          <w:bCs/>
          <w:sz w:val="24"/>
        </w:rPr>
        <w:t xml:space="preserve">your </w:t>
      </w:r>
      <w:r w:rsidRPr="0042154C">
        <w:rPr>
          <w:rFonts w:ascii="Times New Roman" w:eastAsia="SimSun" w:hAnsi="Times New Roman"/>
          <w:b/>
          <w:bCs/>
          <w:sz w:val="24"/>
        </w:rPr>
        <w:t>household</w:t>
      </w:r>
      <w:r w:rsidR="00647711">
        <w:rPr>
          <w:rFonts w:ascii="Times New Roman" w:eastAsia="SimSun" w:hAnsi="Times New Roman"/>
          <w:b/>
          <w:bCs/>
          <w:sz w:val="24"/>
        </w:rPr>
        <w:t>?</w:t>
      </w:r>
    </w:p>
    <w:p w14:paraId="1DA89BAE" w14:textId="77777777" w:rsidR="00647711" w:rsidRDefault="00647711" w:rsidP="00647711">
      <w:pPr>
        <w:pStyle w:val="NoSpacing"/>
        <w:ind w:left="720"/>
        <w:rPr>
          <w:rFonts w:ascii="Times New Roman" w:eastAsia="SimSun" w:hAnsi="Times New Roman"/>
          <w:b/>
          <w:bCs/>
          <w:sz w:val="24"/>
        </w:rPr>
      </w:pPr>
    </w:p>
    <w:p w14:paraId="5B2C9B79" w14:textId="23888CD3" w:rsidR="00647711" w:rsidRPr="00647711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647711">
        <w:rPr>
          <w:rFonts w:ascii="Times New Roman" w:hAnsi="Times New Roman"/>
          <w:bCs/>
          <w:sz w:val="24"/>
          <w:lang w:val="de-CH"/>
        </w:rPr>
        <w:t>1. Less than 70,001 tenge</w:t>
      </w:r>
    </w:p>
    <w:p w14:paraId="59554C25" w14:textId="77777777" w:rsidR="00647711" w:rsidRPr="00647711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647711">
        <w:rPr>
          <w:rFonts w:ascii="Times New Roman" w:hAnsi="Times New Roman"/>
          <w:bCs/>
          <w:sz w:val="24"/>
          <w:lang w:val="de-CH"/>
        </w:rPr>
        <w:t>2. 70,001 - 150,000 tenge</w:t>
      </w:r>
    </w:p>
    <w:p w14:paraId="38570374" w14:textId="77777777" w:rsidR="00647711" w:rsidRPr="00647711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647711">
        <w:rPr>
          <w:rFonts w:ascii="Times New Roman" w:hAnsi="Times New Roman"/>
          <w:bCs/>
          <w:sz w:val="24"/>
          <w:lang w:val="de-CH"/>
        </w:rPr>
        <w:t>3. 150,001 – 200,000 tenge</w:t>
      </w:r>
    </w:p>
    <w:p w14:paraId="7D2C5513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>4. 200,001 –250,000 tenge</w:t>
      </w:r>
    </w:p>
    <w:p w14:paraId="28C8B53C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>5. 250,001 – 300,000 tenge</w:t>
      </w:r>
    </w:p>
    <w:p w14:paraId="36DD97E3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>6. 300,001 – 350,000 tenge</w:t>
      </w:r>
    </w:p>
    <w:p w14:paraId="6E18B82D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>7. 350,001 – 400,000 tenge</w:t>
      </w:r>
    </w:p>
    <w:p w14:paraId="455E98F3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>8. 400,001 – 450,000 tenge</w:t>
      </w:r>
    </w:p>
    <w:p w14:paraId="591E6CD4" w14:textId="77777777" w:rsidR="00647711" w:rsidRPr="00514FB9" w:rsidRDefault="00647711" w:rsidP="00647711">
      <w:pPr>
        <w:rPr>
          <w:rFonts w:ascii="Times New Roman" w:hAnsi="Times New Roman"/>
          <w:bCs/>
          <w:sz w:val="24"/>
        </w:rPr>
      </w:pPr>
      <w:r w:rsidRPr="00514FB9">
        <w:rPr>
          <w:rFonts w:ascii="Times New Roman" w:hAnsi="Times New Roman"/>
          <w:bCs/>
          <w:sz w:val="24"/>
        </w:rPr>
        <w:t>9. 450,001 – 500,000 tenge</w:t>
      </w:r>
    </w:p>
    <w:p w14:paraId="7F41F6F3" w14:textId="77777777" w:rsidR="00647711" w:rsidRPr="0042154C" w:rsidRDefault="00647711" w:rsidP="00647711">
      <w:pPr>
        <w:rPr>
          <w:rFonts w:ascii="Times New Roman" w:hAnsi="Times New Roman"/>
          <w:bCs/>
          <w:sz w:val="24"/>
        </w:rPr>
      </w:pPr>
      <w:r w:rsidRPr="0042154C">
        <w:rPr>
          <w:rFonts w:ascii="Times New Roman" w:hAnsi="Times New Roman"/>
          <w:bCs/>
          <w:sz w:val="24"/>
        </w:rPr>
        <w:t>10. 500,001 – 550,000 tenge</w:t>
      </w:r>
    </w:p>
    <w:p w14:paraId="20ABC4BC" w14:textId="77777777" w:rsidR="00647711" w:rsidRPr="0042154C" w:rsidRDefault="00647711" w:rsidP="00647711">
      <w:pPr>
        <w:rPr>
          <w:rFonts w:ascii="Times New Roman" w:hAnsi="Times New Roman"/>
          <w:bCs/>
          <w:sz w:val="24"/>
        </w:rPr>
      </w:pPr>
      <w:r w:rsidRPr="0042154C">
        <w:rPr>
          <w:rFonts w:ascii="Times New Roman" w:hAnsi="Times New Roman"/>
          <w:bCs/>
          <w:sz w:val="24"/>
        </w:rPr>
        <w:t>11. 550,001 – 600,000 tenge</w:t>
      </w:r>
    </w:p>
    <w:p w14:paraId="78A72EE5" w14:textId="77777777" w:rsidR="00647711" w:rsidRPr="0042154C" w:rsidRDefault="00647711" w:rsidP="00647711">
      <w:pPr>
        <w:rPr>
          <w:rFonts w:ascii="Times New Roman" w:hAnsi="Times New Roman"/>
          <w:bCs/>
          <w:sz w:val="24"/>
        </w:rPr>
      </w:pPr>
      <w:r w:rsidRPr="0042154C">
        <w:rPr>
          <w:rFonts w:ascii="Times New Roman" w:hAnsi="Times New Roman"/>
          <w:bCs/>
          <w:sz w:val="24"/>
        </w:rPr>
        <w:t>12. More than 600,000 tenge</w:t>
      </w:r>
    </w:p>
    <w:p w14:paraId="69EA2896" w14:textId="40BEF5C9" w:rsidR="00647711" w:rsidRPr="0042154C" w:rsidRDefault="00647711" w:rsidP="00647711">
      <w:pPr>
        <w:pStyle w:val="NoSpacing"/>
        <w:ind w:left="720"/>
        <w:rPr>
          <w:rFonts w:ascii="Times New Roman" w:eastAsia="SimSun" w:hAnsi="Times New Roman"/>
          <w:b/>
          <w:bCs/>
          <w:sz w:val="24"/>
        </w:rPr>
      </w:pPr>
    </w:p>
    <w:p w14:paraId="4AB41707" w14:textId="76152C45" w:rsidR="001E7BD8" w:rsidRPr="001E7BD8" w:rsidRDefault="001E7BD8" w:rsidP="001E7BD8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8. </w:t>
      </w:r>
      <w:r w:rsidRPr="001E7BD8">
        <w:rPr>
          <w:rFonts w:ascii="Times New Roman" w:hAnsi="Times New Roman"/>
          <w:sz w:val="24"/>
        </w:rPr>
        <w:t>Refusal to answer (Do not read)</w:t>
      </w:r>
    </w:p>
    <w:p w14:paraId="76C7669C" w14:textId="49727862" w:rsidR="00797BA7" w:rsidRDefault="001E7BD8" w:rsidP="001E7BD8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9. </w:t>
      </w:r>
      <w:r w:rsidRPr="001E7BD8">
        <w:rPr>
          <w:rFonts w:ascii="Times New Roman" w:hAnsi="Times New Roman"/>
          <w:sz w:val="24"/>
        </w:rPr>
        <w:t>Do not know/Unable to answer (Do not read)</w:t>
      </w:r>
    </w:p>
    <w:p w14:paraId="63F6925C" w14:textId="77777777" w:rsidR="00543C79" w:rsidRPr="0042154C" w:rsidRDefault="00543C79" w:rsidP="006902DC">
      <w:pPr>
        <w:jc w:val="both"/>
        <w:rPr>
          <w:rFonts w:ascii="Times New Roman" w:hAnsi="Times New Roman"/>
          <w:sz w:val="24"/>
        </w:rPr>
      </w:pPr>
    </w:p>
    <w:p w14:paraId="1ABFB54C" w14:textId="77777777" w:rsidR="00F101FF" w:rsidRPr="0042154C" w:rsidRDefault="00F101FF" w:rsidP="00207B10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How interested are you in politics?</w:t>
      </w:r>
    </w:p>
    <w:p w14:paraId="19408209" w14:textId="77777777" w:rsidR="001D4E33" w:rsidRPr="0042154C" w:rsidRDefault="001D4E33" w:rsidP="001D4E33">
      <w:pPr>
        <w:rPr>
          <w:rFonts w:ascii="Times New Roman" w:hAnsi="Times New Roman"/>
          <w:sz w:val="24"/>
        </w:rPr>
      </w:pPr>
    </w:p>
    <w:p w14:paraId="5AC95428" w14:textId="77777777" w:rsidR="001D4E33" w:rsidRPr="0042154C" w:rsidRDefault="001D4E33" w:rsidP="001D4E33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Very interested</w:t>
      </w:r>
    </w:p>
    <w:p w14:paraId="78AE67E8" w14:textId="77777777" w:rsidR="001D4E33" w:rsidRPr="0042154C" w:rsidRDefault="001D4E33" w:rsidP="001D4E33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Somewhat interested</w:t>
      </w:r>
    </w:p>
    <w:p w14:paraId="55D52644" w14:textId="77777777" w:rsidR="001D4E33" w:rsidRPr="0042154C" w:rsidRDefault="001D4E33" w:rsidP="001D4E33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Somewhat uninterested</w:t>
      </w:r>
    </w:p>
    <w:p w14:paraId="00E01E2C" w14:textId="77777777" w:rsidR="009D33D4" w:rsidRPr="0042154C" w:rsidRDefault="001D4E33" w:rsidP="009D33D4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Very uninterested</w:t>
      </w:r>
    </w:p>
    <w:p w14:paraId="7BF480AE" w14:textId="5D0ABCA8" w:rsidR="001D4E33" w:rsidRPr="0042154C" w:rsidRDefault="001D4E33" w:rsidP="009D33D4">
      <w:pPr>
        <w:pStyle w:val="ListParagraph"/>
        <w:numPr>
          <w:ilvl w:val="0"/>
          <w:numId w:val="41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n’t know</w:t>
      </w:r>
    </w:p>
    <w:p w14:paraId="6DF98014" w14:textId="77777777" w:rsidR="001D4E33" w:rsidRPr="0042154C" w:rsidRDefault="001D4E33" w:rsidP="001D4E33">
      <w:pPr>
        <w:pStyle w:val="ListParagraph"/>
        <w:numPr>
          <w:ilvl w:val="0"/>
          <w:numId w:val="33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64E291D8" w14:textId="77777777" w:rsidR="00F101FF" w:rsidRPr="0042154C" w:rsidRDefault="00F101FF" w:rsidP="00F101FF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6301F56A" w14:textId="47E1D1EF" w:rsidR="00F101FF" w:rsidRPr="0042154C" w:rsidRDefault="001E7BD8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(If </w:t>
      </w:r>
      <w:r w:rsidRPr="001E7BD8">
        <w:rPr>
          <w:rFonts w:ascii="Times New Roman" w:hAnsi="Times New Roman"/>
          <w:b/>
          <w:bCs/>
          <w:sz w:val="24"/>
        </w:rPr>
        <w:t>9 ≠ 4)</w:t>
      </w:r>
      <w:r>
        <w:rPr>
          <w:rFonts w:ascii="Times New Roman" w:hAnsi="Times New Roman"/>
          <w:b/>
          <w:bCs/>
          <w:sz w:val="24"/>
        </w:rPr>
        <w:t xml:space="preserve"> </w:t>
      </w:r>
      <w:r w:rsidR="00F101FF" w:rsidRPr="0042154C">
        <w:rPr>
          <w:rFonts w:ascii="Times New Roman" w:hAnsi="Times New Roman"/>
          <w:b/>
          <w:bCs/>
          <w:sz w:val="24"/>
        </w:rPr>
        <w:t>How often do you discuss politics with friends and family?</w:t>
      </w:r>
    </w:p>
    <w:p w14:paraId="5D30DD91" w14:textId="77777777" w:rsidR="00F101FF" w:rsidRPr="0042154C" w:rsidRDefault="00F101FF" w:rsidP="00F101FF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B576E47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lastRenderedPageBreak/>
        <w:t xml:space="preserve">A few times a day </w:t>
      </w:r>
    </w:p>
    <w:p w14:paraId="742E6CF6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Once a day </w:t>
      </w:r>
    </w:p>
    <w:p w14:paraId="730F20DF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hree to five days a week</w:t>
      </w:r>
    </w:p>
    <w:p w14:paraId="266D0B97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Once a week</w:t>
      </w:r>
    </w:p>
    <w:p w14:paraId="40626E02" w14:textId="6C2E0CA4" w:rsidR="001D4E33" w:rsidRPr="0042154C" w:rsidRDefault="00192112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Less often than once a week</w:t>
      </w:r>
    </w:p>
    <w:p w14:paraId="1B230783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ever</w:t>
      </w:r>
    </w:p>
    <w:p w14:paraId="29E3FCB1" w14:textId="60A1C89B" w:rsidR="001D4E33" w:rsidRPr="0042154C" w:rsidRDefault="009D33D4" w:rsidP="009D33D4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99. </w:t>
      </w:r>
      <w:r w:rsidR="001D4E33" w:rsidRPr="0042154C">
        <w:rPr>
          <w:rFonts w:ascii="Times New Roman" w:hAnsi="Times New Roman"/>
          <w:sz w:val="24"/>
        </w:rPr>
        <w:t>Don’t know</w:t>
      </w:r>
    </w:p>
    <w:p w14:paraId="2A61CC72" w14:textId="77777777" w:rsidR="001D4E33" w:rsidRPr="0042154C" w:rsidRDefault="001D4E33" w:rsidP="001D4E33">
      <w:pPr>
        <w:pStyle w:val="ListParagraph"/>
        <w:numPr>
          <w:ilvl w:val="0"/>
          <w:numId w:val="34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1CA63C11" w14:textId="77777777" w:rsidR="00F101FF" w:rsidRPr="0042154C" w:rsidRDefault="00F101FF" w:rsidP="00F10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05B2AAC" w14:textId="22266053" w:rsidR="00F101FF" w:rsidRPr="0042154C" w:rsidRDefault="0010638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106387">
        <w:rPr>
          <w:rFonts w:ascii="Times New Roman" w:hAnsi="Times New Roman"/>
          <w:b/>
          <w:bCs/>
          <w:sz w:val="24"/>
        </w:rPr>
        <w:t>(</w:t>
      </w:r>
      <w:r>
        <w:rPr>
          <w:rFonts w:ascii="Times New Roman" w:hAnsi="Times New Roman"/>
          <w:b/>
          <w:bCs/>
          <w:sz w:val="24"/>
        </w:rPr>
        <w:t>If</w:t>
      </w:r>
      <w:r w:rsidRPr="00106387">
        <w:rPr>
          <w:rFonts w:ascii="Times New Roman" w:hAnsi="Times New Roman"/>
          <w:b/>
          <w:bCs/>
          <w:sz w:val="24"/>
        </w:rPr>
        <w:t xml:space="preserve"> 9 ≠ 4) (</w:t>
      </w:r>
      <w:r>
        <w:rPr>
          <w:rFonts w:ascii="Times New Roman" w:hAnsi="Times New Roman"/>
          <w:b/>
          <w:bCs/>
          <w:sz w:val="24"/>
        </w:rPr>
        <w:t>If</w:t>
      </w:r>
      <w:r w:rsidRPr="00106387">
        <w:rPr>
          <w:rFonts w:ascii="Times New Roman" w:hAnsi="Times New Roman"/>
          <w:b/>
          <w:bCs/>
          <w:sz w:val="24"/>
        </w:rPr>
        <w:t xml:space="preserve"> 10 ≠ 6) </w:t>
      </w:r>
      <w:r w:rsidR="00F101FF" w:rsidRPr="0042154C">
        <w:rPr>
          <w:rFonts w:ascii="Times New Roman" w:hAnsi="Times New Roman"/>
          <w:b/>
          <w:bCs/>
          <w:sz w:val="24"/>
        </w:rPr>
        <w:t>How often do you disagree with friends and family when you have political discussions?</w:t>
      </w:r>
    </w:p>
    <w:p w14:paraId="3480E1CD" w14:textId="77777777" w:rsidR="00F101FF" w:rsidRPr="0042154C" w:rsidRDefault="00F101FF" w:rsidP="00F101FF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C350C14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st of the time</w:t>
      </w:r>
    </w:p>
    <w:p w14:paraId="5A1D304F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Some of the time</w:t>
      </w:r>
    </w:p>
    <w:p w14:paraId="2CD326C2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arely</w:t>
      </w:r>
    </w:p>
    <w:p w14:paraId="3B82B512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ever</w:t>
      </w:r>
    </w:p>
    <w:p w14:paraId="20695027" w14:textId="6FD1ABBC" w:rsidR="001D4E33" w:rsidRPr="0042154C" w:rsidRDefault="001D4E33" w:rsidP="009D33D4">
      <w:pPr>
        <w:pStyle w:val="ListParagraph"/>
        <w:numPr>
          <w:ilvl w:val="0"/>
          <w:numId w:val="34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n’t know</w:t>
      </w:r>
    </w:p>
    <w:p w14:paraId="0334AF21" w14:textId="0960C009" w:rsidR="001D4E33" w:rsidRPr="0042154C" w:rsidRDefault="001D4E33" w:rsidP="009D33D4">
      <w:pPr>
        <w:pStyle w:val="ListParagraph"/>
        <w:numPr>
          <w:ilvl w:val="0"/>
          <w:numId w:val="4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6235143B" w14:textId="77777777" w:rsidR="007431FF" w:rsidRPr="0042154C" w:rsidRDefault="007431FF" w:rsidP="00743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263B49B2" w14:textId="019FAD55" w:rsidR="00106387" w:rsidRPr="0042154C" w:rsidRDefault="007431FF" w:rsidP="00106387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106387">
        <w:rPr>
          <w:rFonts w:ascii="Times New Roman" w:hAnsi="Times New Roman"/>
          <w:b/>
          <w:bCs/>
          <w:sz w:val="24"/>
        </w:rPr>
        <w:t>H</w:t>
      </w:r>
      <w:r w:rsidRPr="0042154C">
        <w:rPr>
          <w:rFonts w:ascii="Times New Roman" w:hAnsi="Times New Roman"/>
          <w:b/>
          <w:bCs/>
          <w:sz w:val="24"/>
        </w:rPr>
        <w:t>ow much</w:t>
      </w:r>
      <w:r w:rsidR="00106387">
        <w:rPr>
          <w:rFonts w:ascii="Times New Roman" w:hAnsi="Times New Roman"/>
          <w:b/>
          <w:bCs/>
          <w:sz w:val="24"/>
        </w:rPr>
        <w:t xml:space="preserve"> </w:t>
      </w:r>
      <w:r w:rsidRPr="0042154C">
        <w:rPr>
          <w:rFonts w:ascii="Times New Roman" w:hAnsi="Times New Roman"/>
          <w:b/>
          <w:bCs/>
          <w:sz w:val="24"/>
        </w:rPr>
        <w:t xml:space="preserve">trust </w:t>
      </w:r>
      <w:r w:rsidR="00106387">
        <w:rPr>
          <w:rFonts w:ascii="Times New Roman" w:hAnsi="Times New Roman"/>
          <w:b/>
          <w:bCs/>
          <w:sz w:val="24"/>
        </w:rPr>
        <w:t xml:space="preserve">do </w:t>
      </w:r>
      <w:r w:rsidRPr="0042154C">
        <w:rPr>
          <w:rFonts w:ascii="Times New Roman" w:hAnsi="Times New Roman"/>
          <w:b/>
          <w:bCs/>
          <w:sz w:val="24"/>
        </w:rPr>
        <w:t xml:space="preserve">you have in </w:t>
      </w:r>
      <w:r w:rsidR="00106387">
        <w:rPr>
          <w:rFonts w:ascii="Times New Roman" w:hAnsi="Times New Roman"/>
          <w:b/>
          <w:bCs/>
          <w:sz w:val="24"/>
        </w:rPr>
        <w:t>the following</w:t>
      </w:r>
      <w:r w:rsidRPr="0042154C">
        <w:rPr>
          <w:rFonts w:ascii="Times New Roman" w:hAnsi="Times New Roman"/>
          <w:b/>
          <w:bCs/>
          <w:sz w:val="24"/>
        </w:rPr>
        <w:t xml:space="preserve"> institutions</w:t>
      </w:r>
      <w:r w:rsidR="00106387">
        <w:rPr>
          <w:rFonts w:ascii="Times New Roman" w:hAnsi="Times New Roman"/>
          <w:b/>
          <w:bCs/>
          <w:sz w:val="24"/>
        </w:rPr>
        <w:t>?</w:t>
      </w:r>
    </w:p>
    <w:p w14:paraId="62AA18DB" w14:textId="65C9442F" w:rsidR="001B7572" w:rsidRPr="0042154C" w:rsidRDefault="001B7572" w:rsidP="001B7572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C14DB9A" w14:textId="32887130" w:rsidR="001B7572" w:rsidRPr="0042154C" w:rsidRDefault="001B7572" w:rsidP="00743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4"/>
        <w:gridCol w:w="1360"/>
        <w:gridCol w:w="1360"/>
        <w:gridCol w:w="1372"/>
        <w:gridCol w:w="1354"/>
        <w:gridCol w:w="1120"/>
        <w:gridCol w:w="1120"/>
      </w:tblGrid>
      <w:tr w:rsidR="0042154C" w:rsidRPr="0042154C" w14:paraId="19F6B91C" w14:textId="4BD1EE3E" w:rsidTr="001B7572">
        <w:tc>
          <w:tcPr>
            <w:tcW w:w="1664" w:type="dxa"/>
          </w:tcPr>
          <w:p w14:paraId="08D243BA" w14:textId="66BD613C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0" w:name="_Hlk146615560"/>
          </w:p>
        </w:tc>
        <w:tc>
          <w:tcPr>
            <w:tcW w:w="1360" w:type="dxa"/>
          </w:tcPr>
          <w:p w14:paraId="02731F94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Great Deal</w:t>
            </w:r>
          </w:p>
          <w:p w14:paraId="057CF524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60" w:type="dxa"/>
          </w:tcPr>
          <w:p w14:paraId="7BDDB6CF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Quite a Lot of Trust</w:t>
            </w:r>
          </w:p>
          <w:p w14:paraId="25D50CE5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72" w:type="dxa"/>
          </w:tcPr>
          <w:p w14:paraId="3ACCB8D8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ot Very Much Trust</w:t>
            </w:r>
          </w:p>
          <w:p w14:paraId="795C641C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54" w:type="dxa"/>
          </w:tcPr>
          <w:p w14:paraId="3E812551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one at all</w:t>
            </w:r>
          </w:p>
          <w:p w14:paraId="68798BD8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20" w:type="dxa"/>
          </w:tcPr>
          <w:p w14:paraId="045DC8DF" w14:textId="174FB86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120" w:type="dxa"/>
          </w:tcPr>
          <w:p w14:paraId="4FAD9C16" w14:textId="62B2E75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7C4F840A" w14:textId="5249D07B" w:rsidTr="001B7572">
        <w:tc>
          <w:tcPr>
            <w:tcW w:w="1664" w:type="dxa"/>
          </w:tcPr>
          <w:p w14:paraId="56FBD05E" w14:textId="6F4E6AA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Central Government</w:t>
            </w:r>
            <w:r w:rsidR="00106387">
              <w:rPr>
                <w:rFonts w:ascii="Times New Roman" w:hAnsi="Times New Roman"/>
                <w:sz w:val="24"/>
              </w:rPr>
              <w:t xml:space="preserve"> </w:t>
            </w:r>
          </w:p>
        </w:tc>
        <w:tc>
          <w:tcPr>
            <w:tcW w:w="1360" w:type="dxa"/>
          </w:tcPr>
          <w:p w14:paraId="15759545" w14:textId="04611753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5AEC39DA" w14:textId="1BC8792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33744C78" w14:textId="74DCE19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0FA65D21" w14:textId="58C7A44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45C8991" w14:textId="52B90D3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74CFEC60" w14:textId="2D64C540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3D822AA" w14:textId="67AC1C14" w:rsidTr="001B7572">
        <w:tc>
          <w:tcPr>
            <w:tcW w:w="1664" w:type="dxa"/>
          </w:tcPr>
          <w:p w14:paraId="29282045" w14:textId="679DAC0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0C376C">
              <w:rPr>
                <w:rFonts w:ascii="Times New Roman" w:hAnsi="Times New Roman"/>
                <w:sz w:val="24"/>
              </w:rPr>
              <w:t>Authorities of your village/city</w:t>
            </w:r>
          </w:p>
        </w:tc>
        <w:tc>
          <w:tcPr>
            <w:tcW w:w="1360" w:type="dxa"/>
          </w:tcPr>
          <w:p w14:paraId="036ABA48" w14:textId="4A8A6EE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30790D03" w14:textId="3BCC9E35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2EF4F00D" w14:textId="33DE236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05A9F2E6" w14:textId="6C002F0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D91AD55" w14:textId="5E1A1EB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50BE192F" w14:textId="088734F3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FF1BE7D" w14:textId="27D90BD3" w:rsidTr="001B7572">
        <w:tc>
          <w:tcPr>
            <w:tcW w:w="1664" w:type="dxa"/>
          </w:tcPr>
          <w:p w14:paraId="75B6CE0A" w14:textId="6A31669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The Russian Government</w:t>
            </w:r>
          </w:p>
        </w:tc>
        <w:tc>
          <w:tcPr>
            <w:tcW w:w="1360" w:type="dxa"/>
          </w:tcPr>
          <w:p w14:paraId="010B4043" w14:textId="1086D683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27ACE9BD" w14:textId="1FE00821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2F8FAF42" w14:textId="70A497B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364353C7" w14:textId="755DAE2F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6533D35" w14:textId="25F02568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4CA758C5" w14:textId="0E105C14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5A13A82" w14:textId="4B056378" w:rsidTr="001B7572">
        <w:tc>
          <w:tcPr>
            <w:tcW w:w="1664" w:type="dxa"/>
          </w:tcPr>
          <w:p w14:paraId="0825A49E" w14:textId="04398C7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The US Government</w:t>
            </w:r>
          </w:p>
        </w:tc>
        <w:tc>
          <w:tcPr>
            <w:tcW w:w="1360" w:type="dxa"/>
          </w:tcPr>
          <w:p w14:paraId="272907C2" w14:textId="5853392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6C1B6674" w14:textId="0BC4D87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72366D31" w14:textId="19B0859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2D07F726" w14:textId="240225E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24806146" w14:textId="017521A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28C5CDA2" w14:textId="3155906F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E934535" w14:textId="476E8DED" w:rsidTr="001B7572">
        <w:tc>
          <w:tcPr>
            <w:tcW w:w="1664" w:type="dxa"/>
          </w:tcPr>
          <w:p w14:paraId="354E4E91" w14:textId="2ECD9FDF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he Chinese Government</w:t>
            </w:r>
          </w:p>
        </w:tc>
        <w:tc>
          <w:tcPr>
            <w:tcW w:w="1360" w:type="dxa"/>
          </w:tcPr>
          <w:p w14:paraId="1828D324" w14:textId="2FF87A36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7138C3F9" w14:textId="6A752CC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29C314A1" w14:textId="2C43FA4B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3BFB30FE" w14:textId="46E5D42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7020277" w14:textId="7A09C6B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7747A146" w14:textId="23B84439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1B7572" w:rsidRPr="0042154C" w14:paraId="3AE1F9FC" w14:textId="1202F504" w:rsidTr="001B7572">
        <w:tc>
          <w:tcPr>
            <w:tcW w:w="1664" w:type="dxa"/>
          </w:tcPr>
          <w:p w14:paraId="62D2E04A" w14:textId="217AF92B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European Union</w:t>
            </w:r>
          </w:p>
        </w:tc>
        <w:tc>
          <w:tcPr>
            <w:tcW w:w="1360" w:type="dxa"/>
          </w:tcPr>
          <w:p w14:paraId="4EF34F26" w14:textId="63BA909B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67303D98" w14:textId="074A7B7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40B7D36D" w14:textId="4F6ECF41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6736C2F4" w14:textId="6911E0B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2D7626A0" w14:textId="6DE64F66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167E543A" w14:textId="4F91195D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0"/>
    </w:tbl>
    <w:p w14:paraId="376AF9EE" w14:textId="77777777" w:rsidR="001B7572" w:rsidRPr="0042154C" w:rsidRDefault="001B7572" w:rsidP="00743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15688AD" w14:textId="77777777" w:rsidR="007431FF" w:rsidRPr="0042154C" w:rsidRDefault="007431FF" w:rsidP="007431FF">
      <w:pPr>
        <w:keepNext w:val="0"/>
        <w:keepLines w:val="0"/>
        <w:jc w:val="both"/>
        <w:rPr>
          <w:rFonts w:ascii="Times New Roman" w:hAnsi="Times New Roman"/>
          <w:sz w:val="24"/>
          <w:lang w:val="ru-RU"/>
        </w:rPr>
      </w:pPr>
    </w:p>
    <w:p w14:paraId="662B9CC2" w14:textId="36AB2D9F" w:rsidR="00FB410B" w:rsidRPr="0042154C" w:rsidRDefault="00106387" w:rsidP="00FB410B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In your opinion, w</w:t>
      </w:r>
      <w:r w:rsidR="00FB410B" w:rsidRPr="0042154C">
        <w:rPr>
          <w:rFonts w:ascii="Times New Roman" w:hAnsi="Times New Roman"/>
          <w:b/>
          <w:bCs/>
          <w:sz w:val="24"/>
        </w:rPr>
        <w:t>hat is the most important problem facing our country today? (OPEN-ENDED WITH PRE-CODES. DO NOT READ LIST. Accept up to TWO mentions.)</w:t>
      </w:r>
    </w:p>
    <w:p w14:paraId="4BE03601" w14:textId="66100E95" w:rsidR="00FB410B" w:rsidRPr="0042154C" w:rsidRDefault="00FB410B" w:rsidP="00FB410B">
      <w:pPr>
        <w:pStyle w:val="ListParagraph"/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13a.First Mention: _______</w:t>
      </w:r>
    </w:p>
    <w:p w14:paraId="00165F82" w14:textId="2BF7EBBD" w:rsidR="00797BA7" w:rsidRPr="0042154C" w:rsidRDefault="00FB410B" w:rsidP="00FB410B">
      <w:pPr>
        <w:keepNext w:val="0"/>
        <w:keepLines w:val="0"/>
        <w:ind w:firstLine="720"/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lastRenderedPageBreak/>
        <w:t>13b. Second Mention: _____</w:t>
      </w:r>
    </w:p>
    <w:p w14:paraId="4B79CD64" w14:textId="77777777" w:rsidR="00FB410B" w:rsidRPr="0042154C" w:rsidRDefault="00FB410B" w:rsidP="00FB410B">
      <w:pPr>
        <w:pStyle w:val="ListParagraph"/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</w:p>
    <w:p w14:paraId="45F4507E" w14:textId="77777777" w:rsidR="00F05C7B" w:rsidRPr="0042154C" w:rsidRDefault="00F05C7B" w:rsidP="00F05C7B">
      <w:pPr>
        <w:pStyle w:val="ListParagraph"/>
        <w:keepNext w:val="0"/>
        <w:keepLines w:val="0"/>
        <w:tabs>
          <w:tab w:val="left" w:pos="8575"/>
        </w:tabs>
        <w:ind w:left="2160"/>
        <w:jc w:val="both"/>
        <w:rPr>
          <w:rFonts w:ascii="Times New Roman" w:hAnsi="Times New Roman"/>
          <w:sz w:val="24"/>
        </w:rPr>
      </w:pPr>
    </w:p>
    <w:p w14:paraId="65E47C0E" w14:textId="77777777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Political instability</w:t>
      </w:r>
    </w:p>
    <w:p w14:paraId="09780F0A" w14:textId="7A44F8A8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Unemployment</w:t>
      </w:r>
    </w:p>
    <w:p w14:paraId="5DE59FF7" w14:textId="4304332D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nflation / Prices</w:t>
      </w:r>
    </w:p>
    <w:p w14:paraId="4D369C73" w14:textId="132C1FA4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ages / pensions</w:t>
      </w:r>
    </w:p>
    <w:p w14:paraId="431CB9D3" w14:textId="1EC68556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axes</w:t>
      </w:r>
    </w:p>
    <w:p w14:paraId="4011A985" w14:textId="40F5F4E8" w:rsidR="00FB410B" w:rsidRPr="00E869E2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E869E2">
        <w:rPr>
          <w:rFonts w:ascii="Times New Roman" w:hAnsi="Times New Roman"/>
          <w:sz w:val="24"/>
        </w:rPr>
        <w:t>Access to basic needs (food, electricity, medicine, etc.)</w:t>
      </w:r>
    </w:p>
    <w:p w14:paraId="00A1334E" w14:textId="36C138C1" w:rsidR="00FB410B" w:rsidRPr="00E869E2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E869E2">
        <w:rPr>
          <w:rFonts w:ascii="Times New Roman" w:hAnsi="Times New Roman"/>
          <w:sz w:val="24"/>
        </w:rPr>
        <w:t>General economic situation</w:t>
      </w:r>
    </w:p>
    <w:p w14:paraId="24B830E8" w14:textId="77777777" w:rsidR="00E869E2" w:rsidRPr="00E869E2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E869E2">
        <w:rPr>
          <w:rFonts w:ascii="Times New Roman" w:hAnsi="Times New Roman"/>
          <w:sz w:val="24"/>
        </w:rPr>
        <w:t xml:space="preserve">Deterioration of the quality and access to education </w:t>
      </w:r>
    </w:p>
    <w:p w14:paraId="1E1D7451" w14:textId="432ABC1B" w:rsidR="00FB410B" w:rsidRPr="00E869E2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onstruction of houses/residential premises</w:t>
      </w:r>
    </w:p>
    <w:p w14:paraId="6B041978" w14:textId="3AE594DC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errorism</w:t>
      </w:r>
    </w:p>
    <w:p w14:paraId="17520CD4" w14:textId="148C99E3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ar /conflict in other countries</w:t>
      </w:r>
    </w:p>
    <w:p w14:paraId="41C2DAA3" w14:textId="0CE4EB35" w:rsidR="00FB410B" w:rsidRPr="0042154C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ncrease in c</w:t>
      </w:r>
      <w:r w:rsidR="00FB410B" w:rsidRPr="0042154C">
        <w:rPr>
          <w:rFonts w:ascii="Times New Roman" w:hAnsi="Times New Roman"/>
          <w:sz w:val="24"/>
        </w:rPr>
        <w:t xml:space="preserve">rime / violence / </w:t>
      </w:r>
      <w:r>
        <w:rPr>
          <w:rFonts w:ascii="Times New Roman" w:hAnsi="Times New Roman"/>
          <w:sz w:val="24"/>
        </w:rPr>
        <w:t xml:space="preserve">concerns about </w:t>
      </w:r>
      <w:r w:rsidR="00FB410B" w:rsidRPr="0042154C">
        <w:rPr>
          <w:rFonts w:ascii="Times New Roman" w:hAnsi="Times New Roman"/>
          <w:sz w:val="24"/>
        </w:rPr>
        <w:t xml:space="preserve">personal </w:t>
      </w:r>
      <w:r>
        <w:rPr>
          <w:rFonts w:ascii="Times New Roman" w:hAnsi="Times New Roman"/>
          <w:sz w:val="24"/>
        </w:rPr>
        <w:t>safet</w:t>
      </w:r>
      <w:r w:rsidR="00FB410B" w:rsidRPr="0042154C">
        <w:rPr>
          <w:rFonts w:ascii="Times New Roman" w:hAnsi="Times New Roman"/>
          <w:sz w:val="24"/>
        </w:rPr>
        <w:t>y</w:t>
      </w:r>
    </w:p>
    <w:p w14:paraId="6B4A6CD7" w14:textId="7F64D9F6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Corruption</w:t>
      </w:r>
    </w:p>
    <w:p w14:paraId="213E54D7" w14:textId="5B0ABB8F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Lack of opportunities</w:t>
      </w:r>
    </w:p>
    <w:p w14:paraId="6F4982C3" w14:textId="45CA4D44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iscrimination / ethnic or religious tensions</w:t>
      </w:r>
    </w:p>
    <w:p w14:paraId="722A57B1" w14:textId="0A8C2345" w:rsidR="00FB410B" w:rsidRPr="0042154C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</w:t>
      </w:r>
      <w:r w:rsidR="00FB410B" w:rsidRPr="0042154C">
        <w:rPr>
          <w:rFonts w:ascii="Times New Roman" w:hAnsi="Times New Roman"/>
          <w:sz w:val="24"/>
        </w:rPr>
        <w:t xml:space="preserve">nfrastructure </w:t>
      </w:r>
    </w:p>
    <w:p w14:paraId="4C136F01" w14:textId="77777777" w:rsidR="00514FB9" w:rsidRDefault="00514FB9" w:rsidP="00514FB9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eterioration of the environment</w:t>
      </w:r>
    </w:p>
    <w:p w14:paraId="0E01E096" w14:textId="4AC386D3" w:rsidR="00E869E2" w:rsidRDefault="00B21BD1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Unresolved territorial conflicts</w:t>
      </w:r>
    </w:p>
    <w:p w14:paraId="1CCE52D5" w14:textId="083550A4" w:rsidR="00B21BD1" w:rsidRPr="0042154C" w:rsidRDefault="00B21BD1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Emigration (people leave Kyrgyzstan)</w:t>
      </w:r>
    </w:p>
    <w:p w14:paraId="0B4C4F55" w14:textId="6857DEC3" w:rsidR="00B21BD1" w:rsidRDefault="00FB410B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</w:t>
      </w:r>
      <w:r w:rsidR="00B21BD1">
        <w:rPr>
          <w:rFonts w:ascii="Times New Roman" w:hAnsi="Times New Roman"/>
          <w:sz w:val="24"/>
        </w:rPr>
        <w:t>3</w:t>
      </w:r>
      <w:r w:rsidRPr="0042154C">
        <w:rPr>
          <w:rFonts w:ascii="Times New Roman" w:hAnsi="Times New Roman"/>
          <w:sz w:val="24"/>
        </w:rPr>
        <w:t xml:space="preserve">. </w:t>
      </w:r>
      <w:r w:rsidR="00B21BD1">
        <w:rPr>
          <w:rFonts w:ascii="Times New Roman" w:hAnsi="Times New Roman"/>
          <w:sz w:val="24"/>
        </w:rPr>
        <w:t>(For Q13b) No second mention</w:t>
      </w:r>
    </w:p>
    <w:p w14:paraId="1BDEA6A8" w14:textId="63F224FC" w:rsidR="00FB410B" w:rsidRPr="0042154C" w:rsidRDefault="00B21BD1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4. </w:t>
      </w:r>
      <w:r w:rsidR="00FB410B" w:rsidRPr="0042154C">
        <w:rPr>
          <w:rFonts w:ascii="Times New Roman" w:hAnsi="Times New Roman"/>
          <w:sz w:val="24"/>
        </w:rPr>
        <w:t xml:space="preserve">Other (specify: __) </w:t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</w:p>
    <w:p w14:paraId="4B5E14A3" w14:textId="0E09C605" w:rsidR="00FB410B" w:rsidRPr="0042154C" w:rsidRDefault="00FB410B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Refused (vol.)</w:t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</w:p>
    <w:p w14:paraId="206B9A27" w14:textId="27FE65DD" w:rsidR="00FB410B" w:rsidRPr="0042154C" w:rsidRDefault="00FB410B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’t Know (vol.)</w:t>
      </w:r>
    </w:p>
    <w:p w14:paraId="69833EB3" w14:textId="254BCE97" w:rsidR="001D05F6" w:rsidRPr="0042154C" w:rsidRDefault="001D05F6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</w:p>
    <w:p w14:paraId="700629A2" w14:textId="48AFACEA" w:rsidR="00E403AB" w:rsidRPr="0042154C" w:rsidRDefault="006A35DD" w:rsidP="00B21BD1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B21BD1">
        <w:rPr>
          <w:rFonts w:ascii="Times New Roman" w:hAnsi="Times New Roman"/>
          <w:b/>
          <w:bCs/>
          <w:sz w:val="24"/>
        </w:rPr>
        <w:t>H</w:t>
      </w:r>
      <w:r w:rsidRPr="0042154C">
        <w:rPr>
          <w:rFonts w:ascii="Times New Roman" w:hAnsi="Times New Roman"/>
          <w:b/>
          <w:bCs/>
          <w:sz w:val="24"/>
        </w:rPr>
        <w:t xml:space="preserve">ow strongly you agree or disagree using the following </w:t>
      </w:r>
      <w:r w:rsidR="00B21BD1">
        <w:rPr>
          <w:rFonts w:ascii="Times New Roman" w:hAnsi="Times New Roman"/>
          <w:b/>
          <w:bCs/>
          <w:sz w:val="24"/>
        </w:rPr>
        <w:t>statements</w:t>
      </w:r>
      <w:r w:rsidR="00B21BD1">
        <w:rPr>
          <w:rFonts w:ascii="Times New Roman" w:hAnsi="Times New Roman"/>
          <w:sz w:val="24"/>
        </w:rPr>
        <w:t>?</w:t>
      </w:r>
    </w:p>
    <w:p w14:paraId="69274FAE" w14:textId="77777777" w:rsidR="00E403AB" w:rsidRPr="0042154C" w:rsidRDefault="00E403AB" w:rsidP="006A35D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765" w:type="dxa"/>
        <w:tblInd w:w="-714" w:type="dxa"/>
        <w:tblLook w:val="04A0" w:firstRow="1" w:lastRow="0" w:firstColumn="1" w:lastColumn="0" w:noHBand="0" w:noVBand="1"/>
      </w:tblPr>
      <w:tblGrid>
        <w:gridCol w:w="2450"/>
        <w:gridCol w:w="1043"/>
        <w:gridCol w:w="1409"/>
        <w:gridCol w:w="1250"/>
        <w:gridCol w:w="1365"/>
        <w:gridCol w:w="1157"/>
        <w:gridCol w:w="979"/>
        <w:gridCol w:w="1112"/>
      </w:tblGrid>
      <w:tr w:rsidR="0042154C" w:rsidRPr="0042154C" w14:paraId="00DA64B8" w14:textId="77777777" w:rsidTr="00FD7B1C">
        <w:trPr>
          <w:trHeight w:val="840"/>
        </w:trPr>
        <w:tc>
          <w:tcPr>
            <w:tcW w:w="2836" w:type="dxa"/>
          </w:tcPr>
          <w:p w14:paraId="79D6D3C3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" w:name="_Hlk146615781"/>
          </w:p>
        </w:tc>
        <w:tc>
          <w:tcPr>
            <w:tcW w:w="264" w:type="dxa"/>
          </w:tcPr>
          <w:p w14:paraId="1B027657" w14:textId="729E2B8F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trongly agree</w:t>
            </w:r>
          </w:p>
          <w:p w14:paraId="6B8D9780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6E91686E" w14:textId="55149A18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agree</w:t>
            </w:r>
          </w:p>
          <w:p w14:paraId="5E6D4611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39" w:type="dxa"/>
          </w:tcPr>
          <w:p w14:paraId="610FF2FB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ither disagree nor agree</w:t>
            </w:r>
          </w:p>
          <w:p w14:paraId="462BEDA1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16" w:type="dxa"/>
          </w:tcPr>
          <w:p w14:paraId="7E03A438" w14:textId="4CC67283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omewhat </w:t>
            </w:r>
            <w:r w:rsidR="00B21BD1" w:rsidRPr="0042154C">
              <w:rPr>
                <w:rFonts w:ascii="Times New Roman" w:hAnsi="Times New Roman"/>
                <w:sz w:val="24"/>
              </w:rPr>
              <w:t>disagree</w:t>
            </w:r>
          </w:p>
          <w:p w14:paraId="2BBB06D4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01" w:type="dxa"/>
          </w:tcPr>
          <w:p w14:paraId="4C0246F3" w14:textId="16FDD035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trongly </w:t>
            </w:r>
            <w:r w:rsidR="00B21BD1" w:rsidRPr="0042154C">
              <w:rPr>
                <w:rFonts w:ascii="Times New Roman" w:hAnsi="Times New Roman"/>
                <w:sz w:val="24"/>
              </w:rPr>
              <w:t>disagree</w:t>
            </w:r>
          </w:p>
          <w:p w14:paraId="4F0EA432" w14:textId="6A7F2BAA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57" w:type="dxa"/>
          </w:tcPr>
          <w:p w14:paraId="7FBDE688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174" w:type="dxa"/>
          </w:tcPr>
          <w:p w14:paraId="3341DD7A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69D62A7" w14:textId="77777777" w:rsidTr="00FD7B1C">
        <w:trPr>
          <w:trHeight w:val="1911"/>
        </w:trPr>
        <w:tc>
          <w:tcPr>
            <w:tcW w:w="2836" w:type="dxa"/>
          </w:tcPr>
          <w:p w14:paraId="5556A0B0" w14:textId="7DFD597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B21BD1">
              <w:rPr>
                <w:rFonts w:ascii="Times New Roman" w:hAnsi="Times New Roman"/>
                <w:sz w:val="24"/>
              </w:rPr>
              <w:t>In general</w:t>
            </w:r>
            <w:r w:rsidRPr="0042154C">
              <w:rPr>
                <w:rFonts w:ascii="Times New Roman" w:hAnsi="Times New Roman"/>
                <w:sz w:val="24"/>
              </w:rPr>
              <w:t>, our system of government is capable of solving the problems our country faces.</w:t>
            </w:r>
          </w:p>
        </w:tc>
        <w:tc>
          <w:tcPr>
            <w:tcW w:w="264" w:type="dxa"/>
          </w:tcPr>
          <w:p w14:paraId="775F6277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2151756E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4D12BCB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7C22AA7A" w14:textId="0C3CF999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62DEF526" w14:textId="285306D9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1E6F9AE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3A958F0B" w14:textId="7E82098C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7F8A8AE" w14:textId="77777777" w:rsidTr="00FD7B1C">
        <w:trPr>
          <w:trHeight w:val="840"/>
        </w:trPr>
        <w:tc>
          <w:tcPr>
            <w:tcW w:w="2836" w:type="dxa"/>
          </w:tcPr>
          <w:p w14:paraId="2EDE695A" w14:textId="2871171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I’m proud of our system of government.</w:t>
            </w:r>
          </w:p>
        </w:tc>
        <w:tc>
          <w:tcPr>
            <w:tcW w:w="264" w:type="dxa"/>
          </w:tcPr>
          <w:p w14:paraId="257C5C84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2EF5FDF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2E1D71B5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00D31264" w14:textId="143A6AA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3A9FF955" w14:textId="311C319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262CFDC8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2710BB92" w14:textId="4F90A14A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92E162A" w14:textId="77777777" w:rsidTr="00FD7B1C">
        <w:trPr>
          <w:trHeight w:val="1692"/>
        </w:trPr>
        <w:tc>
          <w:tcPr>
            <w:tcW w:w="2836" w:type="dxa"/>
          </w:tcPr>
          <w:p w14:paraId="296BF07B" w14:textId="3E5F50C4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>C) A system like ours, even if it runs into problems, deserves the people’s support.</w:t>
            </w:r>
          </w:p>
        </w:tc>
        <w:tc>
          <w:tcPr>
            <w:tcW w:w="264" w:type="dxa"/>
          </w:tcPr>
          <w:p w14:paraId="2CF56D4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5E6E51C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4943107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781D86AB" w14:textId="21A61EE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2CDC47CE" w14:textId="7A6BD8B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19BB6CC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4647BD18" w14:textId="1293A09C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6E11FEA" w14:textId="77777777" w:rsidTr="00FD7B1C">
        <w:trPr>
          <w:trHeight w:val="1681"/>
        </w:trPr>
        <w:tc>
          <w:tcPr>
            <w:tcW w:w="2836" w:type="dxa"/>
          </w:tcPr>
          <w:p w14:paraId="081517F0" w14:textId="4381EB0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I would rather live under our system of government than any other that I can think of.</w:t>
            </w:r>
          </w:p>
        </w:tc>
        <w:tc>
          <w:tcPr>
            <w:tcW w:w="264" w:type="dxa"/>
          </w:tcPr>
          <w:p w14:paraId="2C43FB0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4701EECB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3032C4E1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4A734716" w14:textId="1665BEE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26B7AB21" w14:textId="149DB44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6F2CDE1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2750EEAD" w14:textId="3C49122A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ABDBCC0" w14:textId="77777777" w:rsidTr="00FD7B1C">
        <w:trPr>
          <w:trHeight w:val="1692"/>
        </w:trPr>
        <w:tc>
          <w:tcPr>
            <w:tcW w:w="2836" w:type="dxa"/>
          </w:tcPr>
          <w:p w14:paraId="65922F45" w14:textId="398B7A4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here are too many rules against participating in political activities in INSERT COUNTRY.</w:t>
            </w:r>
          </w:p>
        </w:tc>
        <w:tc>
          <w:tcPr>
            <w:tcW w:w="264" w:type="dxa"/>
          </w:tcPr>
          <w:p w14:paraId="342C4D0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22949D2D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3A5E9CB1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5FA3BF78" w14:textId="0118EEB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5AAE07DE" w14:textId="48E04D8A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6170BA1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3CA1155F" w14:textId="6C41C9A0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"/>
    </w:tbl>
    <w:p w14:paraId="530E9A31" w14:textId="77777777" w:rsidR="00797BA7" w:rsidRPr="0042154C" w:rsidRDefault="00797BA7" w:rsidP="00797BA7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FDE4BD8" w14:textId="4A6ECD8F" w:rsidR="00E403AB" w:rsidRPr="00B21BD1" w:rsidRDefault="00707327" w:rsidP="00B21BD1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>
        <w:rPr>
          <w:rFonts w:ascii="Arial" w:hAnsi="Arial" w:cs="Arial"/>
          <w:color w:val="222222"/>
          <w:shd w:val="clear" w:color="auto" w:fill="FFFFFF"/>
        </w:rPr>
        <w:t>Could you please tell me which of the following you have done in the past 12 months?</w:t>
      </w:r>
    </w:p>
    <w:p w14:paraId="52A11BFD" w14:textId="3E4376BC" w:rsidR="00E403AB" w:rsidRPr="0042154C" w:rsidRDefault="00E403AB" w:rsidP="00E403AB">
      <w:pPr>
        <w:rPr>
          <w:rFonts w:ascii="Times New Roman" w:hAnsi="Times New Roman"/>
          <w:sz w:val="24"/>
        </w:rPr>
      </w:pPr>
    </w:p>
    <w:tbl>
      <w:tblPr>
        <w:tblStyle w:val="TableGrid"/>
        <w:tblW w:w="9522" w:type="dxa"/>
        <w:tblLook w:val="04A0" w:firstRow="1" w:lastRow="0" w:firstColumn="1" w:lastColumn="0" w:noHBand="0" w:noVBand="1"/>
      </w:tblPr>
      <w:tblGrid>
        <w:gridCol w:w="2570"/>
        <w:gridCol w:w="1850"/>
        <w:gridCol w:w="2047"/>
        <w:gridCol w:w="1437"/>
        <w:gridCol w:w="1618"/>
      </w:tblGrid>
      <w:tr w:rsidR="0042154C" w:rsidRPr="0042154C" w14:paraId="5C255849" w14:textId="77777777" w:rsidTr="00E403AB">
        <w:trPr>
          <w:trHeight w:val="107"/>
        </w:trPr>
        <w:tc>
          <w:tcPr>
            <w:tcW w:w="2570" w:type="dxa"/>
          </w:tcPr>
          <w:p w14:paraId="5C0DCB6B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2" w:name="_Hlk146616144"/>
          </w:p>
        </w:tc>
        <w:tc>
          <w:tcPr>
            <w:tcW w:w="1850" w:type="dxa"/>
          </w:tcPr>
          <w:p w14:paraId="2B2FFA68" w14:textId="41868AAE" w:rsidR="00E403AB" w:rsidRPr="0042154C" w:rsidRDefault="00E403AB" w:rsidP="00B21BD1">
            <w:pPr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Yes</w:t>
            </w:r>
          </w:p>
        </w:tc>
        <w:tc>
          <w:tcPr>
            <w:tcW w:w="2047" w:type="dxa"/>
          </w:tcPr>
          <w:p w14:paraId="5F6187E7" w14:textId="6182FC2B" w:rsidR="00E403AB" w:rsidRPr="0042154C" w:rsidRDefault="00E403AB" w:rsidP="00E403AB">
            <w:pPr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o</w:t>
            </w:r>
          </w:p>
          <w:p w14:paraId="079D7D86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37" w:type="dxa"/>
          </w:tcPr>
          <w:p w14:paraId="77094DBC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618" w:type="dxa"/>
          </w:tcPr>
          <w:p w14:paraId="3AF8216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6FFB0CFF" w14:textId="77777777" w:rsidTr="00E403AB">
        <w:trPr>
          <w:trHeight w:val="81"/>
        </w:trPr>
        <w:tc>
          <w:tcPr>
            <w:tcW w:w="2570" w:type="dxa"/>
          </w:tcPr>
          <w:p w14:paraId="1FB8BE64" w14:textId="4CC5586E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Attended a political rally or speech?</w:t>
            </w:r>
          </w:p>
        </w:tc>
        <w:tc>
          <w:tcPr>
            <w:tcW w:w="1850" w:type="dxa"/>
          </w:tcPr>
          <w:p w14:paraId="0D6CBBF4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1F7326E8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3148FB0C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57D3B607" w14:textId="029D4939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18CC3020" w14:textId="77777777" w:rsidTr="00E403AB">
        <w:trPr>
          <w:trHeight w:val="107"/>
        </w:trPr>
        <w:tc>
          <w:tcPr>
            <w:tcW w:w="2570" w:type="dxa"/>
          </w:tcPr>
          <w:p w14:paraId="0D2E8668" w14:textId="705E6303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Attended an organized protest of any kind?</w:t>
            </w:r>
          </w:p>
        </w:tc>
        <w:tc>
          <w:tcPr>
            <w:tcW w:w="1850" w:type="dxa"/>
          </w:tcPr>
          <w:p w14:paraId="4CE6E952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5191C8B4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6352B882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777D30F5" w14:textId="093D2E17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19F5E22D" w14:textId="77777777" w:rsidTr="00E403AB">
        <w:trPr>
          <w:trHeight w:val="162"/>
        </w:trPr>
        <w:tc>
          <w:tcPr>
            <w:tcW w:w="2570" w:type="dxa"/>
          </w:tcPr>
          <w:p w14:paraId="6C5EFEAF" w14:textId="600D2804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Attended a political meeting on local</w:t>
            </w:r>
            <w:r w:rsidR="00B21BD1">
              <w:rPr>
                <w:rFonts w:ascii="Times New Roman" w:hAnsi="Times New Roman"/>
                <w:sz w:val="24"/>
              </w:rPr>
              <w:t xml:space="preserve"> or city level</w:t>
            </w:r>
            <w:r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850" w:type="dxa"/>
          </w:tcPr>
          <w:p w14:paraId="135D6F38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028083B3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656FC905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0C7FB2AA" w14:textId="54D90AE8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81ED150" w14:textId="77777777" w:rsidTr="00E403AB">
        <w:trPr>
          <w:trHeight w:val="109"/>
        </w:trPr>
        <w:tc>
          <w:tcPr>
            <w:tcW w:w="2570" w:type="dxa"/>
          </w:tcPr>
          <w:p w14:paraId="08F29797" w14:textId="0EDD7953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Worked or volunteered for a political leader?</w:t>
            </w:r>
          </w:p>
        </w:tc>
        <w:tc>
          <w:tcPr>
            <w:tcW w:w="1850" w:type="dxa"/>
          </w:tcPr>
          <w:p w14:paraId="5DAE3B05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001B0D6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639EDF45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60E83AA6" w14:textId="258FE747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F595A74" w14:textId="77777777" w:rsidTr="00E403AB">
        <w:trPr>
          <w:trHeight w:val="325"/>
        </w:trPr>
        <w:tc>
          <w:tcPr>
            <w:tcW w:w="2570" w:type="dxa"/>
          </w:tcPr>
          <w:p w14:paraId="6150D030" w14:textId="4F61AE14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Been an active member of any group that tries to influence public policy or government</w:t>
            </w:r>
            <w:r w:rsidR="0021749D">
              <w:rPr>
                <w:rFonts w:ascii="Times New Roman" w:hAnsi="Times New Roman"/>
                <w:sz w:val="24"/>
              </w:rPr>
              <w:t xml:space="preserve"> </w:t>
            </w:r>
            <w:r w:rsidRPr="0042154C">
              <w:rPr>
                <w:rFonts w:ascii="Times New Roman" w:hAnsi="Times New Roman"/>
                <w:sz w:val="24"/>
              </w:rPr>
              <w:t>(</w:t>
            </w:r>
            <w:r w:rsidR="0021749D">
              <w:rPr>
                <w:rFonts w:ascii="Times New Roman" w:hAnsi="Times New Roman"/>
                <w:sz w:val="24"/>
              </w:rPr>
              <w:t xml:space="preserve">for example, been a member of local and/or public </w:t>
            </w:r>
            <w:r w:rsidRPr="0042154C">
              <w:rPr>
                <w:rFonts w:ascii="Times New Roman" w:hAnsi="Times New Roman"/>
                <w:sz w:val="24"/>
              </w:rPr>
              <w:t>organization</w:t>
            </w:r>
            <w:r w:rsidR="0021749D">
              <w:rPr>
                <w:rFonts w:ascii="Times New Roman" w:hAnsi="Times New Roman"/>
                <w:sz w:val="24"/>
              </w:rPr>
              <w:t xml:space="preserve">, </w:t>
            </w:r>
            <w:r w:rsidR="0021749D" w:rsidRPr="0042154C">
              <w:rPr>
                <w:rFonts w:ascii="Times New Roman" w:hAnsi="Times New Roman"/>
                <w:sz w:val="24"/>
              </w:rPr>
              <w:t>not including a political party</w:t>
            </w:r>
            <w:r w:rsidRPr="0042154C">
              <w:rPr>
                <w:rFonts w:ascii="Times New Roman" w:hAnsi="Times New Roman"/>
                <w:sz w:val="24"/>
              </w:rPr>
              <w:t>)?</w:t>
            </w:r>
          </w:p>
        </w:tc>
        <w:tc>
          <w:tcPr>
            <w:tcW w:w="1850" w:type="dxa"/>
          </w:tcPr>
          <w:p w14:paraId="744FB16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3054BE5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037C4358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5130271D" w14:textId="16DB5C10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1A6781F5" w14:textId="77777777" w:rsidTr="00E403AB">
        <w:trPr>
          <w:trHeight w:val="14"/>
        </w:trPr>
        <w:tc>
          <w:tcPr>
            <w:tcW w:w="2570" w:type="dxa"/>
          </w:tcPr>
          <w:p w14:paraId="58029A2E" w14:textId="2C0C6C4F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F) Worked with fellow citizens to solve a </w:t>
            </w:r>
            <w:r w:rsidRPr="0042154C">
              <w:rPr>
                <w:rFonts w:ascii="Times New Roman" w:hAnsi="Times New Roman"/>
                <w:sz w:val="24"/>
              </w:rPr>
              <w:lastRenderedPageBreak/>
              <w:t>problem in your community?</w:t>
            </w:r>
          </w:p>
        </w:tc>
        <w:tc>
          <w:tcPr>
            <w:tcW w:w="1850" w:type="dxa"/>
          </w:tcPr>
          <w:p w14:paraId="76E1A8AE" w14:textId="4D398CA4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>1</w:t>
            </w:r>
          </w:p>
        </w:tc>
        <w:tc>
          <w:tcPr>
            <w:tcW w:w="2047" w:type="dxa"/>
          </w:tcPr>
          <w:p w14:paraId="4A111079" w14:textId="33D5454C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4824D291" w14:textId="17D046A9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47AEDD2A" w14:textId="0EBB918B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E403AB" w:rsidRPr="0042154C" w14:paraId="066A55E5" w14:textId="77777777" w:rsidTr="00E403AB">
        <w:trPr>
          <w:trHeight w:val="79"/>
        </w:trPr>
        <w:tc>
          <w:tcPr>
            <w:tcW w:w="2570" w:type="dxa"/>
          </w:tcPr>
          <w:p w14:paraId="795798DD" w14:textId="187C9010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G) Contacted</w:t>
            </w:r>
            <w:r w:rsidR="0021749D">
              <w:rPr>
                <w:rFonts w:ascii="Times New Roman" w:hAnsi="Times New Roman"/>
                <w:sz w:val="24"/>
              </w:rPr>
              <w:t xml:space="preserve"> or</w:t>
            </w:r>
            <w:r w:rsidR="0021749D" w:rsidRPr="0021749D">
              <w:rPr>
                <w:rFonts w:ascii="Times New Roman" w:hAnsi="Times New Roman"/>
                <w:sz w:val="24"/>
              </w:rPr>
              <w:t xml:space="preserve"> </w:t>
            </w:r>
            <w:r w:rsidR="0021749D">
              <w:rPr>
                <w:rFonts w:ascii="Times New Roman" w:hAnsi="Times New Roman"/>
                <w:sz w:val="24"/>
              </w:rPr>
              <w:t>written to</w:t>
            </w:r>
            <w:r w:rsidRPr="0042154C">
              <w:rPr>
                <w:rFonts w:ascii="Times New Roman" w:hAnsi="Times New Roman"/>
                <w:sz w:val="24"/>
              </w:rPr>
              <w:t xml:space="preserve"> local official</w:t>
            </w:r>
            <w:r w:rsidR="0021749D">
              <w:rPr>
                <w:rFonts w:ascii="Times New Roman" w:hAnsi="Times New Roman"/>
                <w:sz w:val="24"/>
              </w:rPr>
              <w:t>s</w:t>
            </w:r>
            <w:r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850" w:type="dxa"/>
          </w:tcPr>
          <w:p w14:paraId="309050B8" w14:textId="4C7F078A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2B757531" w14:textId="405106C2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1EF561AC" w14:textId="7F7D2135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46B0C45F" w14:textId="53702735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2"/>
    </w:tbl>
    <w:p w14:paraId="3D2ECCC2" w14:textId="77777777" w:rsidR="00E403AB" w:rsidRPr="0042154C" w:rsidRDefault="00E403AB" w:rsidP="00E403AB">
      <w:pPr>
        <w:rPr>
          <w:rFonts w:ascii="Times New Roman" w:hAnsi="Times New Roman"/>
          <w:sz w:val="24"/>
        </w:rPr>
      </w:pPr>
    </w:p>
    <w:p w14:paraId="0CB00463" w14:textId="3F11D51E" w:rsidR="00E403AB" w:rsidRPr="0042154C" w:rsidRDefault="00E403AB" w:rsidP="00207B10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Did you vote in the most recent election</w:t>
      </w:r>
      <w:r w:rsidR="00AF0B94">
        <w:rPr>
          <w:rFonts w:ascii="Times New Roman" w:hAnsi="Times New Roman"/>
          <w:b/>
          <w:bCs/>
          <w:sz w:val="24"/>
        </w:rPr>
        <w:t xml:space="preserve"> (any election of members of local or central government)</w:t>
      </w:r>
      <w:r w:rsidRPr="0042154C">
        <w:rPr>
          <w:rFonts w:ascii="Times New Roman" w:hAnsi="Times New Roman"/>
          <w:b/>
          <w:bCs/>
          <w:sz w:val="24"/>
        </w:rPr>
        <w:t>?</w:t>
      </w:r>
    </w:p>
    <w:p w14:paraId="57A50EBF" w14:textId="77777777" w:rsidR="00E403AB" w:rsidRPr="0042154C" w:rsidRDefault="00E403AB" w:rsidP="00E403AB">
      <w:pPr>
        <w:rPr>
          <w:rFonts w:ascii="Times New Roman" w:hAnsi="Times New Roman"/>
          <w:sz w:val="24"/>
        </w:rPr>
      </w:pPr>
    </w:p>
    <w:p w14:paraId="3BC233E4" w14:textId="77777777" w:rsidR="0071337B" w:rsidRPr="0042154C" w:rsidRDefault="0071337B" w:rsidP="0071337B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Yes</w:t>
      </w:r>
    </w:p>
    <w:p w14:paraId="244D8513" w14:textId="77777777" w:rsidR="0071337B" w:rsidRPr="0042154C" w:rsidRDefault="0071337B" w:rsidP="0071337B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o</w:t>
      </w:r>
    </w:p>
    <w:p w14:paraId="4CF6FC2C" w14:textId="0DEB4C3D" w:rsidR="0071337B" w:rsidRPr="0042154C" w:rsidRDefault="005505FC" w:rsidP="0071337B">
      <w:pPr>
        <w:ind w:left="1080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3A350EC2" w14:textId="6C4C9884" w:rsidR="0071337B" w:rsidRPr="0042154C" w:rsidRDefault="0071337B" w:rsidP="0071337B">
      <w:p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                  </w:t>
      </w:r>
      <w:r w:rsidR="001065C7" w:rsidRPr="0042154C">
        <w:rPr>
          <w:rFonts w:ascii="Times New Roman" w:hAnsi="Times New Roman"/>
          <w:sz w:val="24"/>
        </w:rPr>
        <w:t>98</w:t>
      </w:r>
      <w:r w:rsidRPr="0042154C">
        <w:rPr>
          <w:rFonts w:ascii="Times New Roman" w:hAnsi="Times New Roman"/>
          <w:sz w:val="24"/>
        </w:rPr>
        <w:t>. Refused to answer</w:t>
      </w:r>
    </w:p>
    <w:p w14:paraId="1C65D5A6" w14:textId="77777777" w:rsidR="00E403AB" w:rsidRPr="0042154C" w:rsidRDefault="00E403AB" w:rsidP="00E403AB">
      <w:pPr>
        <w:pStyle w:val="ListParagraph"/>
        <w:ind w:left="1440"/>
        <w:rPr>
          <w:rFonts w:ascii="Times New Roman" w:hAnsi="Times New Roman"/>
          <w:sz w:val="24"/>
        </w:rPr>
      </w:pPr>
    </w:p>
    <w:p w14:paraId="210EC8C6" w14:textId="77777777" w:rsidR="00142F1A" w:rsidRPr="00142F1A" w:rsidRDefault="00142F1A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trike/>
          <w:sz w:val="24"/>
        </w:rPr>
      </w:pPr>
    </w:p>
    <w:p w14:paraId="264A33A2" w14:textId="24BDD12F" w:rsidR="00E403AB" w:rsidRPr="00AF0B94" w:rsidRDefault="00AF0B94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AF0B94">
        <w:rPr>
          <w:rFonts w:ascii="Times New Roman" w:hAnsi="Times New Roman"/>
          <w:color w:val="222222"/>
          <w:sz w:val="24"/>
          <w:shd w:val="clear" w:color="auto" w:fill="FFFFFF"/>
        </w:rPr>
        <w:t>If we assume that the following institutions may track your online activity and possess personal data about you, how comfortable would you be with this idea? Please rate on a scale from 1 to 5, where 1 means "not comfortable at all," and 5 means "very comfortable."</w:t>
      </w:r>
    </w:p>
    <w:p w14:paraId="52521B16" w14:textId="32E5FCED" w:rsidR="00A02D5C" w:rsidRPr="0042154C" w:rsidRDefault="00A02D5C" w:rsidP="00E403AB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7"/>
        <w:gridCol w:w="1376"/>
        <w:gridCol w:w="412"/>
        <w:gridCol w:w="413"/>
        <w:gridCol w:w="413"/>
        <w:gridCol w:w="1523"/>
        <w:gridCol w:w="776"/>
        <w:gridCol w:w="950"/>
      </w:tblGrid>
      <w:tr w:rsidR="00AF0B94" w:rsidRPr="0042154C" w14:paraId="25F6C224" w14:textId="698C9C1B" w:rsidTr="00AF0B94">
        <w:tc>
          <w:tcPr>
            <w:tcW w:w="1417" w:type="dxa"/>
          </w:tcPr>
          <w:p w14:paraId="67D87715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bookmarkStart w:id="3" w:name="_Hlk146616351"/>
          </w:p>
        </w:tc>
        <w:tc>
          <w:tcPr>
            <w:tcW w:w="1376" w:type="dxa"/>
          </w:tcPr>
          <w:p w14:paraId="765D58A9" w14:textId="315202B9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 xml:space="preserve">1 </w:t>
            </w:r>
            <w:r w:rsidRPr="00AF0B94">
              <w:rPr>
                <w:rFonts w:ascii="Times New Roman" w:hAnsi="Times New Roman"/>
                <w:color w:val="222222"/>
                <w:sz w:val="24"/>
                <w:shd w:val="clear" w:color="auto" w:fill="FFFFFF"/>
              </w:rPr>
              <w:t>not comfortable at all</w:t>
            </w:r>
          </w:p>
        </w:tc>
        <w:tc>
          <w:tcPr>
            <w:tcW w:w="412" w:type="dxa"/>
          </w:tcPr>
          <w:p w14:paraId="761F4B25" w14:textId="1366E603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2</w:t>
            </w:r>
          </w:p>
        </w:tc>
        <w:tc>
          <w:tcPr>
            <w:tcW w:w="413" w:type="dxa"/>
          </w:tcPr>
          <w:p w14:paraId="2992BF1B" w14:textId="6D92AC8C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3</w:t>
            </w:r>
          </w:p>
        </w:tc>
        <w:tc>
          <w:tcPr>
            <w:tcW w:w="413" w:type="dxa"/>
          </w:tcPr>
          <w:p w14:paraId="7DBA419A" w14:textId="2EF25E30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523" w:type="dxa"/>
          </w:tcPr>
          <w:p w14:paraId="2366D420" w14:textId="43D7D44B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  <w:r w:rsidRPr="0042154C">
              <w:rPr>
                <w:rFonts w:ascii="Times New Roman" w:hAnsi="Times New Roman"/>
                <w:sz w:val="24"/>
                <w:lang w:val="ru-RU"/>
              </w:rPr>
              <w:t xml:space="preserve"> </w:t>
            </w:r>
            <w:r w:rsidRPr="0042154C">
              <w:rPr>
                <w:rFonts w:ascii="Times New Roman" w:hAnsi="Times New Roman"/>
                <w:b/>
                <w:bCs/>
                <w:sz w:val="24"/>
              </w:rPr>
              <w:t xml:space="preserve">'very </w:t>
            </w:r>
            <w:r>
              <w:rPr>
                <w:rFonts w:ascii="Times New Roman" w:hAnsi="Times New Roman"/>
                <w:b/>
                <w:bCs/>
                <w:sz w:val="24"/>
              </w:rPr>
              <w:t>comfortable</w:t>
            </w:r>
            <w:r w:rsidRPr="0042154C">
              <w:rPr>
                <w:rFonts w:ascii="Times New Roman" w:hAnsi="Times New Roman"/>
                <w:b/>
                <w:bCs/>
                <w:sz w:val="24"/>
              </w:rPr>
              <w:t>'</w:t>
            </w:r>
          </w:p>
        </w:tc>
        <w:tc>
          <w:tcPr>
            <w:tcW w:w="776" w:type="dxa"/>
          </w:tcPr>
          <w:p w14:paraId="02069C44" w14:textId="7D3401AB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50" w:type="dxa"/>
          </w:tcPr>
          <w:p w14:paraId="524DB490" w14:textId="4F30E6D8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AF0B94" w:rsidRPr="0042154C" w14:paraId="6A7F19E1" w14:textId="0A14E2B7" w:rsidTr="00AF0B94">
        <w:tc>
          <w:tcPr>
            <w:tcW w:w="1417" w:type="dxa"/>
          </w:tcPr>
          <w:p w14:paraId="0682B5A0" w14:textId="6240EA65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Central Government</w:t>
            </w:r>
          </w:p>
        </w:tc>
        <w:tc>
          <w:tcPr>
            <w:tcW w:w="1376" w:type="dxa"/>
          </w:tcPr>
          <w:p w14:paraId="5F7E66BB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2" w:type="dxa"/>
          </w:tcPr>
          <w:p w14:paraId="0F380933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73C5A744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00AECF52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23" w:type="dxa"/>
          </w:tcPr>
          <w:p w14:paraId="6DEA9291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76" w:type="dxa"/>
          </w:tcPr>
          <w:p w14:paraId="3342F5C7" w14:textId="4BE325AC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5E4A3742" w14:textId="68253A62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AF0B94" w:rsidRPr="0042154C" w14:paraId="1AA157C3" w14:textId="6036C254" w:rsidTr="00AF0B94">
        <w:tc>
          <w:tcPr>
            <w:tcW w:w="1417" w:type="dxa"/>
          </w:tcPr>
          <w:p w14:paraId="2910CBF8" w14:textId="6ED7FE84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Local Government</w:t>
            </w:r>
          </w:p>
        </w:tc>
        <w:tc>
          <w:tcPr>
            <w:tcW w:w="1376" w:type="dxa"/>
          </w:tcPr>
          <w:p w14:paraId="046DACE8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2" w:type="dxa"/>
          </w:tcPr>
          <w:p w14:paraId="7E8F0284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4F6071AC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41F5A6BB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23" w:type="dxa"/>
          </w:tcPr>
          <w:p w14:paraId="07FCD673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76" w:type="dxa"/>
          </w:tcPr>
          <w:p w14:paraId="44F02CAB" w14:textId="7A3BE773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2FCA0B2D" w14:textId="36C87BE2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AF0B94" w:rsidRPr="0042154C" w14:paraId="7F7487D9" w14:textId="751B7E15" w:rsidTr="00AF0B94">
        <w:tc>
          <w:tcPr>
            <w:tcW w:w="1417" w:type="dxa"/>
          </w:tcPr>
          <w:p w14:paraId="3AB090FB" w14:textId="6F4C0E4D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Private Companies</w:t>
            </w:r>
          </w:p>
        </w:tc>
        <w:tc>
          <w:tcPr>
            <w:tcW w:w="1376" w:type="dxa"/>
          </w:tcPr>
          <w:p w14:paraId="22B6CF6B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2" w:type="dxa"/>
          </w:tcPr>
          <w:p w14:paraId="5A3FF45E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628E9256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1290E56E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23" w:type="dxa"/>
          </w:tcPr>
          <w:p w14:paraId="027EEAEF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76" w:type="dxa"/>
          </w:tcPr>
          <w:p w14:paraId="70C34BF9" w14:textId="79A38978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3AC0E96F" w14:textId="4F982103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</w:tbl>
    <w:p w14:paraId="233D5355" w14:textId="77777777" w:rsidR="00564723" w:rsidRPr="0042154C" w:rsidRDefault="00564723" w:rsidP="00564723">
      <w:pPr>
        <w:jc w:val="both"/>
        <w:rPr>
          <w:rFonts w:ascii="Times New Roman" w:hAnsi="Times New Roman"/>
          <w:sz w:val="24"/>
        </w:rPr>
      </w:pPr>
      <w:bookmarkStart w:id="4" w:name="_Hlk146616449"/>
      <w:bookmarkEnd w:id="3"/>
    </w:p>
    <w:p w14:paraId="671B0773" w14:textId="4F391F75" w:rsidR="00A27CC1" w:rsidRPr="00142F1A" w:rsidRDefault="00564723" w:rsidP="00142F1A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trike/>
          <w:sz w:val="24"/>
        </w:rPr>
      </w:pPr>
      <w:r w:rsidRPr="00142F1A">
        <w:rPr>
          <w:rFonts w:ascii="Times New Roman" w:hAnsi="Times New Roman"/>
          <w:b/>
          <w:bCs/>
          <w:strike/>
          <w:sz w:val="24"/>
        </w:rPr>
        <w:t xml:space="preserve"> </w:t>
      </w:r>
      <w:bookmarkEnd w:id="4"/>
    </w:p>
    <w:p w14:paraId="1D920742" w14:textId="56788C34" w:rsidR="00BF24D1" w:rsidRPr="004539B9" w:rsidRDefault="003C3B20" w:rsidP="00564723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78738D">
        <w:rPr>
          <w:rFonts w:ascii="Times New Roman" w:eastAsia="MingLiU" w:hAnsi="Times New Roman"/>
          <w:b/>
          <w:bCs/>
          <w:sz w:val="24"/>
        </w:rPr>
        <w:t>H</w:t>
      </w:r>
      <w:r w:rsidR="00564723" w:rsidRPr="0078738D">
        <w:rPr>
          <w:rFonts w:ascii="Times New Roman" w:eastAsia="MingLiU" w:hAnsi="Times New Roman"/>
          <w:b/>
          <w:bCs/>
          <w:sz w:val="24"/>
        </w:rPr>
        <w:t xml:space="preserve">ow strongly you agree or disagree </w:t>
      </w:r>
      <w:r w:rsidRPr="0078738D">
        <w:rPr>
          <w:rFonts w:ascii="Times New Roman" w:eastAsia="MingLiU" w:hAnsi="Times New Roman"/>
          <w:b/>
          <w:bCs/>
          <w:sz w:val="24"/>
        </w:rPr>
        <w:t>with</w:t>
      </w:r>
      <w:r w:rsidR="00564723" w:rsidRPr="0078738D">
        <w:rPr>
          <w:rFonts w:ascii="Times New Roman" w:eastAsia="MingLiU" w:hAnsi="Times New Roman"/>
          <w:b/>
          <w:bCs/>
          <w:sz w:val="24"/>
        </w:rPr>
        <w:t xml:space="preserve"> the following </w:t>
      </w:r>
      <w:r w:rsidRPr="0078738D">
        <w:rPr>
          <w:rFonts w:ascii="Times New Roman" w:eastAsia="MingLiU" w:hAnsi="Times New Roman"/>
          <w:b/>
          <w:bCs/>
          <w:sz w:val="24"/>
        </w:rPr>
        <w:t>statements about our country?</w:t>
      </w:r>
    </w:p>
    <w:p w14:paraId="1993B998" w14:textId="0D8518C3" w:rsidR="00564723" w:rsidRPr="0042154C" w:rsidRDefault="00564723" w:rsidP="00564723">
      <w:pPr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44"/>
        <w:gridCol w:w="1119"/>
        <w:gridCol w:w="1262"/>
        <w:gridCol w:w="1102"/>
        <w:gridCol w:w="1230"/>
        <w:gridCol w:w="1043"/>
        <w:gridCol w:w="859"/>
        <w:gridCol w:w="991"/>
      </w:tblGrid>
      <w:tr w:rsidR="0042154C" w:rsidRPr="0042154C" w14:paraId="05193190" w14:textId="77777777" w:rsidTr="00BF24D1">
        <w:tc>
          <w:tcPr>
            <w:tcW w:w="1744" w:type="dxa"/>
          </w:tcPr>
          <w:p w14:paraId="78D03D6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19" w:type="dxa"/>
          </w:tcPr>
          <w:p w14:paraId="67D06CA3" w14:textId="07B8BB3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trongly agree</w:t>
            </w:r>
          </w:p>
          <w:p w14:paraId="41E4895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62" w:type="dxa"/>
          </w:tcPr>
          <w:p w14:paraId="7775F6E4" w14:textId="6F0C3BD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agree</w:t>
            </w:r>
          </w:p>
          <w:p w14:paraId="038D87B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02" w:type="dxa"/>
          </w:tcPr>
          <w:p w14:paraId="679B0BFB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ither disagree nor agree</w:t>
            </w:r>
          </w:p>
          <w:p w14:paraId="422779FE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30" w:type="dxa"/>
          </w:tcPr>
          <w:p w14:paraId="7F7FEEFE" w14:textId="08CA61BD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omewhat </w:t>
            </w:r>
            <w:r w:rsidR="003C3B20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6A0091CA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43" w:type="dxa"/>
          </w:tcPr>
          <w:p w14:paraId="32E5D49D" w14:textId="117AEE1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trongly </w:t>
            </w:r>
            <w:r w:rsidR="003C3B20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361A69E5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2E5D4E6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91" w:type="dxa"/>
          </w:tcPr>
          <w:p w14:paraId="4C94D76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256CFF87" w14:textId="77777777" w:rsidTr="00BF24D1">
        <w:tc>
          <w:tcPr>
            <w:tcW w:w="1744" w:type="dxa"/>
          </w:tcPr>
          <w:p w14:paraId="328F274C" w14:textId="2DE7B39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A) People get to choose government leaders in free and fair elections.</w:t>
            </w:r>
          </w:p>
        </w:tc>
        <w:tc>
          <w:tcPr>
            <w:tcW w:w="1119" w:type="dxa"/>
          </w:tcPr>
          <w:p w14:paraId="38E35B1D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52B2C7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6455D5A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BF159C1" w14:textId="7473760E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050D19E8" w14:textId="654055E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62A7961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52370FFB" w14:textId="2062F083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3D2A8F5" w14:textId="77777777" w:rsidTr="00BF24D1">
        <w:tc>
          <w:tcPr>
            <w:tcW w:w="1744" w:type="dxa"/>
          </w:tcPr>
          <w:p w14:paraId="6193B4BC" w14:textId="2CE294A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B) People are free to express their political views openly.</w:t>
            </w:r>
          </w:p>
        </w:tc>
        <w:tc>
          <w:tcPr>
            <w:tcW w:w="1119" w:type="dxa"/>
          </w:tcPr>
          <w:p w14:paraId="7A897034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5A267EA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42793A9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3FC8E694" w14:textId="4D57ADA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1942990E" w14:textId="3B4338E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2AF66708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49DB798B" w14:textId="478EED18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98A0D53" w14:textId="77777777" w:rsidTr="00BF24D1">
        <w:tc>
          <w:tcPr>
            <w:tcW w:w="1744" w:type="dxa"/>
          </w:tcPr>
          <w:p w14:paraId="43A88237" w14:textId="0B6EC0B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lastRenderedPageBreak/>
              <w:t>C) The parliament has oversight over the government.</w:t>
            </w:r>
          </w:p>
        </w:tc>
        <w:tc>
          <w:tcPr>
            <w:tcW w:w="1119" w:type="dxa"/>
          </w:tcPr>
          <w:p w14:paraId="32984F3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18231B7D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15E25A9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27B9ED9B" w14:textId="1CEA77C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22DD273B" w14:textId="7A684A8D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1936C6B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65716058" w14:textId="31A46C73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5C66002B" w14:textId="77777777" w:rsidTr="00BF24D1">
        <w:tc>
          <w:tcPr>
            <w:tcW w:w="1744" w:type="dxa"/>
          </w:tcPr>
          <w:p w14:paraId="502DFE92" w14:textId="32E3D65E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D) People are free to organize political groups.</w:t>
            </w:r>
          </w:p>
        </w:tc>
        <w:tc>
          <w:tcPr>
            <w:tcW w:w="1119" w:type="dxa"/>
          </w:tcPr>
          <w:p w14:paraId="0F8C0394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97204C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762D3E98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0C74F4B" w14:textId="0E010C5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3939D6AC" w14:textId="063BAF3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7AED69E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0105F3C8" w14:textId="42A72F1D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DFB903B" w14:textId="77777777" w:rsidTr="00BF24D1">
        <w:tc>
          <w:tcPr>
            <w:tcW w:w="1744" w:type="dxa"/>
          </w:tcPr>
          <w:p w14:paraId="7E67EDF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E) Media is free to criticize the things government does.</w:t>
            </w:r>
          </w:p>
          <w:p w14:paraId="50215A85" w14:textId="53F7C00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19" w:type="dxa"/>
          </w:tcPr>
          <w:p w14:paraId="2A9A910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6B9DAC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230A26E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57846C39" w14:textId="3ABC90A4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0E38B8E7" w14:textId="48B0F58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311A228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52AA6543" w14:textId="5A69031B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7F9B9B2" w14:textId="77777777" w:rsidTr="00BF24D1">
        <w:tc>
          <w:tcPr>
            <w:tcW w:w="1744" w:type="dxa"/>
          </w:tcPr>
          <w:p w14:paraId="7D514E8A" w14:textId="2994D33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F) Multiple parties compete fairly in the election.</w:t>
            </w:r>
          </w:p>
        </w:tc>
        <w:tc>
          <w:tcPr>
            <w:tcW w:w="1119" w:type="dxa"/>
          </w:tcPr>
          <w:p w14:paraId="333F0875" w14:textId="6564B833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143441F4" w14:textId="63FB59D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33D2F220" w14:textId="3CB15FD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3E9F9037" w14:textId="7BB7C9A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0A6C589D" w14:textId="54BFC4C3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79902F36" w14:textId="5BEC569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2B7022F4" w14:textId="58FBED68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50B0B899" w14:textId="77777777" w:rsidTr="00BF24D1">
        <w:tc>
          <w:tcPr>
            <w:tcW w:w="1744" w:type="dxa"/>
          </w:tcPr>
          <w:p w14:paraId="6B431FA4" w14:textId="4D78F12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G) People have the freedom to take part in protests and demonstrations.</w:t>
            </w:r>
          </w:p>
        </w:tc>
        <w:tc>
          <w:tcPr>
            <w:tcW w:w="1119" w:type="dxa"/>
          </w:tcPr>
          <w:p w14:paraId="0921D450" w14:textId="66A8324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71DAACBE" w14:textId="5D9EF7F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6D21F141" w14:textId="369C5EF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A312ABF" w14:textId="27F49442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5B41BD06" w14:textId="6CE86FF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03FD6EA4" w14:textId="2C1CDF6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2C8A4CCA" w14:textId="28845C14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BF24D1" w:rsidRPr="0042154C" w14:paraId="301E1779" w14:textId="77777777" w:rsidTr="00BF24D1">
        <w:tc>
          <w:tcPr>
            <w:tcW w:w="1744" w:type="dxa"/>
          </w:tcPr>
          <w:p w14:paraId="43B9B9F2" w14:textId="0706490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H) The court protects the ordinary people from the</w:t>
            </w:r>
            <w:r w:rsidR="00275B3B">
              <w:rPr>
                <w:rFonts w:ascii="Times New Roman" w:eastAsia="MingLiU" w:hAnsi="Times New Roman"/>
                <w:sz w:val="24"/>
              </w:rPr>
              <w:t xml:space="preserve"> officials</w:t>
            </w:r>
            <w:r w:rsidRPr="0042154C">
              <w:rPr>
                <w:rFonts w:ascii="Times New Roman" w:eastAsia="MingLiU" w:hAnsi="Times New Roman"/>
                <w:sz w:val="24"/>
              </w:rPr>
              <w:t xml:space="preserve"> abus</w:t>
            </w:r>
            <w:r w:rsidR="00275B3B">
              <w:rPr>
                <w:rFonts w:ascii="Times New Roman" w:eastAsia="MingLiU" w:hAnsi="Times New Roman"/>
                <w:sz w:val="24"/>
              </w:rPr>
              <w:t>ing</w:t>
            </w:r>
            <w:r w:rsidRPr="0042154C">
              <w:rPr>
                <w:rFonts w:ascii="Times New Roman" w:eastAsia="MingLiU" w:hAnsi="Times New Roman"/>
                <w:sz w:val="24"/>
              </w:rPr>
              <w:t xml:space="preserve"> government power.</w:t>
            </w:r>
          </w:p>
        </w:tc>
        <w:tc>
          <w:tcPr>
            <w:tcW w:w="1119" w:type="dxa"/>
          </w:tcPr>
          <w:p w14:paraId="471F5D3E" w14:textId="56737C6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1948F5AF" w14:textId="27792782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1F05EC1B" w14:textId="6DED6BC2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13F7DC2" w14:textId="484BE0E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3BC84CED" w14:textId="21FF8EEE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0E3BE496" w14:textId="641AFCDA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2ABD02B8" w14:textId="2098A162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</w:tbl>
    <w:p w14:paraId="56984F90" w14:textId="77777777" w:rsidR="00564723" w:rsidRPr="0042154C" w:rsidRDefault="00564723" w:rsidP="00564723">
      <w:pPr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304EC29D" w14:textId="7F8EA6B1" w:rsidR="00BF24D1" w:rsidRPr="00275B3B" w:rsidRDefault="00275B3B" w:rsidP="00E439DE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trike/>
          <w:sz w:val="24"/>
          <w:u w:val="single"/>
        </w:rPr>
      </w:pPr>
      <w:r w:rsidRPr="00275B3B">
        <w:rPr>
          <w:rFonts w:ascii="Times New Roman" w:eastAsia="MingLiU" w:hAnsi="Times New Roman"/>
          <w:b/>
          <w:bCs/>
          <w:strike/>
          <w:sz w:val="24"/>
        </w:rPr>
        <w:t>----</w:t>
      </w:r>
    </w:p>
    <w:p w14:paraId="0D6DA417" w14:textId="77777777" w:rsidR="00BF24D1" w:rsidRPr="00275B3B" w:rsidRDefault="00BF24D1" w:rsidP="00275B3B">
      <w:pPr>
        <w:rPr>
          <w:rFonts w:ascii="Times New Roman" w:hAnsi="Times New Roman"/>
          <w:sz w:val="24"/>
        </w:rPr>
      </w:pPr>
    </w:p>
    <w:p w14:paraId="53DFAA7B" w14:textId="6C3D6ADD" w:rsidR="00275B3B" w:rsidRPr="00275B3B" w:rsidRDefault="00275B3B" w:rsidP="00275B3B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 w:rsidRPr="00275B3B">
        <w:rPr>
          <w:rFonts w:ascii="Times New Roman" w:hAnsi="Times New Roman"/>
          <w:sz w:val="24"/>
        </w:rPr>
        <w:t>(if 2=1)</w:t>
      </w:r>
      <w:r w:rsidR="00564723" w:rsidRPr="00275B3B">
        <w:rPr>
          <w:rFonts w:ascii="Times New Roman" w:hAnsi="Times New Roman"/>
          <w:sz w:val="24"/>
        </w:rPr>
        <w:t xml:space="preserve">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 xml:space="preserve">Do you use social </w:t>
      </w:r>
      <w:r>
        <w:rPr>
          <w:rFonts w:ascii="Times New Roman" w:hAnsi="Times New Roman"/>
          <w:color w:val="222222"/>
          <w:sz w:val="24"/>
          <w:shd w:val="clear" w:color="auto" w:fill="FFFFFF"/>
        </w:rPr>
        <w:t>media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 xml:space="preserve"> or messengers?</w:t>
      </w:r>
      <w:r w:rsidRPr="00275B3B">
        <w:rPr>
          <w:rFonts w:ascii="Times New Roman" w:hAnsi="Times New Roman"/>
          <w:color w:val="222222"/>
          <w:sz w:val="24"/>
        </w:rPr>
        <w:br/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1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Yes</w:t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2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No</w:t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98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Refusal to answer (Do not read)</w:t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99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Do not know/Unable to answer (Do not read)"</w:t>
      </w:r>
    </w:p>
    <w:p w14:paraId="469C0713" w14:textId="77777777" w:rsidR="00275B3B" w:rsidRPr="00275B3B" w:rsidRDefault="00275B3B" w:rsidP="00275B3B">
      <w:pPr>
        <w:pStyle w:val="ListParagraph"/>
        <w:rPr>
          <w:rFonts w:ascii="Times New Roman" w:hAnsi="Times New Roman"/>
          <w:b/>
          <w:bCs/>
          <w:sz w:val="24"/>
        </w:rPr>
      </w:pPr>
    </w:p>
    <w:p w14:paraId="55AFD17F" w14:textId="02A8F921" w:rsidR="00564723" w:rsidRPr="00275B3B" w:rsidRDefault="00275B3B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275B3B">
        <w:rPr>
          <w:rFonts w:ascii="Times New Roman" w:hAnsi="Times New Roman"/>
          <w:sz w:val="24"/>
        </w:rPr>
        <w:t xml:space="preserve">(if 22=1) Could you please tell me if you use the following social media? If yes - </w:t>
      </w:r>
      <w:r w:rsidR="00564723" w:rsidRPr="00275B3B">
        <w:rPr>
          <w:rFonts w:ascii="Times New Roman" w:hAnsi="Times New Roman"/>
          <w:sz w:val="24"/>
        </w:rPr>
        <w:t xml:space="preserve">how many hours a day </w:t>
      </w:r>
      <w:r>
        <w:rPr>
          <w:rFonts w:ascii="Times New Roman" w:hAnsi="Times New Roman"/>
          <w:sz w:val="24"/>
        </w:rPr>
        <w:t xml:space="preserve">do </w:t>
      </w:r>
      <w:r w:rsidR="00564723" w:rsidRPr="00275B3B">
        <w:rPr>
          <w:rFonts w:ascii="Times New Roman" w:hAnsi="Times New Roman"/>
          <w:sz w:val="24"/>
        </w:rPr>
        <w:t xml:space="preserve">you spend </w:t>
      </w:r>
      <w:r>
        <w:rPr>
          <w:rFonts w:ascii="Times New Roman" w:hAnsi="Times New Roman"/>
          <w:sz w:val="24"/>
        </w:rPr>
        <w:t>using</w:t>
      </w:r>
      <w:r w:rsidR="00564723" w:rsidRPr="00275B3B">
        <w:rPr>
          <w:rFonts w:ascii="Times New Roman" w:hAnsi="Times New Roman"/>
          <w:sz w:val="24"/>
        </w:rPr>
        <w:t xml:space="preserve"> them</w:t>
      </w:r>
      <w:r w:rsidRPr="00275B3B">
        <w:rPr>
          <w:rFonts w:ascii="Times New Roman" w:hAnsi="Times New Roman"/>
          <w:sz w:val="24"/>
        </w:rPr>
        <w:t>?</w:t>
      </w:r>
    </w:p>
    <w:p w14:paraId="4B2D73AB" w14:textId="77777777" w:rsidR="009F725F" w:rsidRPr="0042154C" w:rsidRDefault="009F725F" w:rsidP="009F725F">
      <w:pPr>
        <w:pStyle w:val="ListParagraph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2951" w:type="dxa"/>
        <w:tblLook w:val="04A0" w:firstRow="1" w:lastRow="0" w:firstColumn="1" w:lastColumn="0" w:noHBand="0" w:noVBand="1"/>
      </w:tblPr>
      <w:tblGrid>
        <w:gridCol w:w="1564"/>
        <w:gridCol w:w="871"/>
        <w:gridCol w:w="871"/>
        <w:gridCol w:w="870"/>
        <w:gridCol w:w="870"/>
        <w:gridCol w:w="872"/>
        <w:gridCol w:w="873"/>
        <w:gridCol w:w="873"/>
        <w:gridCol w:w="873"/>
        <w:gridCol w:w="873"/>
        <w:gridCol w:w="873"/>
        <w:gridCol w:w="859"/>
        <w:gridCol w:w="859"/>
        <w:gridCol w:w="950"/>
      </w:tblGrid>
      <w:tr w:rsidR="00275B3B" w:rsidRPr="0042154C" w14:paraId="5CC644C8" w14:textId="224401FA" w:rsidTr="00275B3B">
        <w:trPr>
          <w:trHeight w:val="668"/>
        </w:trPr>
        <w:tc>
          <w:tcPr>
            <w:tcW w:w="1564" w:type="dxa"/>
          </w:tcPr>
          <w:p w14:paraId="29BB500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bookmarkStart w:id="5" w:name="_Hlk146617049"/>
          </w:p>
        </w:tc>
        <w:tc>
          <w:tcPr>
            <w:tcW w:w="871" w:type="dxa"/>
          </w:tcPr>
          <w:p w14:paraId="69D6DC0E" w14:textId="13A2C435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Don’t use this social media (do not read out)</w:t>
            </w:r>
          </w:p>
        </w:tc>
        <w:tc>
          <w:tcPr>
            <w:tcW w:w="871" w:type="dxa"/>
          </w:tcPr>
          <w:p w14:paraId="11F9B50C" w14:textId="368D67E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0-1</w:t>
            </w:r>
          </w:p>
          <w:p w14:paraId="33A3500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0" w:type="dxa"/>
          </w:tcPr>
          <w:p w14:paraId="1B42A92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-2</w:t>
            </w:r>
          </w:p>
          <w:p w14:paraId="67606AB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0" w:type="dxa"/>
          </w:tcPr>
          <w:p w14:paraId="78EA48F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-3</w:t>
            </w:r>
          </w:p>
          <w:p w14:paraId="4EFD1F5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2" w:type="dxa"/>
          </w:tcPr>
          <w:p w14:paraId="5FA7312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-4</w:t>
            </w:r>
          </w:p>
          <w:p w14:paraId="2C149C8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2DC4A85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-5</w:t>
            </w:r>
          </w:p>
          <w:p w14:paraId="6C7B53F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525131A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5-6</w:t>
            </w:r>
          </w:p>
          <w:p w14:paraId="0FEB98E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5C56CF8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6-7</w:t>
            </w:r>
          </w:p>
          <w:p w14:paraId="0965666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12168C3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7-8</w:t>
            </w:r>
          </w:p>
          <w:p w14:paraId="060E953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787F3A6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8-9</w:t>
            </w:r>
          </w:p>
          <w:p w14:paraId="43EFFF3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59" w:type="dxa"/>
          </w:tcPr>
          <w:p w14:paraId="691FE38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More than 9</w:t>
            </w:r>
          </w:p>
          <w:p w14:paraId="0768DBD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59" w:type="dxa"/>
          </w:tcPr>
          <w:p w14:paraId="7DC12FB2" w14:textId="1091AF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50" w:type="dxa"/>
          </w:tcPr>
          <w:p w14:paraId="260C92E9" w14:textId="4005338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275B3B" w:rsidRPr="0042154C" w14:paraId="30A0B6AB" w14:textId="4B6CCC3C" w:rsidTr="00275B3B">
        <w:trPr>
          <w:trHeight w:val="327"/>
        </w:trPr>
        <w:tc>
          <w:tcPr>
            <w:tcW w:w="1564" w:type="dxa"/>
          </w:tcPr>
          <w:p w14:paraId="3D4994A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Facebook</w:t>
            </w:r>
          </w:p>
        </w:tc>
        <w:tc>
          <w:tcPr>
            <w:tcW w:w="871" w:type="dxa"/>
          </w:tcPr>
          <w:p w14:paraId="0B269C8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4AD8CF5E" w14:textId="72C5039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A9816E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37B44A6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1A97363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360701C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45DBA1B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5D8617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921017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241A17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5ADB783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46222031" w14:textId="2296D74D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27E4009A" w14:textId="0FCE783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08FAFD22" w14:textId="70F7CF83" w:rsidTr="00275B3B">
        <w:trPr>
          <w:trHeight w:val="334"/>
        </w:trPr>
        <w:tc>
          <w:tcPr>
            <w:tcW w:w="1564" w:type="dxa"/>
          </w:tcPr>
          <w:p w14:paraId="208C974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VKontakte</w:t>
            </w:r>
          </w:p>
        </w:tc>
        <w:tc>
          <w:tcPr>
            <w:tcW w:w="871" w:type="dxa"/>
          </w:tcPr>
          <w:p w14:paraId="084DD14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4C94AB34" w14:textId="634FD29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E78C20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9B7919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1258C64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2BBD18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A6247A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763346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3DCF98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F5D81C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214902B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1576B7DF" w14:textId="7EE6CE9D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6DE0BDF0" w14:textId="779147CE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453BD736" w14:textId="61E38903" w:rsidTr="00275B3B">
        <w:trPr>
          <w:trHeight w:val="334"/>
        </w:trPr>
        <w:tc>
          <w:tcPr>
            <w:tcW w:w="1564" w:type="dxa"/>
          </w:tcPr>
          <w:p w14:paraId="1FCDA71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Instagram</w:t>
            </w:r>
          </w:p>
        </w:tc>
        <w:tc>
          <w:tcPr>
            <w:tcW w:w="871" w:type="dxa"/>
          </w:tcPr>
          <w:p w14:paraId="320C7FD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2F90F25B" w14:textId="2C617684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66AE595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49A60EA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028C474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A96396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02494A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668E8E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1BA910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D5B51A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03573FE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5C125D2B" w14:textId="1B7CA3E6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710C166C" w14:textId="17A85DFD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070A17F6" w14:textId="77C5215F" w:rsidTr="00275B3B">
        <w:trPr>
          <w:trHeight w:val="166"/>
        </w:trPr>
        <w:tc>
          <w:tcPr>
            <w:tcW w:w="1564" w:type="dxa"/>
          </w:tcPr>
          <w:p w14:paraId="23BC1F5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TikTok</w:t>
            </w:r>
          </w:p>
        </w:tc>
        <w:tc>
          <w:tcPr>
            <w:tcW w:w="871" w:type="dxa"/>
          </w:tcPr>
          <w:p w14:paraId="19B92C2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030B1597" w14:textId="2492404A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5B47F22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222D4F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3D51A53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03BBE0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EF6730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FA7B4E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FD2DBB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743951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56BC0B4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09CCCAC0" w14:textId="26CA6F6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609E2854" w14:textId="3F1F8A2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17EBD5B3" w14:textId="2E7E113B" w:rsidTr="00275B3B">
        <w:trPr>
          <w:trHeight w:val="166"/>
        </w:trPr>
        <w:tc>
          <w:tcPr>
            <w:tcW w:w="1564" w:type="dxa"/>
          </w:tcPr>
          <w:p w14:paraId="2945F86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witter</w:t>
            </w:r>
          </w:p>
        </w:tc>
        <w:tc>
          <w:tcPr>
            <w:tcW w:w="871" w:type="dxa"/>
          </w:tcPr>
          <w:p w14:paraId="717427C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7C587969" w14:textId="6FDFA2C4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6936AF1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1E838F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74DDF7E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27C3E2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368FA9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D61607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3BBDE90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FA195C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74FC8E4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3ADDC82C" w14:textId="38047AB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3567E1CC" w14:textId="1EE4E2A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569B07D2" w14:textId="6D4E0F05" w:rsidTr="00275B3B">
        <w:trPr>
          <w:trHeight w:val="166"/>
        </w:trPr>
        <w:tc>
          <w:tcPr>
            <w:tcW w:w="1564" w:type="dxa"/>
          </w:tcPr>
          <w:p w14:paraId="4D71F0A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YouTube</w:t>
            </w:r>
          </w:p>
        </w:tc>
        <w:tc>
          <w:tcPr>
            <w:tcW w:w="871" w:type="dxa"/>
          </w:tcPr>
          <w:p w14:paraId="5A6C334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2729C1C2" w14:textId="10279AD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07FB04D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43F4C1D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1FBDD90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13BE60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1F406B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9B1629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520B7E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33B7FA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1C9D38D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010602BE" w14:textId="4DD7D32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66A330B2" w14:textId="6BCD02C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2F8641F0" w14:textId="1D8FFC80" w:rsidTr="00275B3B">
        <w:trPr>
          <w:trHeight w:val="327"/>
        </w:trPr>
        <w:tc>
          <w:tcPr>
            <w:tcW w:w="1564" w:type="dxa"/>
          </w:tcPr>
          <w:p w14:paraId="1487E11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G) WhatsApp</w:t>
            </w:r>
          </w:p>
        </w:tc>
        <w:tc>
          <w:tcPr>
            <w:tcW w:w="871" w:type="dxa"/>
          </w:tcPr>
          <w:p w14:paraId="7CF0BAC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3BD365CE" w14:textId="03F8DAD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37F574F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5E95EFF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3924B43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021C29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3A3338A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A114D0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64C5417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E6D3AF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3F7CBDB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4FE2D8C7" w14:textId="32F10E5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37D67A31" w14:textId="64C035AF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2EC1A74F" w14:textId="3A1A6C6A" w:rsidTr="00275B3B">
        <w:trPr>
          <w:trHeight w:val="334"/>
        </w:trPr>
        <w:tc>
          <w:tcPr>
            <w:tcW w:w="1564" w:type="dxa"/>
          </w:tcPr>
          <w:p w14:paraId="4C9C59B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H) Telegram</w:t>
            </w:r>
          </w:p>
        </w:tc>
        <w:tc>
          <w:tcPr>
            <w:tcW w:w="871" w:type="dxa"/>
          </w:tcPr>
          <w:p w14:paraId="6C6D967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252AD744" w14:textId="3A3A5F7A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79102F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112CF2C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046AF67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67F01B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17176F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8ED9F0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6EFA72F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91A042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161E983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2A3AD7B0" w14:textId="3CD8741C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22BDE458" w14:textId="56EB217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5"/>
    </w:tbl>
    <w:p w14:paraId="4F74F51C" w14:textId="77777777" w:rsidR="009F725F" w:rsidRPr="0042154C" w:rsidRDefault="009F725F" w:rsidP="009F725F">
      <w:pPr>
        <w:pStyle w:val="ListParagraph"/>
        <w:jc w:val="both"/>
        <w:rPr>
          <w:rFonts w:ascii="Times New Roman" w:hAnsi="Times New Roman"/>
          <w:b/>
          <w:bCs/>
          <w:sz w:val="24"/>
        </w:rPr>
      </w:pPr>
    </w:p>
    <w:p w14:paraId="6617DB67" w14:textId="77777777" w:rsidR="006902DC" w:rsidRPr="0042154C" w:rsidRDefault="006902DC" w:rsidP="00E1184A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4BC84691" w14:textId="5D352216" w:rsidR="00BF24D1" w:rsidRPr="0042154C" w:rsidRDefault="001D02DD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sz w:val="24"/>
        </w:rPr>
        <w:t xml:space="preserve"> </w:t>
      </w:r>
      <w:r w:rsidR="00275B3B">
        <w:rPr>
          <w:rFonts w:ascii="Times New Roman" w:hAnsi="Times New Roman"/>
          <w:b/>
          <w:bCs/>
          <w:sz w:val="24"/>
        </w:rPr>
        <w:t>P</w:t>
      </w:r>
      <w:r w:rsidRPr="0042154C">
        <w:rPr>
          <w:rFonts w:ascii="Times New Roman" w:hAnsi="Times New Roman"/>
          <w:b/>
          <w:bCs/>
          <w:sz w:val="24"/>
        </w:rPr>
        <w:t xml:space="preserve">lease tell me how often you get news about political events from </w:t>
      </w:r>
      <w:r w:rsidR="00275B3B">
        <w:rPr>
          <w:rFonts w:ascii="Times New Roman" w:hAnsi="Times New Roman"/>
          <w:b/>
          <w:bCs/>
          <w:sz w:val="24"/>
        </w:rPr>
        <w:t>the following sources?</w:t>
      </w:r>
    </w:p>
    <w:p w14:paraId="0479296E" w14:textId="77777777" w:rsidR="00BF24D1" w:rsidRPr="0042154C" w:rsidRDefault="00BF24D1" w:rsidP="00BF24D1">
      <w:pPr>
        <w:jc w:val="both"/>
        <w:rPr>
          <w:rFonts w:ascii="Times New Roman" w:hAnsi="Times New Roman"/>
          <w:sz w:val="24"/>
        </w:rPr>
      </w:pPr>
    </w:p>
    <w:p w14:paraId="4C77AE40" w14:textId="0C7C0D8A" w:rsidR="001D02DD" w:rsidRPr="0042154C" w:rsidRDefault="001D02DD" w:rsidP="001D02DD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pPr w:leftFromText="180" w:rightFromText="180" w:horzAnchor="margin" w:tblpXSpec="center" w:tblpY="-1190"/>
        <w:tblW w:w="12507" w:type="dxa"/>
        <w:tblLayout w:type="fixed"/>
        <w:tblLook w:val="04A0" w:firstRow="1" w:lastRow="0" w:firstColumn="1" w:lastColumn="0" w:noHBand="0" w:noVBand="1"/>
      </w:tblPr>
      <w:tblGrid>
        <w:gridCol w:w="2258"/>
        <w:gridCol w:w="925"/>
        <w:gridCol w:w="965"/>
        <w:gridCol w:w="990"/>
        <w:gridCol w:w="966"/>
        <w:gridCol w:w="960"/>
        <w:gridCol w:w="1009"/>
        <w:gridCol w:w="652"/>
        <w:gridCol w:w="826"/>
        <w:gridCol w:w="1478"/>
        <w:gridCol w:w="1478"/>
      </w:tblGrid>
      <w:tr w:rsidR="0042154C" w:rsidRPr="0042154C" w14:paraId="1E34AC82" w14:textId="21BFF723" w:rsidTr="00F3451E">
        <w:trPr>
          <w:trHeight w:val="1742"/>
        </w:trPr>
        <w:tc>
          <w:tcPr>
            <w:tcW w:w="2258" w:type="dxa"/>
          </w:tcPr>
          <w:p w14:paraId="7E877CEA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bookmarkStart w:id="6" w:name="_Hlk146617132"/>
          </w:p>
        </w:tc>
        <w:tc>
          <w:tcPr>
            <w:tcW w:w="925" w:type="dxa"/>
          </w:tcPr>
          <w:p w14:paraId="6C31CBE7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few times a day</w:t>
            </w:r>
          </w:p>
          <w:p w14:paraId="7D881A31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1750C549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day</w:t>
            </w:r>
          </w:p>
          <w:p w14:paraId="6907E93E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53973544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Three to five days a week</w:t>
            </w:r>
          </w:p>
          <w:p w14:paraId="6253D3F6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034AF423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week</w:t>
            </w:r>
          </w:p>
          <w:p w14:paraId="64837F48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606F2770" w14:textId="6A0EF238" w:rsidR="0004297D" w:rsidRPr="0042154C" w:rsidRDefault="00192112" w:rsidP="00F3451E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Less often than once a week</w:t>
            </w:r>
          </w:p>
          <w:p w14:paraId="38475BED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503E8943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6D333FF1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652" w:type="dxa"/>
          </w:tcPr>
          <w:p w14:paraId="1D3A5BAF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use/watch this source</w:t>
            </w:r>
          </w:p>
          <w:p w14:paraId="5984C411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2304" w:type="dxa"/>
            <w:gridSpan w:val="2"/>
          </w:tcPr>
          <w:p w14:paraId="4DB9674E" w14:textId="68D7D6EC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478" w:type="dxa"/>
          </w:tcPr>
          <w:p w14:paraId="5C78BB6D" w14:textId="3B5D181E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63A4F0A6" w14:textId="1EBB29E7" w:rsidTr="00F3451E">
        <w:trPr>
          <w:trHeight w:val="245"/>
        </w:trPr>
        <w:tc>
          <w:tcPr>
            <w:tcW w:w="2258" w:type="dxa"/>
          </w:tcPr>
          <w:p w14:paraId="65CAB9C3" w14:textId="5960008C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Television</w:t>
            </w:r>
          </w:p>
        </w:tc>
        <w:tc>
          <w:tcPr>
            <w:tcW w:w="925" w:type="dxa"/>
          </w:tcPr>
          <w:p w14:paraId="2D455312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57909C39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61C629DF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0A4130D3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01FAB5D8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0A1ED2E0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  <w:gridSpan w:val="2"/>
          </w:tcPr>
          <w:p w14:paraId="5B8C7FB7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741DA97" w14:textId="7D72FE74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0D434C93" w14:textId="3F9893E3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E5861CB" w14:textId="69DD6C15" w:rsidTr="00F3451E">
        <w:trPr>
          <w:trHeight w:val="245"/>
        </w:trPr>
        <w:tc>
          <w:tcPr>
            <w:tcW w:w="2258" w:type="dxa"/>
          </w:tcPr>
          <w:p w14:paraId="74F80732" w14:textId="474B356A" w:rsidR="00275B3B" w:rsidRPr="00275B3B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</w:t>
            </w:r>
            <w:r w:rsidRPr="00275B3B">
              <w:rPr>
                <w:rFonts w:ascii="Times New Roman" w:hAnsi="Times New Roman"/>
                <w:sz w:val="24"/>
              </w:rPr>
              <w:t xml:space="preserve">) </w:t>
            </w:r>
            <w:r w:rsidRPr="0042154C">
              <w:rPr>
                <w:rFonts w:ascii="Times New Roman" w:hAnsi="Times New Roman"/>
                <w:sz w:val="24"/>
              </w:rPr>
              <w:t>Facebook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49B10F02" w14:textId="667AFCE5" w:rsidR="0004297D" w:rsidRPr="00275B3B" w:rsidRDefault="00275B3B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Pr="00275B3B">
              <w:rPr>
                <w:rFonts w:ascii="Times New Roman" w:hAnsi="Times New Roman"/>
                <w:sz w:val="24"/>
                <w:lang w:val="ru-RU"/>
              </w:rPr>
              <w:t>А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28999F7D" w14:textId="77777777" w:rsidR="0004297D" w:rsidRPr="00275B3B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28883722" w14:textId="77777777" w:rsidR="0004297D" w:rsidRPr="00275B3B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CB7DA16" w14:textId="77777777" w:rsidR="0004297D" w:rsidRPr="00275B3B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04364374" w14:textId="77777777" w:rsidR="0004297D" w:rsidRPr="00275B3B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30C67B3B" w14:textId="77777777" w:rsidR="0004297D" w:rsidRPr="00275B3B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497241DA" w14:textId="77777777" w:rsidR="0004297D" w:rsidRPr="00275B3B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  <w:gridSpan w:val="2"/>
          </w:tcPr>
          <w:p w14:paraId="3F55239C" w14:textId="77777777" w:rsidR="0004297D" w:rsidRPr="00275B3B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0170FE7A" w14:textId="5B6E4D18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6E8842CF" w14:textId="3190858F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F1AB558" w14:textId="7C77EF97" w:rsidTr="00F3451E">
        <w:trPr>
          <w:trHeight w:val="245"/>
        </w:trPr>
        <w:tc>
          <w:tcPr>
            <w:tcW w:w="2258" w:type="dxa"/>
          </w:tcPr>
          <w:p w14:paraId="1D08AB32" w14:textId="77777777" w:rsidR="00275B3B" w:rsidRPr="00275B3B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VKontakte</w:t>
            </w:r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5FAC905F" w14:textId="560B7805" w:rsidR="0004297D" w:rsidRPr="0042154C" w:rsidRDefault="00275B3B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="00514610">
              <w:rPr>
                <w:rFonts w:ascii="Times New Roman" w:hAnsi="Times New Roman"/>
                <w:sz w:val="24"/>
              </w:rPr>
              <w:t>B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7A2B6E5D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6F35EE87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30C9DEB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1612F101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6FB4626B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76309668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  <w:gridSpan w:val="2"/>
          </w:tcPr>
          <w:p w14:paraId="41071795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205EA497" w14:textId="18DD3F8A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202F5F61" w14:textId="7ADB56BD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7DF33A31" w14:textId="546AD8E4" w:rsidTr="00F3451E">
        <w:trPr>
          <w:trHeight w:val="245"/>
        </w:trPr>
        <w:tc>
          <w:tcPr>
            <w:tcW w:w="2258" w:type="dxa"/>
          </w:tcPr>
          <w:p w14:paraId="2DB5E5FD" w14:textId="77777777" w:rsidR="00275B3B" w:rsidRPr="00275B3B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TikTok</w:t>
            </w:r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6EABE82D" w14:textId="0168D717" w:rsidR="0004297D" w:rsidRPr="0042154C" w:rsidRDefault="00275B3B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="00514610">
              <w:rPr>
                <w:rFonts w:ascii="Times New Roman" w:hAnsi="Times New Roman"/>
                <w:sz w:val="24"/>
              </w:rPr>
              <w:t>D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53F70640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46B7A17D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DBB02E4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5A6AAD6F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498C558A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27BA5D49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  <w:gridSpan w:val="2"/>
          </w:tcPr>
          <w:p w14:paraId="33997E4E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FC8FD00" w14:textId="4B9B870C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220F75B3" w14:textId="2898B0E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69BFF49" w14:textId="462329D2" w:rsidTr="00F3451E">
        <w:trPr>
          <w:trHeight w:val="245"/>
        </w:trPr>
        <w:tc>
          <w:tcPr>
            <w:tcW w:w="2258" w:type="dxa"/>
          </w:tcPr>
          <w:p w14:paraId="28B95849" w14:textId="77777777" w:rsidR="00275B3B" w:rsidRPr="00275B3B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witter</w:t>
            </w:r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770C6069" w14:textId="3D5DE20A" w:rsidR="0004297D" w:rsidRPr="0042154C" w:rsidRDefault="00275B3B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="00514610">
              <w:rPr>
                <w:rFonts w:ascii="Times New Roman" w:hAnsi="Times New Roman"/>
                <w:sz w:val="24"/>
              </w:rPr>
              <w:t>E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30DB8AAA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71637299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F30456E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49E44B87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56324738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61E30CA1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  <w:gridSpan w:val="2"/>
          </w:tcPr>
          <w:p w14:paraId="5E685BCC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32B6977E" w14:textId="04C743B8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4E08364E" w14:textId="6B7DAD5A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C875C99" w14:textId="2C182016" w:rsidTr="00F3451E">
        <w:trPr>
          <w:trHeight w:val="245"/>
        </w:trPr>
        <w:tc>
          <w:tcPr>
            <w:tcW w:w="2258" w:type="dxa"/>
          </w:tcPr>
          <w:p w14:paraId="099D84D1" w14:textId="3BFB9EE8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Odnoklassniki</w:t>
            </w:r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  <w:r w:rsidR="0027357B">
              <w:rPr>
                <w:rFonts w:ascii="Times New Roman" w:hAnsi="Times New Roman"/>
                <w:sz w:val="24"/>
              </w:rPr>
              <w:t xml:space="preserve"> = 1</w:t>
            </w:r>
            <w:r w:rsidR="00275B3B" w:rsidRPr="00275B3B">
              <w:rPr>
                <w:rFonts w:ascii="Times New Roman" w:hAnsi="Times New Roman"/>
                <w:sz w:val="24"/>
              </w:rPr>
              <w:t>/</w:t>
            </w:r>
            <w:r w:rsidR="00275B3B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7AFCEB9D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53E7CDE3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7ED24E02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6507AD0B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728664D2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28D6C6B9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  <w:gridSpan w:val="2"/>
          </w:tcPr>
          <w:p w14:paraId="5292798D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7205C50F" w14:textId="4F7048C9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3493A5FD" w14:textId="21A520DC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6"/>
    </w:tbl>
    <w:p w14:paraId="6CB09BC9" w14:textId="77777777" w:rsidR="001D02DD" w:rsidRPr="0042154C" w:rsidRDefault="001D02DD" w:rsidP="001D02DD">
      <w:pPr>
        <w:jc w:val="both"/>
        <w:rPr>
          <w:rFonts w:ascii="Times New Roman" w:hAnsi="Times New Roman"/>
          <w:sz w:val="24"/>
        </w:rPr>
      </w:pPr>
    </w:p>
    <w:p w14:paraId="0EA2828A" w14:textId="2E2D7FB9" w:rsidR="000D7F14" w:rsidRPr="00514610" w:rsidRDefault="001D02DD" w:rsidP="000D7F14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I'll read out a list of news sources. For each, please tell me how trustworthy you think they are</w:t>
      </w:r>
      <w:r w:rsidR="000D7F14" w:rsidRPr="00514610">
        <w:rPr>
          <w:rFonts w:ascii="Times New Roman" w:hAnsi="Times New Roman"/>
          <w:sz w:val="24"/>
        </w:rPr>
        <w:t>:</w:t>
      </w:r>
    </w:p>
    <w:p w14:paraId="16F08652" w14:textId="77777777" w:rsidR="000D7F14" w:rsidRPr="0042154C" w:rsidRDefault="000D7F14" w:rsidP="000D7F14">
      <w:pPr>
        <w:jc w:val="both"/>
        <w:rPr>
          <w:rFonts w:ascii="Times New Roman" w:hAnsi="Times New Roman"/>
          <w:sz w:val="24"/>
        </w:rPr>
      </w:pPr>
    </w:p>
    <w:p w14:paraId="6F97B6D9" w14:textId="747C5EE7" w:rsidR="001D02DD" w:rsidRPr="0042154C" w:rsidRDefault="001D02DD" w:rsidP="001D02DD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133" w:type="dxa"/>
        <w:tblLook w:val="04A0" w:firstRow="1" w:lastRow="0" w:firstColumn="1" w:lastColumn="0" w:noHBand="0" w:noVBand="1"/>
      </w:tblPr>
      <w:tblGrid>
        <w:gridCol w:w="2121"/>
        <w:gridCol w:w="1323"/>
        <w:gridCol w:w="1433"/>
        <w:gridCol w:w="1693"/>
        <w:gridCol w:w="1693"/>
        <w:gridCol w:w="841"/>
        <w:gridCol w:w="1029"/>
      </w:tblGrid>
      <w:tr w:rsidR="0042154C" w:rsidRPr="0042154C" w14:paraId="08289AB2" w14:textId="77777777" w:rsidTr="00837C36">
        <w:trPr>
          <w:trHeight w:val="718"/>
        </w:trPr>
        <w:tc>
          <w:tcPr>
            <w:tcW w:w="2547" w:type="dxa"/>
          </w:tcPr>
          <w:p w14:paraId="7370C6F1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7" w:name="_Hlk146617369"/>
          </w:p>
        </w:tc>
        <w:tc>
          <w:tcPr>
            <w:tcW w:w="641" w:type="dxa"/>
          </w:tcPr>
          <w:p w14:paraId="365F2242" w14:textId="77777777" w:rsidR="000D7F14" w:rsidRPr="0042154C" w:rsidRDefault="000D7F14" w:rsidP="00BF24D1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Very trustworthy</w:t>
            </w:r>
          </w:p>
          <w:p w14:paraId="7AB20EE5" w14:textId="1A7AF78D" w:rsidR="000D7F14" w:rsidRPr="0042154C" w:rsidRDefault="000D7F14" w:rsidP="00BF24D1">
            <w:pPr>
              <w:jc w:val="both"/>
              <w:rPr>
                <w:rFonts w:ascii="Times New Roman" w:hAnsi="Times New Roman"/>
                <w:sz w:val="24"/>
              </w:rPr>
            </w:pPr>
          </w:p>
          <w:p w14:paraId="626E0672" w14:textId="77777777" w:rsidR="000D7F14" w:rsidRPr="0042154C" w:rsidRDefault="000D7F14" w:rsidP="000D7F14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88" w:type="dxa"/>
          </w:tcPr>
          <w:p w14:paraId="680C8110" w14:textId="7A7796AA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trustworthy</w:t>
            </w:r>
          </w:p>
        </w:tc>
        <w:tc>
          <w:tcPr>
            <w:tcW w:w="1758" w:type="dxa"/>
          </w:tcPr>
          <w:p w14:paraId="3CE21F93" w14:textId="77777777" w:rsidR="000D7F14" w:rsidRPr="0042154C" w:rsidRDefault="000D7F14" w:rsidP="000D7F14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untrustworthy</w:t>
            </w:r>
          </w:p>
          <w:p w14:paraId="5FC75C7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758" w:type="dxa"/>
          </w:tcPr>
          <w:p w14:paraId="1FDA6BF7" w14:textId="77777777" w:rsidR="000D7F14" w:rsidRPr="0042154C" w:rsidRDefault="000D7F14" w:rsidP="000D7F14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Very untrustworthy</w:t>
            </w:r>
          </w:p>
          <w:p w14:paraId="75245F3A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0DB97BE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68" w:type="dxa"/>
          </w:tcPr>
          <w:p w14:paraId="0358FE8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ABB51EE" w14:textId="77777777" w:rsidTr="00837C36">
        <w:trPr>
          <w:trHeight w:val="890"/>
        </w:trPr>
        <w:tc>
          <w:tcPr>
            <w:tcW w:w="2547" w:type="dxa"/>
          </w:tcPr>
          <w:p w14:paraId="18C358FE" w14:textId="5892D9B4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514610">
              <w:rPr>
                <w:rFonts w:ascii="Times New Roman" w:hAnsi="Times New Roman"/>
                <w:sz w:val="24"/>
              </w:rPr>
              <w:t>[Country name]</w:t>
            </w:r>
            <w:r w:rsidRPr="0042154C">
              <w:rPr>
                <w:rFonts w:ascii="Times New Roman" w:hAnsi="Times New Roman"/>
                <w:sz w:val="24"/>
              </w:rPr>
              <w:t>’s state television channels</w:t>
            </w:r>
          </w:p>
        </w:tc>
        <w:tc>
          <w:tcPr>
            <w:tcW w:w="641" w:type="dxa"/>
          </w:tcPr>
          <w:p w14:paraId="1939D6E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5AF73F82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5A4C427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3A9E8BEC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6CA8AE89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1E3CBA14" w14:textId="5A8CC7D2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AC7207D" w14:textId="77777777" w:rsidTr="00837C36">
        <w:trPr>
          <w:trHeight w:val="718"/>
        </w:trPr>
        <w:tc>
          <w:tcPr>
            <w:tcW w:w="2547" w:type="dxa"/>
          </w:tcPr>
          <w:p w14:paraId="1F42E7F0" w14:textId="33CA5AA1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Russian state television channels</w:t>
            </w:r>
          </w:p>
        </w:tc>
        <w:tc>
          <w:tcPr>
            <w:tcW w:w="641" w:type="dxa"/>
          </w:tcPr>
          <w:p w14:paraId="64C898C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7E9B26F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2133F0C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60A8208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2B90BF5A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6B099C89" w14:textId="40405F41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489EEA0" w14:textId="77777777" w:rsidTr="00837C36">
        <w:trPr>
          <w:trHeight w:val="359"/>
        </w:trPr>
        <w:tc>
          <w:tcPr>
            <w:tcW w:w="2547" w:type="dxa"/>
          </w:tcPr>
          <w:p w14:paraId="74364AD3" w14:textId="75038FA0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Internet in General</w:t>
            </w:r>
          </w:p>
        </w:tc>
        <w:tc>
          <w:tcPr>
            <w:tcW w:w="641" w:type="dxa"/>
          </w:tcPr>
          <w:p w14:paraId="61E184C0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23AE9C95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7CB9CA01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7E878C4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01046234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20382256" w14:textId="05E70820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C23721A" w14:textId="77777777" w:rsidTr="00837C36">
        <w:trPr>
          <w:trHeight w:val="179"/>
        </w:trPr>
        <w:tc>
          <w:tcPr>
            <w:tcW w:w="2547" w:type="dxa"/>
          </w:tcPr>
          <w:p w14:paraId="3DC857F6" w14:textId="77777777" w:rsidR="00514610" w:rsidRPr="00275B3B" w:rsidRDefault="000D7F14" w:rsidP="00514610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Facebook</w:t>
            </w:r>
            <w:r w:rsidR="00514610">
              <w:rPr>
                <w:rFonts w:ascii="Times New Roman" w:hAnsi="Times New Roman"/>
                <w:sz w:val="24"/>
              </w:rPr>
              <w:t xml:space="preserve"> </w:t>
            </w:r>
            <w:r w:rsidR="00514610" w:rsidRPr="00275B3B">
              <w:rPr>
                <w:rFonts w:ascii="Times New Roman" w:hAnsi="Times New Roman"/>
                <w:sz w:val="24"/>
              </w:rPr>
              <w:t>(/</w:t>
            </w:r>
            <w:r w:rsidR="00514610">
              <w:rPr>
                <w:rFonts w:ascii="Times New Roman" w:hAnsi="Times New Roman"/>
                <w:sz w:val="24"/>
              </w:rPr>
              <w:t>If</w:t>
            </w:r>
            <w:r w:rsidR="00514610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5A9423A3" w14:textId="49E345FE" w:rsidR="000D7F14" w:rsidRPr="0042154C" w:rsidRDefault="00514610" w:rsidP="00514610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Pr="00275B3B">
              <w:rPr>
                <w:rFonts w:ascii="Times New Roman" w:hAnsi="Times New Roman"/>
                <w:sz w:val="24"/>
                <w:lang w:val="ru-RU"/>
              </w:rPr>
              <w:t>А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641" w:type="dxa"/>
          </w:tcPr>
          <w:p w14:paraId="00280C8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1B7667C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2877D5A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184C0471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0DE3D90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790ABDE2" w14:textId="6E237DB1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7B59D56" w14:textId="77777777" w:rsidTr="00837C36">
        <w:trPr>
          <w:trHeight w:val="351"/>
        </w:trPr>
        <w:tc>
          <w:tcPr>
            <w:tcW w:w="2547" w:type="dxa"/>
          </w:tcPr>
          <w:p w14:paraId="54B6CD4F" w14:textId="77777777" w:rsidR="00514610" w:rsidRPr="00514610" w:rsidRDefault="000D7F14" w:rsidP="00514610">
            <w:pPr>
              <w:jc w:val="both"/>
              <w:rPr>
                <w:rFonts w:ascii="Times New Roman" w:hAnsi="Times New Roman"/>
                <w:sz w:val="24"/>
                <w:lang w:val="de-CH"/>
              </w:rPr>
            </w:pPr>
            <w:r w:rsidRPr="00514610">
              <w:rPr>
                <w:rFonts w:ascii="Times New Roman" w:hAnsi="Times New Roman"/>
                <w:sz w:val="24"/>
                <w:lang w:val="de-CH"/>
              </w:rPr>
              <w:t>E) VKontakte</w:t>
            </w:r>
            <w:r w:rsidR="00514610" w:rsidRPr="00514610">
              <w:rPr>
                <w:rFonts w:ascii="Times New Roman" w:hAnsi="Times New Roman"/>
                <w:sz w:val="24"/>
                <w:lang w:val="de-CH"/>
              </w:rPr>
              <w:t xml:space="preserve"> (/If 22</w:t>
            </w:r>
          </w:p>
          <w:p w14:paraId="49F9500F" w14:textId="71176252" w:rsidR="000D7F14" w:rsidRPr="00514610" w:rsidRDefault="00514610" w:rsidP="00514610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de-CH"/>
              </w:rPr>
            </w:pPr>
            <w:r w:rsidRPr="00514610">
              <w:rPr>
                <w:rFonts w:ascii="Times New Roman" w:hAnsi="Times New Roman"/>
                <w:sz w:val="24"/>
                <w:lang w:val="de-CH"/>
              </w:rPr>
              <w:t>= 1 and 23</w:t>
            </w:r>
            <w:r>
              <w:rPr>
                <w:rFonts w:ascii="Times New Roman" w:hAnsi="Times New Roman"/>
                <w:sz w:val="24"/>
                <w:lang w:val="de-CH"/>
              </w:rPr>
              <w:t>B</w:t>
            </w:r>
            <w:r w:rsidRPr="00514610">
              <w:rPr>
                <w:rFonts w:ascii="Times New Roman" w:hAnsi="Times New Roman"/>
                <w:sz w:val="24"/>
                <w:lang w:val="de-CH"/>
              </w:rPr>
              <w:t>≠1/)</w:t>
            </w:r>
          </w:p>
        </w:tc>
        <w:tc>
          <w:tcPr>
            <w:tcW w:w="641" w:type="dxa"/>
          </w:tcPr>
          <w:p w14:paraId="7C8126BD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01B811F5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0D9589B2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3CD03327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3B6B1BFE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171DA7A8" w14:textId="076211FA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514610" w:rsidRPr="0042154C" w14:paraId="15D3421E" w14:textId="77777777" w:rsidTr="00837C36">
        <w:trPr>
          <w:trHeight w:val="359"/>
        </w:trPr>
        <w:tc>
          <w:tcPr>
            <w:tcW w:w="2547" w:type="dxa"/>
          </w:tcPr>
          <w:p w14:paraId="3D61ED1F" w14:textId="07F41B75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Western Media</w:t>
            </w:r>
          </w:p>
        </w:tc>
        <w:tc>
          <w:tcPr>
            <w:tcW w:w="641" w:type="dxa"/>
          </w:tcPr>
          <w:p w14:paraId="70D281EB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56CF156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6174BBCD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565587D4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440D212D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46BE83CE" w14:textId="72F2FC61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7"/>
    </w:tbl>
    <w:p w14:paraId="0FE021BF" w14:textId="77777777" w:rsidR="00837C36" w:rsidRPr="0042154C" w:rsidRDefault="00837C36" w:rsidP="00837C36">
      <w:pPr>
        <w:pStyle w:val="ListParagraph"/>
        <w:jc w:val="both"/>
        <w:rPr>
          <w:rFonts w:ascii="Times New Roman" w:hAnsi="Times New Roman"/>
          <w:sz w:val="24"/>
        </w:rPr>
      </w:pPr>
    </w:p>
    <w:p w14:paraId="32517CD8" w14:textId="7917B626" w:rsidR="00920B5E" w:rsidRPr="0042154C" w:rsidRDefault="00514610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Which sources do you get news from</w:t>
      </w:r>
      <w:r w:rsidR="00920B5E" w:rsidRPr="0042154C">
        <w:rPr>
          <w:rFonts w:ascii="Times New Roman" w:hAnsi="Times New Roman"/>
          <w:b/>
          <w:bCs/>
          <w:sz w:val="24"/>
        </w:rPr>
        <w:t>?</w:t>
      </w:r>
    </w:p>
    <w:p w14:paraId="7B2F38EA" w14:textId="77777777" w:rsidR="00920B5E" w:rsidRPr="0042154C" w:rsidRDefault="00920B5E" w:rsidP="00920B5E">
      <w:pPr>
        <w:pStyle w:val="ListParagraph"/>
        <w:jc w:val="both"/>
        <w:rPr>
          <w:rFonts w:ascii="Times New Roman" w:hAnsi="Times New Roman"/>
          <w:sz w:val="24"/>
        </w:rPr>
      </w:pPr>
    </w:p>
    <w:p w14:paraId="5DA77007" w14:textId="4D5FA1B5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Only</w:t>
      </w:r>
      <w:r w:rsidR="00920B5E" w:rsidRPr="0042154C">
        <w:rPr>
          <w:rFonts w:ascii="Times New Roman" w:hAnsi="Times New Roman"/>
          <w:sz w:val="24"/>
        </w:rPr>
        <w:t xml:space="preserve"> from traditional sources like television/newspapers/radio.</w:t>
      </w:r>
    </w:p>
    <w:p w14:paraId="7B81A2AB" w14:textId="2DD86489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</w:t>
      </w:r>
      <w:r w:rsidR="00920B5E" w:rsidRPr="0042154C">
        <w:rPr>
          <w:rFonts w:ascii="Times New Roman" w:hAnsi="Times New Roman"/>
          <w:sz w:val="24"/>
        </w:rPr>
        <w:t>ostly from television/newspapers/radio but some from the internet/social media.</w:t>
      </w:r>
    </w:p>
    <w:p w14:paraId="374A6A11" w14:textId="1F68EFE1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rom</w:t>
      </w:r>
      <w:r w:rsidR="00920B5E" w:rsidRPr="0042154C">
        <w:rPr>
          <w:rFonts w:ascii="Times New Roman" w:hAnsi="Times New Roman"/>
          <w:sz w:val="24"/>
        </w:rPr>
        <w:t xml:space="preserve"> an equal balance of television/newspapers/radio and the internet/social media.</w:t>
      </w:r>
    </w:p>
    <w:p w14:paraId="3CD3D00A" w14:textId="02574B81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</w:t>
      </w:r>
      <w:r w:rsidR="00920B5E" w:rsidRPr="0042154C">
        <w:rPr>
          <w:rFonts w:ascii="Times New Roman" w:hAnsi="Times New Roman"/>
          <w:sz w:val="24"/>
        </w:rPr>
        <w:t>ostly from social media but some from television/newspapers/radio.</w:t>
      </w:r>
    </w:p>
    <w:p w14:paraId="24E0DC83" w14:textId="11AB7580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Only </w:t>
      </w:r>
      <w:r w:rsidR="00920B5E" w:rsidRPr="0042154C">
        <w:rPr>
          <w:rFonts w:ascii="Times New Roman" w:hAnsi="Times New Roman"/>
          <w:sz w:val="24"/>
        </w:rPr>
        <w:t>from the internet/social media.</w:t>
      </w:r>
    </w:p>
    <w:p w14:paraId="249D208E" w14:textId="52B73948" w:rsidR="00090A05" w:rsidRPr="0042154C" w:rsidRDefault="005505FC" w:rsidP="00090A05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</w:t>
      </w:r>
      <w:r w:rsidR="00090A05" w:rsidRPr="0042154C">
        <w:rPr>
          <w:rFonts w:ascii="Times New Roman" w:hAnsi="Times New Roman"/>
          <w:sz w:val="24"/>
        </w:rPr>
        <w:t>.</w:t>
      </w:r>
      <w:r w:rsidR="00090A05" w:rsidRPr="0042154C">
        <w:rPr>
          <w:rFonts w:ascii="Times New Roman" w:hAnsi="Times New Roman"/>
          <w:sz w:val="24"/>
        </w:rPr>
        <w:tab/>
        <w:t>Don’t know</w:t>
      </w:r>
    </w:p>
    <w:p w14:paraId="0EEAFEB6" w14:textId="168012BF" w:rsidR="00EF2F5B" w:rsidRPr="0042154C" w:rsidRDefault="001065C7" w:rsidP="00D479C3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090A05" w:rsidRPr="0042154C">
        <w:rPr>
          <w:rFonts w:ascii="Times New Roman" w:hAnsi="Times New Roman"/>
          <w:sz w:val="24"/>
        </w:rPr>
        <w:t>.</w:t>
      </w:r>
      <w:r w:rsidR="00090A05" w:rsidRPr="0042154C">
        <w:rPr>
          <w:rFonts w:ascii="Times New Roman" w:hAnsi="Times New Roman"/>
          <w:sz w:val="24"/>
        </w:rPr>
        <w:tab/>
        <w:t>Refused to answer</w:t>
      </w:r>
    </w:p>
    <w:p w14:paraId="1A9CC0DB" w14:textId="77777777" w:rsidR="00457DF3" w:rsidRPr="0042154C" w:rsidRDefault="00457DF3" w:rsidP="00457DF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31E0A2B" w14:textId="14A14E4A" w:rsidR="000D7F14" w:rsidRPr="00514610" w:rsidRDefault="00514610" w:rsidP="000D7F14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 (</w:t>
      </w:r>
      <w:r w:rsidR="00207868">
        <w:rPr>
          <w:rFonts w:ascii="Times New Roman" w:hAnsi="Times New Roman"/>
          <w:b/>
          <w:bCs/>
          <w:sz w:val="24"/>
        </w:rPr>
        <w:t>names</w:t>
      </w:r>
      <w:r>
        <w:rPr>
          <w:rFonts w:ascii="Times New Roman" w:hAnsi="Times New Roman"/>
          <w:b/>
          <w:bCs/>
          <w:sz w:val="24"/>
        </w:rPr>
        <w:t>=1)</w:t>
      </w:r>
      <w:r w:rsidR="009332BA" w:rsidRPr="0042154C">
        <w:rPr>
          <w:rFonts w:ascii="Times New Roman" w:hAnsi="Times New Roman"/>
          <w:b/>
          <w:bCs/>
          <w:sz w:val="24"/>
        </w:rPr>
        <w:t xml:space="preserve"> </w:t>
      </w:r>
      <w:r w:rsidR="000D7F14" w:rsidRPr="00514610">
        <w:rPr>
          <w:rFonts w:ascii="Times New Roman" w:hAnsi="Times New Roman"/>
          <w:sz w:val="24"/>
        </w:rPr>
        <w:t xml:space="preserve">How often do you see </w:t>
      </w:r>
      <w:r>
        <w:rPr>
          <w:rFonts w:ascii="Times New Roman" w:hAnsi="Times New Roman"/>
          <w:sz w:val="24"/>
        </w:rPr>
        <w:t xml:space="preserve">the following </w:t>
      </w:r>
      <w:r w:rsidR="000D7F14" w:rsidRPr="00514610">
        <w:rPr>
          <w:rFonts w:ascii="Times New Roman" w:hAnsi="Times New Roman"/>
          <w:sz w:val="24"/>
        </w:rPr>
        <w:t>stories on social media</w:t>
      </w:r>
      <w:r>
        <w:rPr>
          <w:rFonts w:ascii="Times New Roman" w:hAnsi="Times New Roman"/>
          <w:sz w:val="24"/>
        </w:rPr>
        <w:t>?</w:t>
      </w:r>
    </w:p>
    <w:p w14:paraId="349E60AB" w14:textId="6278F626" w:rsidR="000D7F14" w:rsidRPr="0042154C" w:rsidRDefault="000D7F14" w:rsidP="009332BA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198" w:type="dxa"/>
        <w:tblLook w:val="04A0" w:firstRow="1" w:lastRow="0" w:firstColumn="1" w:lastColumn="0" w:noHBand="0" w:noVBand="1"/>
      </w:tblPr>
      <w:tblGrid>
        <w:gridCol w:w="3642"/>
        <w:gridCol w:w="1266"/>
        <w:gridCol w:w="856"/>
        <w:gridCol w:w="1469"/>
        <w:gridCol w:w="1043"/>
        <w:gridCol w:w="864"/>
        <w:gridCol w:w="1058"/>
      </w:tblGrid>
      <w:tr w:rsidR="0042154C" w:rsidRPr="0042154C" w14:paraId="49B6F640" w14:textId="77777777" w:rsidTr="00837C36">
        <w:trPr>
          <w:trHeight w:val="300"/>
        </w:trPr>
        <w:tc>
          <w:tcPr>
            <w:tcW w:w="3681" w:type="dxa"/>
          </w:tcPr>
          <w:p w14:paraId="5F0BF7B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8" w:name="_Hlk146617563"/>
          </w:p>
        </w:tc>
        <w:tc>
          <w:tcPr>
            <w:tcW w:w="1276" w:type="dxa"/>
          </w:tcPr>
          <w:p w14:paraId="2D8420A0" w14:textId="04ACFAAD" w:rsidR="000D7F14" w:rsidRPr="0042154C" w:rsidRDefault="00514610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</w:t>
            </w:r>
            <w:r w:rsidR="000D7F14" w:rsidRPr="0042154C">
              <w:rPr>
                <w:rFonts w:ascii="Times New Roman" w:hAnsi="Times New Roman"/>
                <w:sz w:val="24"/>
              </w:rPr>
              <w:t>ery often</w:t>
            </w:r>
          </w:p>
          <w:p w14:paraId="06DD9BC4" w14:textId="036AC1AC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0" w:type="dxa"/>
          </w:tcPr>
          <w:p w14:paraId="56C4FCAB" w14:textId="3F39E759" w:rsidR="000D7F14" w:rsidRPr="0042154C" w:rsidRDefault="00514610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Rather</w:t>
            </w:r>
            <w:r w:rsidR="000D7F14" w:rsidRPr="0042154C">
              <w:rPr>
                <w:rFonts w:ascii="Times New Roman" w:hAnsi="Times New Roman"/>
                <w:sz w:val="24"/>
              </w:rPr>
              <w:t xml:space="preserve"> often</w:t>
            </w:r>
          </w:p>
          <w:p w14:paraId="7EAD6D97" w14:textId="75C0E053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18" w:type="dxa"/>
          </w:tcPr>
          <w:p w14:paraId="1E1C006A" w14:textId="2F794BDA" w:rsidR="000D7F14" w:rsidRPr="0042154C" w:rsidRDefault="00514610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O</w:t>
            </w:r>
            <w:r w:rsidR="000D7F14" w:rsidRPr="0042154C">
              <w:rPr>
                <w:rFonts w:ascii="Times New Roman" w:hAnsi="Times New Roman"/>
                <w:sz w:val="24"/>
              </w:rPr>
              <w:t>ccasionally</w:t>
            </w:r>
          </w:p>
          <w:p w14:paraId="11A1792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47" w:type="dxa"/>
          </w:tcPr>
          <w:p w14:paraId="094ED86A" w14:textId="01875146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371A3D5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66" w:type="dxa"/>
          </w:tcPr>
          <w:p w14:paraId="04AF097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60" w:type="dxa"/>
          </w:tcPr>
          <w:p w14:paraId="4A0C020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793C4FA3" w14:textId="77777777" w:rsidTr="00837C36">
        <w:trPr>
          <w:trHeight w:val="696"/>
        </w:trPr>
        <w:tc>
          <w:tcPr>
            <w:tcW w:w="3681" w:type="dxa"/>
          </w:tcPr>
          <w:p w14:paraId="0B11CD12" w14:textId="024DE674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0D7F14" w:rsidRPr="0042154C">
              <w:rPr>
                <w:rFonts w:ascii="Times New Roman" w:hAnsi="Times New Roman"/>
                <w:sz w:val="24"/>
              </w:rPr>
              <w:t>That are critical of local government or local government officials?</w:t>
            </w:r>
          </w:p>
        </w:tc>
        <w:tc>
          <w:tcPr>
            <w:tcW w:w="1276" w:type="dxa"/>
          </w:tcPr>
          <w:p w14:paraId="44F4DA8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006FF5E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6238C993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3799EA8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26C68E4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2A4D7989" w14:textId="4382499A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7A2217E" w14:textId="77777777" w:rsidTr="00837C36">
        <w:trPr>
          <w:trHeight w:val="700"/>
        </w:trPr>
        <w:tc>
          <w:tcPr>
            <w:tcW w:w="3681" w:type="dxa"/>
          </w:tcPr>
          <w:p w14:paraId="19C81C60" w14:textId="214F65D2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0D7F14" w:rsidRPr="0042154C">
              <w:rPr>
                <w:rFonts w:ascii="Times New Roman" w:hAnsi="Times New Roman"/>
                <w:sz w:val="24"/>
              </w:rPr>
              <w:t>That are critical of the central government or central government officials?</w:t>
            </w:r>
          </w:p>
        </w:tc>
        <w:tc>
          <w:tcPr>
            <w:tcW w:w="1276" w:type="dxa"/>
          </w:tcPr>
          <w:p w14:paraId="2CF5419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57E289A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28C7F4A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1A00B55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2839467C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3851DD43" w14:textId="617FB6AE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DFAF266" w14:textId="77777777" w:rsidTr="00837C36">
        <w:trPr>
          <w:trHeight w:val="700"/>
        </w:trPr>
        <w:tc>
          <w:tcPr>
            <w:tcW w:w="3681" w:type="dxa"/>
          </w:tcPr>
          <w:p w14:paraId="61EBA38E" w14:textId="1F155330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C) </w:t>
            </w:r>
            <w:r w:rsidR="000D7F14" w:rsidRPr="0042154C">
              <w:rPr>
                <w:rFonts w:ascii="Times New Roman" w:hAnsi="Times New Roman"/>
                <w:sz w:val="24"/>
              </w:rPr>
              <w:t>That are positive about local government or local government officials?</w:t>
            </w:r>
          </w:p>
        </w:tc>
        <w:tc>
          <w:tcPr>
            <w:tcW w:w="1276" w:type="dxa"/>
          </w:tcPr>
          <w:p w14:paraId="27EE750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020D2DD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4EA575B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3CA0CB3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7F9FD0A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31142C79" w14:textId="29490886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514610" w:rsidRPr="0042154C" w14:paraId="5335EACA" w14:textId="77777777" w:rsidTr="00837C36">
        <w:trPr>
          <w:trHeight w:val="797"/>
        </w:trPr>
        <w:tc>
          <w:tcPr>
            <w:tcW w:w="3681" w:type="dxa"/>
          </w:tcPr>
          <w:p w14:paraId="4F322818" w14:textId="1507E298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D) </w:t>
            </w:r>
            <w:r w:rsidR="000D7F14" w:rsidRPr="0042154C">
              <w:rPr>
                <w:rFonts w:ascii="Times New Roman" w:hAnsi="Times New Roman"/>
                <w:sz w:val="24"/>
              </w:rPr>
              <w:t>That are positive about the central government or central government officials?</w:t>
            </w:r>
          </w:p>
        </w:tc>
        <w:tc>
          <w:tcPr>
            <w:tcW w:w="1276" w:type="dxa"/>
          </w:tcPr>
          <w:p w14:paraId="5238F01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6D5EA3B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62BBF17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5F2AFC1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0F157EA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46A8C261" w14:textId="5F7100F0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8"/>
    </w:tbl>
    <w:p w14:paraId="3BDF3D54" w14:textId="77777777" w:rsidR="006902DC" w:rsidRPr="0042154C" w:rsidRDefault="006902DC" w:rsidP="00825D5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FCC2890" w14:textId="42E55BA1" w:rsidR="002F7C6E" w:rsidRPr="00163CB8" w:rsidRDefault="009332BA" w:rsidP="002F7C6E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2F7C6E" w:rsidRPr="00163CB8">
        <w:rPr>
          <w:rFonts w:ascii="Times New Roman" w:hAnsi="Times New Roman"/>
          <w:sz w:val="24"/>
        </w:rPr>
        <w:t xml:space="preserve">How often do you see </w:t>
      </w:r>
      <w:r w:rsidR="00163CB8">
        <w:rPr>
          <w:rFonts w:ascii="Times New Roman" w:hAnsi="Times New Roman"/>
          <w:sz w:val="24"/>
        </w:rPr>
        <w:t xml:space="preserve">the following </w:t>
      </w:r>
      <w:r w:rsidR="002F7C6E" w:rsidRPr="00163CB8">
        <w:rPr>
          <w:rFonts w:ascii="Times New Roman" w:hAnsi="Times New Roman"/>
          <w:sz w:val="24"/>
        </w:rPr>
        <w:t>stories on television</w:t>
      </w:r>
      <w:r w:rsidR="00163CB8">
        <w:rPr>
          <w:rFonts w:ascii="Times New Roman" w:hAnsi="Times New Roman"/>
          <w:sz w:val="24"/>
        </w:rPr>
        <w:t>?</w:t>
      </w:r>
    </w:p>
    <w:p w14:paraId="163CFA20" w14:textId="77777777" w:rsidR="002F7C6E" w:rsidRPr="0042154C" w:rsidRDefault="002F7C6E" w:rsidP="002F7C6E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261" w:type="dxa"/>
        <w:tblLook w:val="04A0" w:firstRow="1" w:lastRow="0" w:firstColumn="1" w:lastColumn="0" w:noHBand="0" w:noVBand="1"/>
      </w:tblPr>
      <w:tblGrid>
        <w:gridCol w:w="3088"/>
        <w:gridCol w:w="1160"/>
        <w:gridCol w:w="894"/>
        <w:gridCol w:w="1704"/>
        <w:gridCol w:w="1571"/>
        <w:gridCol w:w="861"/>
        <w:gridCol w:w="983"/>
      </w:tblGrid>
      <w:tr w:rsidR="0042154C" w:rsidRPr="0042154C" w14:paraId="02E4841D" w14:textId="77777777" w:rsidTr="00C00D01">
        <w:trPr>
          <w:trHeight w:val="540"/>
        </w:trPr>
        <w:tc>
          <w:tcPr>
            <w:tcW w:w="3088" w:type="dxa"/>
          </w:tcPr>
          <w:p w14:paraId="24D31063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9" w:name="_Hlk146617713"/>
          </w:p>
        </w:tc>
        <w:tc>
          <w:tcPr>
            <w:tcW w:w="1160" w:type="dxa"/>
          </w:tcPr>
          <w:p w14:paraId="50287DEE" w14:textId="4948E7DD" w:rsidR="002F7C6E" w:rsidRPr="0042154C" w:rsidRDefault="00163CB8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</w:t>
            </w:r>
            <w:r w:rsidR="002F7C6E" w:rsidRPr="0042154C">
              <w:rPr>
                <w:rFonts w:ascii="Times New Roman" w:hAnsi="Times New Roman"/>
                <w:sz w:val="24"/>
              </w:rPr>
              <w:t>ery often</w:t>
            </w:r>
          </w:p>
        </w:tc>
        <w:tc>
          <w:tcPr>
            <w:tcW w:w="894" w:type="dxa"/>
          </w:tcPr>
          <w:p w14:paraId="3C73F6BE" w14:textId="6BA47BC6" w:rsidR="002F7C6E" w:rsidRPr="0042154C" w:rsidRDefault="00163CB8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Rather</w:t>
            </w:r>
            <w:r w:rsidR="002F7C6E" w:rsidRPr="0042154C">
              <w:rPr>
                <w:rFonts w:ascii="Times New Roman" w:hAnsi="Times New Roman"/>
                <w:sz w:val="24"/>
              </w:rPr>
              <w:t xml:space="preserve"> often</w:t>
            </w:r>
          </w:p>
          <w:p w14:paraId="47CDA459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704" w:type="dxa"/>
          </w:tcPr>
          <w:p w14:paraId="3726D58E" w14:textId="51352B4C" w:rsidR="002F7C6E" w:rsidRPr="0042154C" w:rsidRDefault="00163CB8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O</w:t>
            </w:r>
            <w:r w:rsidR="002F7C6E" w:rsidRPr="0042154C">
              <w:rPr>
                <w:rFonts w:ascii="Times New Roman" w:hAnsi="Times New Roman"/>
                <w:sz w:val="24"/>
              </w:rPr>
              <w:t>ccasionally</w:t>
            </w:r>
          </w:p>
        </w:tc>
        <w:tc>
          <w:tcPr>
            <w:tcW w:w="1571" w:type="dxa"/>
          </w:tcPr>
          <w:p w14:paraId="67DB7FA7" w14:textId="390635A5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6ABD060D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61" w:type="dxa"/>
          </w:tcPr>
          <w:p w14:paraId="709E1F80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83" w:type="dxa"/>
          </w:tcPr>
          <w:p w14:paraId="7D2B5839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6BB6F6EC" w14:textId="77777777" w:rsidTr="00C00D01">
        <w:trPr>
          <w:trHeight w:val="939"/>
        </w:trPr>
        <w:tc>
          <w:tcPr>
            <w:tcW w:w="3088" w:type="dxa"/>
          </w:tcPr>
          <w:p w14:paraId="13ACF453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That are critical of local government or local government officials?</w:t>
            </w:r>
          </w:p>
        </w:tc>
        <w:tc>
          <w:tcPr>
            <w:tcW w:w="1160" w:type="dxa"/>
          </w:tcPr>
          <w:p w14:paraId="6D25D8F0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94" w:type="dxa"/>
          </w:tcPr>
          <w:p w14:paraId="6000564A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04" w:type="dxa"/>
          </w:tcPr>
          <w:p w14:paraId="07FB2C54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571" w:type="dxa"/>
          </w:tcPr>
          <w:p w14:paraId="49E04504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1" w:type="dxa"/>
          </w:tcPr>
          <w:p w14:paraId="3BC494A1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83" w:type="dxa"/>
          </w:tcPr>
          <w:p w14:paraId="7F86A6B9" w14:textId="616075EF" w:rsidR="002F7C6E" w:rsidRPr="0042154C" w:rsidRDefault="001065C7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163CB8" w:rsidRPr="0042154C" w14:paraId="3B36F704" w14:textId="77777777" w:rsidTr="00C00D01">
        <w:trPr>
          <w:trHeight w:val="944"/>
        </w:trPr>
        <w:tc>
          <w:tcPr>
            <w:tcW w:w="3088" w:type="dxa"/>
          </w:tcPr>
          <w:p w14:paraId="652BB557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That are critical of the central government or central government officials?</w:t>
            </w:r>
          </w:p>
        </w:tc>
        <w:tc>
          <w:tcPr>
            <w:tcW w:w="1160" w:type="dxa"/>
          </w:tcPr>
          <w:p w14:paraId="58D8C350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94" w:type="dxa"/>
          </w:tcPr>
          <w:p w14:paraId="0EC9C5CF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04" w:type="dxa"/>
          </w:tcPr>
          <w:p w14:paraId="6DB63F55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571" w:type="dxa"/>
          </w:tcPr>
          <w:p w14:paraId="03A8955F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1" w:type="dxa"/>
          </w:tcPr>
          <w:p w14:paraId="757709CB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83" w:type="dxa"/>
          </w:tcPr>
          <w:p w14:paraId="72BF97FF" w14:textId="6F0F78B8" w:rsidR="002F7C6E" w:rsidRPr="0042154C" w:rsidRDefault="001065C7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9"/>
    </w:tbl>
    <w:p w14:paraId="37D73713" w14:textId="77777777" w:rsidR="002F7C6E" w:rsidRPr="0042154C" w:rsidRDefault="002F7C6E" w:rsidP="002F7C6E">
      <w:pPr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</w:p>
    <w:p w14:paraId="3C8AB475" w14:textId="647BF7C6" w:rsidR="000D7F14" w:rsidRPr="00163CB8" w:rsidRDefault="00163CB8" w:rsidP="000D7F14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 xml:space="preserve">(If 22=1) </w:t>
      </w:r>
      <w:r w:rsidR="000D7F14" w:rsidRPr="00163CB8">
        <w:rPr>
          <w:rFonts w:ascii="Times New Roman" w:hAnsi="Times New Roman"/>
          <w:sz w:val="24"/>
        </w:rPr>
        <w:t>How often do you see</w:t>
      </w:r>
      <w:r>
        <w:rPr>
          <w:rFonts w:ascii="Times New Roman" w:hAnsi="Times New Roman"/>
          <w:sz w:val="24"/>
        </w:rPr>
        <w:t xml:space="preserve"> (clickable) </w:t>
      </w:r>
      <w:r w:rsidR="000D7F14" w:rsidRPr="00163CB8">
        <w:rPr>
          <w:rFonts w:ascii="Times New Roman" w:hAnsi="Times New Roman"/>
          <w:sz w:val="24"/>
        </w:rPr>
        <w:t>links on social media to:</w:t>
      </w:r>
    </w:p>
    <w:p w14:paraId="334731F8" w14:textId="77777777" w:rsidR="000D7F14" w:rsidRPr="0042154C" w:rsidRDefault="000D7F14" w:rsidP="000154A6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9514" w:type="dxa"/>
        <w:tblLook w:val="04A0" w:firstRow="1" w:lastRow="0" w:firstColumn="1" w:lastColumn="0" w:noHBand="0" w:noVBand="1"/>
      </w:tblPr>
      <w:tblGrid>
        <w:gridCol w:w="2116"/>
        <w:gridCol w:w="1096"/>
        <w:gridCol w:w="1146"/>
        <w:gridCol w:w="1305"/>
        <w:gridCol w:w="1305"/>
        <w:gridCol w:w="808"/>
        <w:gridCol w:w="781"/>
        <w:gridCol w:w="957"/>
      </w:tblGrid>
      <w:tr w:rsidR="0042154C" w:rsidRPr="0042154C" w14:paraId="565D6043" w14:textId="77777777" w:rsidTr="00837C36">
        <w:trPr>
          <w:trHeight w:val="414"/>
        </w:trPr>
        <w:tc>
          <w:tcPr>
            <w:tcW w:w="2125" w:type="dxa"/>
          </w:tcPr>
          <w:p w14:paraId="4D54CDE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0" w:name="_Hlk146617867"/>
          </w:p>
        </w:tc>
        <w:tc>
          <w:tcPr>
            <w:tcW w:w="1063" w:type="dxa"/>
          </w:tcPr>
          <w:p w14:paraId="01208029" w14:textId="3837AC3C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lmost everyday</w:t>
            </w:r>
          </w:p>
        </w:tc>
        <w:tc>
          <w:tcPr>
            <w:tcW w:w="1152" w:type="dxa"/>
          </w:tcPr>
          <w:p w14:paraId="1FC87203" w14:textId="7DA314DD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bout once a week</w:t>
            </w:r>
          </w:p>
        </w:tc>
        <w:tc>
          <w:tcPr>
            <w:tcW w:w="1314" w:type="dxa"/>
          </w:tcPr>
          <w:p w14:paraId="6423D94C" w14:textId="46FB856D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few times a month</w:t>
            </w:r>
          </w:p>
        </w:tc>
        <w:tc>
          <w:tcPr>
            <w:tcW w:w="1314" w:type="dxa"/>
          </w:tcPr>
          <w:p w14:paraId="0F5F3D63" w14:textId="3A3A6FF4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bout once a month</w:t>
            </w:r>
          </w:p>
        </w:tc>
        <w:tc>
          <w:tcPr>
            <w:tcW w:w="808" w:type="dxa"/>
          </w:tcPr>
          <w:p w14:paraId="29C2283D" w14:textId="6EE5B6CF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</w:tc>
        <w:tc>
          <w:tcPr>
            <w:tcW w:w="781" w:type="dxa"/>
          </w:tcPr>
          <w:p w14:paraId="53C2A913" w14:textId="22D6E955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57" w:type="dxa"/>
          </w:tcPr>
          <w:p w14:paraId="6DDD1AE3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CEB0829" w14:textId="77777777" w:rsidTr="00837C36">
        <w:trPr>
          <w:trHeight w:val="207"/>
        </w:trPr>
        <w:tc>
          <w:tcPr>
            <w:tcW w:w="2125" w:type="dxa"/>
          </w:tcPr>
          <w:p w14:paraId="5742D676" w14:textId="58AA0B17" w:rsidR="000D7F14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0D7F14" w:rsidRPr="0042154C">
              <w:rPr>
                <w:rFonts w:ascii="Times New Roman" w:hAnsi="Times New Roman"/>
                <w:sz w:val="24"/>
              </w:rPr>
              <w:t>news stories</w:t>
            </w:r>
            <w:r w:rsidR="00163CB8">
              <w:rPr>
                <w:rFonts w:ascii="Times New Roman" w:hAnsi="Times New Roman"/>
                <w:sz w:val="24"/>
              </w:rPr>
              <w:t xml:space="preserve"> of state media</w:t>
            </w:r>
            <w:r w:rsidR="000D7F14"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063" w:type="dxa"/>
          </w:tcPr>
          <w:p w14:paraId="3A2A4AD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152" w:type="dxa"/>
          </w:tcPr>
          <w:p w14:paraId="0385785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14" w:type="dxa"/>
          </w:tcPr>
          <w:p w14:paraId="326571F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14" w:type="dxa"/>
          </w:tcPr>
          <w:p w14:paraId="78D2404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08" w:type="dxa"/>
          </w:tcPr>
          <w:p w14:paraId="2C30BCC6" w14:textId="08213C2F" w:rsidR="000D7F14" w:rsidRPr="0042154C" w:rsidRDefault="00BF0518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1" w:type="dxa"/>
          </w:tcPr>
          <w:p w14:paraId="34F920C3" w14:textId="188E7525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7" w:type="dxa"/>
          </w:tcPr>
          <w:p w14:paraId="546AB693" w14:textId="566EC890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163CB8" w:rsidRPr="0042154C" w14:paraId="7D8F43B9" w14:textId="77777777" w:rsidTr="00837C36">
        <w:trPr>
          <w:trHeight w:val="306"/>
        </w:trPr>
        <w:tc>
          <w:tcPr>
            <w:tcW w:w="2125" w:type="dxa"/>
          </w:tcPr>
          <w:p w14:paraId="7FA4CFCD" w14:textId="40B86DD6" w:rsidR="000D7F14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163CB8">
              <w:rPr>
                <w:rFonts w:ascii="Times New Roman" w:hAnsi="Times New Roman"/>
                <w:sz w:val="24"/>
              </w:rPr>
              <w:t>news s</w:t>
            </w:r>
            <w:r w:rsidR="000D7F14" w:rsidRPr="0042154C">
              <w:rPr>
                <w:rFonts w:ascii="Times New Roman" w:hAnsi="Times New Roman"/>
                <w:sz w:val="24"/>
              </w:rPr>
              <w:t>tories from Russian news outlets</w:t>
            </w:r>
            <w:r w:rsidR="00163CB8">
              <w:rPr>
                <w:rFonts w:ascii="Times New Roman" w:hAnsi="Times New Roman"/>
                <w:sz w:val="24"/>
              </w:rPr>
              <w:t>/media</w:t>
            </w:r>
            <w:r w:rsidR="000D7F14"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063" w:type="dxa"/>
          </w:tcPr>
          <w:p w14:paraId="70C4F38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152" w:type="dxa"/>
          </w:tcPr>
          <w:p w14:paraId="4EBFEFF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14" w:type="dxa"/>
          </w:tcPr>
          <w:p w14:paraId="3464BF4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14" w:type="dxa"/>
          </w:tcPr>
          <w:p w14:paraId="180BC32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08" w:type="dxa"/>
          </w:tcPr>
          <w:p w14:paraId="35935BFB" w14:textId="7E0E9470" w:rsidR="000D7F14" w:rsidRPr="0042154C" w:rsidRDefault="00BF0518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1" w:type="dxa"/>
          </w:tcPr>
          <w:p w14:paraId="164A1193" w14:textId="64C6B179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7" w:type="dxa"/>
          </w:tcPr>
          <w:p w14:paraId="3290F18C" w14:textId="28B14C50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0"/>
    </w:tbl>
    <w:p w14:paraId="086C761A" w14:textId="77777777" w:rsidR="00292E73" w:rsidRPr="0042154C" w:rsidRDefault="00292E73" w:rsidP="003D7B65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938C95A" w14:textId="77777777" w:rsidR="00BE06E6" w:rsidRPr="0042154C" w:rsidRDefault="00BE06E6" w:rsidP="00BE06E6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36067F1" w14:textId="5204E9B0" w:rsidR="00BE06E6" w:rsidRPr="0042154C" w:rsidRDefault="00163CB8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How</w:t>
      </w:r>
      <w:r w:rsidR="00BE06E6" w:rsidRPr="0042154C">
        <w:rPr>
          <w:rFonts w:ascii="Times New Roman" w:hAnsi="Times New Roman"/>
          <w:sz w:val="24"/>
        </w:rPr>
        <w:t xml:space="preserve"> would you say the increased use of artificial intelligence computer programs in daily life makes you feel</w:t>
      </w:r>
      <w:r>
        <w:rPr>
          <w:rFonts w:ascii="Times New Roman" w:hAnsi="Times New Roman"/>
          <w:sz w:val="24"/>
        </w:rPr>
        <w:t>?</w:t>
      </w:r>
    </w:p>
    <w:p w14:paraId="67D17D74" w14:textId="77777777" w:rsidR="0071337B" w:rsidRPr="0042154C" w:rsidRDefault="0071337B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re excited than concerned</w:t>
      </w:r>
    </w:p>
    <w:p w14:paraId="6AC6B636" w14:textId="77777777" w:rsidR="0071337B" w:rsidRPr="0042154C" w:rsidRDefault="0071337B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Equally concerned and excited</w:t>
      </w:r>
    </w:p>
    <w:p w14:paraId="6449251C" w14:textId="77777777" w:rsidR="0071337B" w:rsidRDefault="0071337B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re concerned than excited</w:t>
      </w:r>
    </w:p>
    <w:p w14:paraId="289AC023" w14:textId="7E91DF53" w:rsidR="00163CB8" w:rsidRPr="0042154C" w:rsidRDefault="00163CB8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 don’t know what artificial intelligence is (Do not read out)</w:t>
      </w:r>
    </w:p>
    <w:p w14:paraId="652187CC" w14:textId="77777777" w:rsidR="0071337B" w:rsidRPr="0042154C" w:rsidRDefault="0071337B" w:rsidP="0071337B">
      <w:pPr>
        <w:pStyle w:val="ListParagraph"/>
        <w:numPr>
          <w:ilvl w:val="0"/>
          <w:numId w:val="40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n’t know</w:t>
      </w:r>
    </w:p>
    <w:p w14:paraId="52639B23" w14:textId="77777777" w:rsidR="0071337B" w:rsidRPr="0042154C" w:rsidRDefault="0071337B" w:rsidP="0071337B">
      <w:pPr>
        <w:pStyle w:val="ListParagraph"/>
        <w:numPr>
          <w:ilvl w:val="0"/>
          <w:numId w:val="40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3155F78C" w14:textId="77777777" w:rsidR="009C1A48" w:rsidRPr="0042154C" w:rsidRDefault="009C1A48" w:rsidP="009C1A48">
      <w:pPr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</w:p>
    <w:p w14:paraId="28408B71" w14:textId="32100598" w:rsidR="009C1A48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 xml:space="preserve">(If 22=1) </w:t>
      </w:r>
      <w:r w:rsidR="00754B1C">
        <w:rPr>
          <w:rFonts w:ascii="Times New Roman" w:hAnsi="Times New Roman"/>
          <w:sz w:val="24"/>
        </w:rPr>
        <w:t xml:space="preserve">) </w:t>
      </w:r>
      <w:r w:rsidR="00754B1C" w:rsidRPr="00D479C3">
        <w:rPr>
          <w:rFonts w:ascii="Times New Roman" w:hAnsi="Times New Roman"/>
          <w:b/>
          <w:bCs/>
          <w:sz w:val="24"/>
        </w:rPr>
        <w:t>If you had to guess</w:t>
      </w:r>
      <w:r w:rsidR="00754B1C">
        <w:rPr>
          <w:rFonts w:ascii="Times New Roman" w:hAnsi="Times New Roman"/>
          <w:b/>
          <w:bCs/>
          <w:sz w:val="24"/>
        </w:rPr>
        <w:t>, w</w:t>
      </w:r>
      <w:r w:rsidR="00754B1C" w:rsidRPr="0042154C">
        <w:rPr>
          <w:rFonts w:ascii="Times New Roman" w:hAnsi="Times New Roman"/>
          <w:b/>
          <w:bCs/>
          <w:sz w:val="24"/>
        </w:rPr>
        <w:t xml:space="preserve">hat </w:t>
      </w:r>
      <w:r w:rsidR="009C1A48" w:rsidRPr="0042154C">
        <w:rPr>
          <w:rFonts w:ascii="Times New Roman" w:hAnsi="Times New Roman"/>
          <w:b/>
          <w:bCs/>
          <w:sz w:val="24"/>
        </w:rPr>
        <w:t xml:space="preserve">hat percentage of </w:t>
      </w:r>
      <w:r w:rsidR="00C0069D" w:rsidRPr="0042154C">
        <w:rPr>
          <w:rFonts w:ascii="Times New Roman" w:hAnsi="Times New Roman"/>
          <w:b/>
          <w:bCs/>
          <w:sz w:val="24"/>
        </w:rPr>
        <w:t xml:space="preserve">your friends on social </w:t>
      </w:r>
      <w:r w:rsidR="009C1A48" w:rsidRPr="0042154C">
        <w:rPr>
          <w:rFonts w:ascii="Times New Roman" w:hAnsi="Times New Roman"/>
          <w:b/>
          <w:bCs/>
          <w:sz w:val="24"/>
        </w:rPr>
        <w:t xml:space="preserve">media shares your </w:t>
      </w:r>
      <w:r w:rsidR="00C0069D" w:rsidRPr="0042154C">
        <w:rPr>
          <w:rFonts w:ascii="Times New Roman" w:hAnsi="Times New Roman"/>
          <w:b/>
          <w:bCs/>
          <w:sz w:val="24"/>
        </w:rPr>
        <w:t xml:space="preserve">political </w:t>
      </w:r>
      <w:r w:rsidR="009C1A48" w:rsidRPr="0042154C">
        <w:rPr>
          <w:rFonts w:ascii="Times New Roman" w:hAnsi="Times New Roman"/>
          <w:b/>
          <w:bCs/>
          <w:sz w:val="24"/>
        </w:rPr>
        <w:t>opinion</w:t>
      </w:r>
      <w:r>
        <w:rPr>
          <w:rFonts w:ascii="Times New Roman" w:hAnsi="Times New Roman"/>
          <w:b/>
          <w:bCs/>
          <w:sz w:val="24"/>
        </w:rPr>
        <w:t>s</w:t>
      </w:r>
      <w:r w:rsidR="009C1A48" w:rsidRPr="0042154C">
        <w:rPr>
          <w:rFonts w:ascii="Times New Roman" w:hAnsi="Times New Roman"/>
          <w:b/>
          <w:bCs/>
          <w:sz w:val="24"/>
        </w:rPr>
        <w:t>?</w:t>
      </w:r>
    </w:p>
    <w:p w14:paraId="13E5B20A" w14:textId="77777777" w:rsidR="009C1A48" w:rsidRPr="0042154C" w:rsidRDefault="009C1A48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F099044" w14:textId="78532AA3" w:rsidR="009C1A48" w:rsidRPr="000A35E7" w:rsidRDefault="0004297D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0A35E7">
        <w:rPr>
          <w:rFonts w:ascii="Times New Roman" w:hAnsi="Times New Roman"/>
          <w:sz w:val="24"/>
        </w:rPr>
        <w:t xml:space="preserve">1. </w:t>
      </w:r>
      <w:r w:rsidR="000A35E7" w:rsidRPr="000A35E7">
        <w:rPr>
          <w:rFonts w:ascii="Times New Roman" w:hAnsi="Times New Roman"/>
          <w:sz w:val="24"/>
        </w:rPr>
        <w:t xml:space="preserve">___________ </w:t>
      </w:r>
      <w:r w:rsidR="009C1A48" w:rsidRPr="000A35E7">
        <w:rPr>
          <w:rFonts w:ascii="Times New Roman" w:hAnsi="Times New Roman"/>
          <w:sz w:val="24"/>
        </w:rPr>
        <w:t>0-100</w:t>
      </w:r>
      <w:r w:rsidR="000A35E7" w:rsidRPr="000A35E7">
        <w:rPr>
          <w:rFonts w:ascii="Times New Roman" w:hAnsi="Times New Roman"/>
          <w:sz w:val="24"/>
        </w:rPr>
        <w:t xml:space="preserve"> (Write down)</w:t>
      </w:r>
    </w:p>
    <w:p w14:paraId="17F44956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11AE13A1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7AA4808F" w14:textId="77777777" w:rsidR="0004297D" w:rsidRPr="0042154C" w:rsidRDefault="0004297D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F6B0428" w14:textId="77777777" w:rsidR="009665D7" w:rsidRPr="0042154C" w:rsidRDefault="009665D7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131B5AF" w14:textId="173C4A06" w:rsidR="009635AA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 xml:space="preserve">(If 2=1) </w:t>
      </w:r>
      <w:r w:rsidR="009635AA" w:rsidRPr="0042154C">
        <w:rPr>
          <w:rFonts w:ascii="Times New Roman" w:hAnsi="Times New Roman"/>
          <w:b/>
          <w:bCs/>
          <w:sz w:val="24"/>
        </w:rPr>
        <w:t>Have you ever heard of or seen posts on social media from paid online government posters?</w:t>
      </w:r>
    </w:p>
    <w:p w14:paraId="7B13ECB0" w14:textId="77777777" w:rsidR="009635AA" w:rsidRPr="0042154C" w:rsidRDefault="009635AA" w:rsidP="009635AA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66C0E47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 never heard of them</w:t>
      </w:r>
    </w:p>
    <w:p w14:paraId="3A6C9AD3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’ve heard of them, but I haven’t seen any posts from them</w:t>
      </w:r>
    </w:p>
    <w:p w14:paraId="737C731B" w14:textId="63C51C11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 think I’ve seen posts from them</w:t>
      </w:r>
    </w:p>
    <w:p w14:paraId="1BD29B75" w14:textId="45C5734F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689CD6D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1F9AB9F9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42E56CC0" w14:textId="77777777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6E645B40" w14:textId="77777777" w:rsidR="004868E1" w:rsidRPr="0042154C" w:rsidRDefault="004868E1" w:rsidP="004868E1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2166B537" w14:textId="14302D08" w:rsidR="009635AA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0A35E7">
        <w:rPr>
          <w:rFonts w:ascii="Times New Roman" w:hAnsi="Times New Roman"/>
          <w:b/>
          <w:bCs/>
          <w:sz w:val="24"/>
        </w:rPr>
        <w:t>/</w:t>
      </w:r>
      <w:r>
        <w:rPr>
          <w:rFonts w:ascii="Times New Roman" w:hAnsi="Times New Roman"/>
          <w:b/>
          <w:bCs/>
          <w:sz w:val="24"/>
        </w:rPr>
        <w:t>If</w:t>
      </w:r>
      <w:r w:rsidRPr="000A35E7">
        <w:rPr>
          <w:rFonts w:ascii="Times New Roman" w:hAnsi="Times New Roman"/>
          <w:b/>
          <w:bCs/>
          <w:sz w:val="24"/>
        </w:rPr>
        <w:t xml:space="preserve"> 2=1, 32≠ 1, 98, 99/</w:t>
      </w:r>
      <w:r>
        <w:rPr>
          <w:rFonts w:ascii="Times New Roman" w:hAnsi="Times New Roman"/>
          <w:b/>
          <w:bCs/>
          <w:sz w:val="24"/>
        </w:rPr>
        <w:t xml:space="preserve"> </w:t>
      </w:r>
      <w:r w:rsidR="009635AA" w:rsidRPr="0042154C">
        <w:rPr>
          <w:rFonts w:ascii="Times New Roman" w:hAnsi="Times New Roman"/>
          <w:b/>
          <w:bCs/>
          <w:sz w:val="24"/>
        </w:rPr>
        <w:t>Regarding online posts, what percentage of comments would you estimate are posted by users paid by the government to post their views?</w:t>
      </w:r>
    </w:p>
    <w:p w14:paraId="7C42B7EC" w14:textId="77777777" w:rsidR="009635AA" w:rsidRPr="0042154C" w:rsidRDefault="009635AA" w:rsidP="009635AA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DA53580" w14:textId="1E503A58" w:rsidR="000A35E7" w:rsidRPr="000A35E7" w:rsidRDefault="000A35E7" w:rsidP="000A35E7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0A35E7">
        <w:rPr>
          <w:rFonts w:ascii="Times New Roman" w:hAnsi="Times New Roman"/>
          <w:sz w:val="24"/>
        </w:rPr>
        <w:t xml:space="preserve">1. ___________ </w:t>
      </w:r>
      <w:r>
        <w:rPr>
          <w:rFonts w:ascii="Times New Roman" w:hAnsi="Times New Roman"/>
          <w:sz w:val="24"/>
        </w:rPr>
        <w:t>Percentage</w:t>
      </w:r>
      <w:r w:rsidRPr="000A35E7">
        <w:rPr>
          <w:rFonts w:ascii="Times New Roman" w:hAnsi="Times New Roman"/>
          <w:sz w:val="24"/>
        </w:rPr>
        <w:t>(Write down)</w:t>
      </w:r>
    </w:p>
    <w:p w14:paraId="66022539" w14:textId="77777777" w:rsidR="000A35E7" w:rsidRPr="0042154C" w:rsidRDefault="000A35E7" w:rsidP="000A35E7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7B5ADE9C" w14:textId="77777777" w:rsidR="000A35E7" w:rsidRPr="0042154C" w:rsidRDefault="000A35E7" w:rsidP="000A35E7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2C4D0135" w14:textId="77777777" w:rsidR="000A35E7" w:rsidRPr="0042154C" w:rsidRDefault="000A35E7" w:rsidP="009635AA">
      <w:pPr>
        <w:keepNext w:val="0"/>
        <w:keepLines w:val="0"/>
        <w:ind w:left="720" w:firstLine="720"/>
        <w:jc w:val="both"/>
        <w:rPr>
          <w:rFonts w:ascii="Times New Roman" w:hAnsi="Times New Roman"/>
          <w:sz w:val="24"/>
        </w:rPr>
      </w:pPr>
    </w:p>
    <w:p w14:paraId="75807EBF" w14:textId="77777777" w:rsidR="009665D7" w:rsidRPr="0042154C" w:rsidRDefault="009665D7" w:rsidP="0067074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B568B6E" w14:textId="5CAB0924" w:rsidR="009635AA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lastRenderedPageBreak/>
        <w:t xml:space="preserve">(If 2=1) </w:t>
      </w:r>
      <w:r w:rsidR="009635AA" w:rsidRPr="0042154C">
        <w:rPr>
          <w:rFonts w:ascii="Times New Roman" w:hAnsi="Times New Roman"/>
          <w:b/>
          <w:bCs/>
          <w:sz w:val="24"/>
        </w:rPr>
        <w:t xml:space="preserve">Do you ever use a proxy or </w:t>
      </w:r>
      <w:r>
        <w:rPr>
          <w:rFonts w:ascii="Times New Roman" w:hAnsi="Times New Roman"/>
          <w:b/>
          <w:bCs/>
          <w:sz w:val="24"/>
        </w:rPr>
        <w:t>VPN (</w:t>
      </w:r>
      <w:r w:rsidR="009635AA" w:rsidRPr="0042154C">
        <w:rPr>
          <w:rFonts w:ascii="Times New Roman" w:hAnsi="Times New Roman"/>
          <w:b/>
          <w:bCs/>
          <w:sz w:val="24"/>
        </w:rPr>
        <w:t>virtual private network</w:t>
      </w:r>
      <w:r>
        <w:rPr>
          <w:rFonts w:ascii="Times New Roman" w:hAnsi="Times New Roman"/>
          <w:b/>
          <w:bCs/>
          <w:sz w:val="24"/>
        </w:rPr>
        <w:t>)</w:t>
      </w:r>
      <w:r w:rsidR="009635AA" w:rsidRPr="0042154C">
        <w:rPr>
          <w:rFonts w:ascii="Times New Roman" w:hAnsi="Times New Roman"/>
          <w:b/>
          <w:bCs/>
          <w:sz w:val="24"/>
        </w:rPr>
        <w:t xml:space="preserve"> to access blocked websites or other blocked internet services?</w:t>
      </w:r>
    </w:p>
    <w:p w14:paraId="222FE117" w14:textId="77777777" w:rsidR="009635AA" w:rsidRPr="0042154C" w:rsidRDefault="009635AA" w:rsidP="009635AA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21DAF8F0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Yes</w:t>
      </w:r>
    </w:p>
    <w:p w14:paraId="688CD0E6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o</w:t>
      </w:r>
    </w:p>
    <w:p w14:paraId="3C840720" w14:textId="0DDD442D" w:rsidR="00BE06E6" w:rsidRPr="0042154C" w:rsidRDefault="00BE06E6" w:rsidP="0089069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E21BF20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7FAE0EC1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7C8D2718" w14:textId="77777777" w:rsidR="0004297D" w:rsidRPr="0042154C" w:rsidRDefault="0004297D" w:rsidP="0089069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C780C93" w14:textId="19B1650F" w:rsidR="00900F29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(IF 22=1) P</w:t>
      </w:r>
      <w:r w:rsidR="00900F29" w:rsidRPr="0042154C">
        <w:rPr>
          <w:rFonts w:ascii="Times New Roman" w:hAnsi="Times New Roman"/>
          <w:b/>
          <w:bCs/>
          <w:sz w:val="24"/>
        </w:rPr>
        <w:t xml:space="preserve">lease tell me how frequently you've </w:t>
      </w:r>
      <w:r w:rsidR="00943977">
        <w:rPr>
          <w:rFonts w:ascii="Times New Roman" w:hAnsi="Times New Roman"/>
          <w:b/>
          <w:bCs/>
          <w:sz w:val="24"/>
        </w:rPr>
        <w:t>performed</w:t>
      </w:r>
      <w:r w:rsidR="00900F29" w:rsidRPr="0042154C">
        <w:rPr>
          <w:rFonts w:ascii="Times New Roman" w:hAnsi="Times New Roman"/>
          <w:b/>
          <w:bCs/>
          <w:sz w:val="24"/>
        </w:rPr>
        <w:t xml:space="preserve"> the</w:t>
      </w:r>
      <w:r w:rsidR="00943977">
        <w:rPr>
          <w:rFonts w:ascii="Times New Roman" w:hAnsi="Times New Roman"/>
          <w:b/>
          <w:bCs/>
          <w:sz w:val="24"/>
        </w:rPr>
        <w:t xml:space="preserve"> following actions</w:t>
      </w:r>
      <w:r w:rsidR="00900F29" w:rsidRPr="0042154C">
        <w:rPr>
          <w:rFonts w:ascii="Times New Roman" w:hAnsi="Times New Roman"/>
          <w:b/>
          <w:bCs/>
          <w:sz w:val="24"/>
        </w:rPr>
        <w:t xml:space="preserve"> on your most used social media account in the past 6 months</w:t>
      </w:r>
      <w:r w:rsidR="00943977">
        <w:rPr>
          <w:rFonts w:ascii="Times New Roman" w:hAnsi="Times New Roman"/>
          <w:b/>
          <w:bCs/>
          <w:sz w:val="24"/>
        </w:rPr>
        <w:t>?</w:t>
      </w:r>
    </w:p>
    <w:p w14:paraId="12B50E3D" w14:textId="77777777" w:rsidR="000D7F14" w:rsidRPr="0042154C" w:rsidRDefault="000D7F14" w:rsidP="00900F2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9810" w:type="dxa"/>
        <w:tblLook w:val="04A0" w:firstRow="1" w:lastRow="0" w:firstColumn="1" w:lastColumn="0" w:noHBand="0" w:noVBand="1"/>
      </w:tblPr>
      <w:tblGrid>
        <w:gridCol w:w="3703"/>
        <w:gridCol w:w="810"/>
        <w:gridCol w:w="1283"/>
        <w:gridCol w:w="1280"/>
        <w:gridCol w:w="866"/>
        <w:gridCol w:w="839"/>
        <w:gridCol w:w="1029"/>
      </w:tblGrid>
      <w:tr w:rsidR="0042154C" w:rsidRPr="0042154C" w14:paraId="04F81EAC" w14:textId="77777777" w:rsidTr="00D479C3">
        <w:trPr>
          <w:trHeight w:val="275"/>
        </w:trPr>
        <w:tc>
          <w:tcPr>
            <w:tcW w:w="3703" w:type="dxa"/>
          </w:tcPr>
          <w:p w14:paraId="46F0008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1" w:name="_Hlk146618519"/>
          </w:p>
        </w:tc>
        <w:tc>
          <w:tcPr>
            <w:tcW w:w="810" w:type="dxa"/>
          </w:tcPr>
          <w:p w14:paraId="7A126E66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ften</w:t>
            </w:r>
          </w:p>
          <w:p w14:paraId="3394B54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83" w:type="dxa"/>
          </w:tcPr>
          <w:p w14:paraId="48E8A2E5" w14:textId="0BD55941" w:rsidR="000D7F14" w:rsidRPr="0042154C" w:rsidRDefault="00D479C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times</w:t>
            </w:r>
          </w:p>
          <w:p w14:paraId="6705F52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80" w:type="dxa"/>
          </w:tcPr>
          <w:p w14:paraId="54FC69E3" w14:textId="4FF4A01D" w:rsidR="000D7F14" w:rsidRPr="0042154C" w:rsidRDefault="0094397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ery r</w:t>
            </w:r>
            <w:r w:rsidR="00D479C3" w:rsidRPr="0042154C">
              <w:rPr>
                <w:rFonts w:ascii="Times New Roman" w:hAnsi="Times New Roman"/>
                <w:sz w:val="24"/>
              </w:rPr>
              <w:t>arely</w:t>
            </w:r>
          </w:p>
          <w:p w14:paraId="41441EF7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66" w:type="dxa"/>
          </w:tcPr>
          <w:p w14:paraId="4D7BCC0A" w14:textId="60FD48FC" w:rsidR="000D7F14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</w:tc>
        <w:tc>
          <w:tcPr>
            <w:tcW w:w="839" w:type="dxa"/>
          </w:tcPr>
          <w:p w14:paraId="6E38924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29" w:type="dxa"/>
          </w:tcPr>
          <w:p w14:paraId="0B4F86EE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4E4857B8" w14:textId="77777777" w:rsidTr="00D479C3">
        <w:trPr>
          <w:trHeight w:val="823"/>
        </w:trPr>
        <w:tc>
          <w:tcPr>
            <w:tcW w:w="3703" w:type="dxa"/>
          </w:tcPr>
          <w:p w14:paraId="3DBD6787" w14:textId="55A6745D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Hiding or blocking someone’s comments or posts on social media because of his or her political viewpoints?</w:t>
            </w:r>
          </w:p>
        </w:tc>
        <w:tc>
          <w:tcPr>
            <w:tcW w:w="810" w:type="dxa"/>
          </w:tcPr>
          <w:p w14:paraId="263984FB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07AF49FC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6AB5EFE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60C098C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034716E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59452FD1" w14:textId="55858453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0AC5285" w14:textId="77777777" w:rsidTr="00D479C3">
        <w:trPr>
          <w:trHeight w:val="737"/>
        </w:trPr>
        <w:tc>
          <w:tcPr>
            <w:tcW w:w="3703" w:type="dxa"/>
          </w:tcPr>
          <w:p w14:paraId="485A02D0" w14:textId="6DCAE4B5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Unfriending or unfollowing some friends because of political viewpoints?</w:t>
            </w:r>
          </w:p>
        </w:tc>
        <w:tc>
          <w:tcPr>
            <w:tcW w:w="810" w:type="dxa"/>
          </w:tcPr>
          <w:p w14:paraId="402ABEA7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42E0E56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48CCBCD7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71754E9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14822E6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6139C7A1" w14:textId="1D4D2E47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70CA528D" w14:textId="77777777" w:rsidTr="00D479C3">
        <w:trPr>
          <w:trHeight w:val="547"/>
        </w:trPr>
        <w:tc>
          <w:tcPr>
            <w:tcW w:w="3703" w:type="dxa"/>
          </w:tcPr>
          <w:p w14:paraId="26E4DF6B" w14:textId="1BB4D43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Leaving or opting out from an online group for political reasons?</w:t>
            </w:r>
          </w:p>
        </w:tc>
        <w:tc>
          <w:tcPr>
            <w:tcW w:w="810" w:type="dxa"/>
          </w:tcPr>
          <w:p w14:paraId="355BD035" w14:textId="10CE494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1E4F4DE8" w14:textId="54DD024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636C9026" w14:textId="3DAE43F3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56E2FDF6" w14:textId="6171A46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6D304459" w14:textId="5FBD0F8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6FBAEAB0" w14:textId="7309C7D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D479C3" w:rsidRPr="0042154C" w14:paraId="72AA16DD" w14:textId="77777777" w:rsidTr="00D479C3">
        <w:trPr>
          <w:trHeight w:val="732"/>
        </w:trPr>
        <w:tc>
          <w:tcPr>
            <w:tcW w:w="3703" w:type="dxa"/>
          </w:tcPr>
          <w:p w14:paraId="25AEFA4E" w14:textId="033D069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Unsubscribing from public social media pages because of their political viewpoints?</w:t>
            </w:r>
          </w:p>
        </w:tc>
        <w:tc>
          <w:tcPr>
            <w:tcW w:w="810" w:type="dxa"/>
          </w:tcPr>
          <w:p w14:paraId="44C55A74" w14:textId="59458C54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622BDEFE" w14:textId="5C2555F2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4816A1B8" w14:textId="1F5F002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2746FBD1" w14:textId="1A96A15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0A2953D2" w14:textId="1FB7EB5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6E815516" w14:textId="6DCBF13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1"/>
    </w:tbl>
    <w:p w14:paraId="0101475C" w14:textId="7A331783" w:rsidR="00DD2509" w:rsidRPr="0042154C" w:rsidRDefault="00DD2509" w:rsidP="00900F2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4BC04D9" w14:textId="1FB7DCCA" w:rsidR="00900F29" w:rsidRPr="00943977" w:rsidRDefault="00943977" w:rsidP="00943977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>(IF 22=1)</w:t>
      </w:r>
      <w:r w:rsidR="00900F29" w:rsidRPr="0042154C">
        <w:rPr>
          <w:rFonts w:ascii="Times New Roman" w:hAnsi="Times New Roman"/>
          <w:b/>
          <w:bCs/>
          <w:sz w:val="24"/>
        </w:rPr>
        <w:t xml:space="preserve"> </w:t>
      </w:r>
      <w:r>
        <w:rPr>
          <w:rFonts w:ascii="Times New Roman" w:hAnsi="Times New Roman"/>
          <w:b/>
          <w:bCs/>
          <w:sz w:val="24"/>
        </w:rPr>
        <w:t>H</w:t>
      </w:r>
      <w:r w:rsidR="00900F29" w:rsidRPr="0042154C">
        <w:rPr>
          <w:rFonts w:ascii="Times New Roman" w:hAnsi="Times New Roman"/>
          <w:b/>
          <w:bCs/>
          <w:sz w:val="24"/>
        </w:rPr>
        <w:t xml:space="preserve">ow frequently </w:t>
      </w:r>
      <w:r>
        <w:rPr>
          <w:rFonts w:ascii="Times New Roman" w:hAnsi="Times New Roman"/>
          <w:b/>
          <w:bCs/>
          <w:sz w:val="24"/>
        </w:rPr>
        <w:t xml:space="preserve">do </w:t>
      </w:r>
      <w:r w:rsidR="00900F29" w:rsidRPr="0042154C">
        <w:rPr>
          <w:rFonts w:ascii="Times New Roman" w:hAnsi="Times New Roman"/>
          <w:b/>
          <w:bCs/>
          <w:sz w:val="24"/>
        </w:rPr>
        <w:t>you encounter disagreement about the</w:t>
      </w:r>
      <w:r>
        <w:rPr>
          <w:rFonts w:ascii="Times New Roman" w:hAnsi="Times New Roman"/>
          <w:b/>
          <w:bCs/>
          <w:sz w:val="24"/>
        </w:rPr>
        <w:t xml:space="preserve"> following topics</w:t>
      </w:r>
      <w:r w:rsidR="00900F29" w:rsidRPr="0042154C">
        <w:rPr>
          <w:rFonts w:ascii="Times New Roman" w:hAnsi="Times New Roman"/>
          <w:b/>
          <w:bCs/>
          <w:sz w:val="24"/>
        </w:rPr>
        <w:t xml:space="preserve"> on your most used social media</w:t>
      </w:r>
      <w:r>
        <w:rPr>
          <w:rFonts w:ascii="Times New Roman" w:hAnsi="Times New Roman"/>
          <w:b/>
          <w:bCs/>
          <w:sz w:val="24"/>
        </w:rPr>
        <w:t>?</w:t>
      </w:r>
    </w:p>
    <w:p w14:paraId="27BA0B8C" w14:textId="77777777" w:rsidR="00943977" w:rsidRPr="0042154C" w:rsidRDefault="00943977" w:rsidP="00943977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9878" w:type="dxa"/>
        <w:tblLayout w:type="fixed"/>
        <w:tblLook w:val="04A0" w:firstRow="1" w:lastRow="0" w:firstColumn="1" w:lastColumn="0" w:noHBand="0" w:noVBand="1"/>
      </w:tblPr>
      <w:tblGrid>
        <w:gridCol w:w="2883"/>
        <w:gridCol w:w="940"/>
        <w:gridCol w:w="1009"/>
        <w:gridCol w:w="1602"/>
        <w:gridCol w:w="780"/>
        <w:gridCol w:w="1155"/>
        <w:gridCol w:w="1509"/>
      </w:tblGrid>
      <w:tr w:rsidR="0042154C" w:rsidRPr="0042154C" w14:paraId="4DE804DF" w14:textId="77777777" w:rsidTr="00207B10">
        <w:trPr>
          <w:trHeight w:val="193"/>
        </w:trPr>
        <w:tc>
          <w:tcPr>
            <w:tcW w:w="2883" w:type="dxa"/>
          </w:tcPr>
          <w:p w14:paraId="1A6AFB49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2" w:name="_Hlk146618637"/>
          </w:p>
        </w:tc>
        <w:tc>
          <w:tcPr>
            <w:tcW w:w="940" w:type="dxa"/>
          </w:tcPr>
          <w:p w14:paraId="6D8C6772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ften</w:t>
            </w:r>
          </w:p>
          <w:p w14:paraId="7606B2C0" w14:textId="0A9E14B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6E80F5B3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times</w:t>
            </w:r>
          </w:p>
          <w:p w14:paraId="16000422" w14:textId="3E69738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602" w:type="dxa"/>
          </w:tcPr>
          <w:p w14:paraId="23C75B34" w14:textId="597176B2" w:rsidR="00D479C3" w:rsidRPr="0042154C" w:rsidRDefault="00943977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ery r</w:t>
            </w:r>
            <w:r w:rsidR="00D479C3" w:rsidRPr="0042154C">
              <w:rPr>
                <w:rFonts w:ascii="Times New Roman" w:hAnsi="Times New Roman"/>
                <w:sz w:val="24"/>
              </w:rPr>
              <w:t>arely</w:t>
            </w:r>
          </w:p>
          <w:p w14:paraId="5C239E03" w14:textId="645ECC1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80" w:type="dxa"/>
          </w:tcPr>
          <w:p w14:paraId="6DEA2621" w14:textId="3202A81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</w:tc>
        <w:tc>
          <w:tcPr>
            <w:tcW w:w="1155" w:type="dxa"/>
          </w:tcPr>
          <w:p w14:paraId="4AC5BFBE" w14:textId="13879CA6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509" w:type="dxa"/>
          </w:tcPr>
          <w:p w14:paraId="1F59AA53" w14:textId="6456E12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0833C244" w14:textId="77777777" w:rsidTr="00207B10">
        <w:trPr>
          <w:trHeight w:val="213"/>
        </w:trPr>
        <w:tc>
          <w:tcPr>
            <w:tcW w:w="2883" w:type="dxa"/>
          </w:tcPr>
          <w:p w14:paraId="590FCD3B" w14:textId="07166731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Politics?</w:t>
            </w:r>
          </w:p>
        </w:tc>
        <w:tc>
          <w:tcPr>
            <w:tcW w:w="940" w:type="dxa"/>
          </w:tcPr>
          <w:p w14:paraId="4E4131B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009" w:type="dxa"/>
          </w:tcPr>
          <w:p w14:paraId="361C244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02" w:type="dxa"/>
          </w:tcPr>
          <w:p w14:paraId="70A95F0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780" w:type="dxa"/>
          </w:tcPr>
          <w:p w14:paraId="2CAEC30B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5" w:type="dxa"/>
          </w:tcPr>
          <w:p w14:paraId="477D457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09" w:type="dxa"/>
          </w:tcPr>
          <w:p w14:paraId="2BDE3F6B" w14:textId="5A317529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B006130" w14:textId="77777777" w:rsidTr="00207B10">
        <w:trPr>
          <w:trHeight w:val="287"/>
        </w:trPr>
        <w:tc>
          <w:tcPr>
            <w:tcW w:w="2883" w:type="dxa"/>
          </w:tcPr>
          <w:p w14:paraId="44B06EBD" w14:textId="01817AB4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News or current events?</w:t>
            </w:r>
          </w:p>
        </w:tc>
        <w:tc>
          <w:tcPr>
            <w:tcW w:w="940" w:type="dxa"/>
          </w:tcPr>
          <w:p w14:paraId="3F951FC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009" w:type="dxa"/>
          </w:tcPr>
          <w:p w14:paraId="56F1DED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02" w:type="dxa"/>
          </w:tcPr>
          <w:p w14:paraId="17FE3F5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780" w:type="dxa"/>
          </w:tcPr>
          <w:p w14:paraId="0FCFA0CE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5" w:type="dxa"/>
          </w:tcPr>
          <w:p w14:paraId="2B58AFE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09" w:type="dxa"/>
          </w:tcPr>
          <w:p w14:paraId="04617CE0" w14:textId="13BCC08D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D479C3" w:rsidRPr="0042154C" w14:paraId="7E5B3D73" w14:textId="77777777" w:rsidTr="00207B10">
        <w:trPr>
          <w:trHeight w:val="286"/>
        </w:trPr>
        <w:tc>
          <w:tcPr>
            <w:tcW w:w="2883" w:type="dxa"/>
          </w:tcPr>
          <w:p w14:paraId="489D30AD" w14:textId="5F4CEBD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Public or community issues?</w:t>
            </w:r>
          </w:p>
        </w:tc>
        <w:tc>
          <w:tcPr>
            <w:tcW w:w="940" w:type="dxa"/>
          </w:tcPr>
          <w:p w14:paraId="51612634" w14:textId="4DFEA2F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009" w:type="dxa"/>
          </w:tcPr>
          <w:p w14:paraId="17036C10" w14:textId="3CBFDEF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02" w:type="dxa"/>
          </w:tcPr>
          <w:p w14:paraId="79556D1D" w14:textId="27D86FE9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780" w:type="dxa"/>
          </w:tcPr>
          <w:p w14:paraId="5D47E06D" w14:textId="354A058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5" w:type="dxa"/>
          </w:tcPr>
          <w:p w14:paraId="2979AF35" w14:textId="73C1E0C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09" w:type="dxa"/>
          </w:tcPr>
          <w:p w14:paraId="3C435687" w14:textId="6FD84379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2"/>
    </w:tbl>
    <w:p w14:paraId="4164E756" w14:textId="77777777" w:rsidR="00900F29" w:rsidRPr="0042154C" w:rsidRDefault="00900F29" w:rsidP="00900F2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0A38E49" w14:textId="70E37D01" w:rsidR="009A6B5B" w:rsidRPr="0042154C" w:rsidRDefault="0094397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(IF 22=1) </w:t>
      </w:r>
      <w:r w:rsidR="009A6B5B" w:rsidRPr="0042154C">
        <w:rPr>
          <w:rFonts w:ascii="Times New Roman" w:hAnsi="Times New Roman"/>
          <w:b/>
          <w:bCs/>
          <w:sz w:val="24"/>
        </w:rPr>
        <w:t xml:space="preserve">What’s your best guess of how many people you </w:t>
      </w:r>
      <w:r w:rsidR="00E07847" w:rsidRPr="0042154C">
        <w:rPr>
          <w:rFonts w:ascii="Times New Roman" w:hAnsi="Times New Roman"/>
          <w:b/>
          <w:bCs/>
          <w:sz w:val="24"/>
        </w:rPr>
        <w:t xml:space="preserve">regularly </w:t>
      </w:r>
      <w:r w:rsidR="009A6B5B" w:rsidRPr="0042154C">
        <w:rPr>
          <w:rFonts w:ascii="Times New Roman" w:hAnsi="Times New Roman"/>
          <w:b/>
          <w:bCs/>
          <w:sz w:val="24"/>
        </w:rPr>
        <w:t>read political posts from on social media?</w:t>
      </w:r>
    </w:p>
    <w:p w14:paraId="0E1B80F6" w14:textId="77777777" w:rsidR="009A6B5B" w:rsidRPr="0042154C" w:rsidRDefault="009A6B5B" w:rsidP="009A6B5B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BC51C30" w14:textId="0BFB574A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1-2</w:t>
      </w:r>
    </w:p>
    <w:p w14:paraId="5AF1503B" w14:textId="59840FD2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3-5</w:t>
      </w:r>
    </w:p>
    <w:p w14:paraId="403E8929" w14:textId="104A9931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6-8</w:t>
      </w:r>
    </w:p>
    <w:p w14:paraId="51A423A6" w14:textId="071C84A5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8-12</w:t>
      </w:r>
    </w:p>
    <w:p w14:paraId="26B4F4B5" w14:textId="5379040A" w:rsidR="009A6B5B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lastRenderedPageBreak/>
        <w:t>More than 12</w:t>
      </w:r>
    </w:p>
    <w:p w14:paraId="36C1F57B" w14:textId="68B41896" w:rsidR="00943977" w:rsidRPr="0042154C" w:rsidRDefault="00943977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No one’s posts (do not read out)</w:t>
      </w:r>
    </w:p>
    <w:p w14:paraId="649CCC45" w14:textId="63F2B6CB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AB4BB67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62864D3C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715B6814" w14:textId="77777777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B91B213" w14:textId="77777777" w:rsidR="00EB3EBB" w:rsidRPr="0042154C" w:rsidRDefault="00EB3EBB" w:rsidP="00EB3EBB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5064743" w14:textId="576F3D15" w:rsidR="000D7F14" w:rsidRPr="0042154C" w:rsidRDefault="004E3ACA" w:rsidP="00943977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943977">
        <w:rPr>
          <w:rFonts w:ascii="Times New Roman" w:hAnsi="Times New Roman"/>
          <w:b/>
          <w:bCs/>
          <w:sz w:val="24"/>
        </w:rPr>
        <w:t xml:space="preserve">(IF 22=1) </w:t>
      </w:r>
      <w:r w:rsidR="000D7F14" w:rsidRPr="0042154C">
        <w:rPr>
          <w:rFonts w:ascii="Times New Roman" w:hAnsi="Times New Roman"/>
          <w:sz w:val="24"/>
        </w:rPr>
        <w:t>How often do you</w:t>
      </w:r>
      <w:r w:rsidR="00943977">
        <w:rPr>
          <w:rFonts w:ascii="Times New Roman" w:hAnsi="Times New Roman"/>
          <w:sz w:val="24"/>
        </w:rPr>
        <w:t xml:space="preserve"> perform the following actions on social media?</w:t>
      </w:r>
    </w:p>
    <w:p w14:paraId="4DED0357" w14:textId="2C3F498B" w:rsidR="000D7F14" w:rsidRPr="0042154C" w:rsidRDefault="000D7F14" w:rsidP="004E3ACA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2786"/>
        <w:gridCol w:w="738"/>
        <w:gridCol w:w="983"/>
        <w:gridCol w:w="936"/>
        <w:gridCol w:w="1118"/>
        <w:gridCol w:w="713"/>
        <w:gridCol w:w="850"/>
        <w:gridCol w:w="849"/>
        <w:gridCol w:w="1462"/>
      </w:tblGrid>
      <w:tr w:rsidR="0042154C" w:rsidRPr="0042154C" w14:paraId="74D1E29E" w14:textId="77777777" w:rsidTr="00207B10">
        <w:trPr>
          <w:trHeight w:val="234"/>
        </w:trPr>
        <w:tc>
          <w:tcPr>
            <w:tcW w:w="2826" w:type="dxa"/>
          </w:tcPr>
          <w:p w14:paraId="640158F0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3" w:name="_Hlk146618806"/>
          </w:p>
        </w:tc>
        <w:tc>
          <w:tcPr>
            <w:tcW w:w="738" w:type="dxa"/>
          </w:tcPr>
          <w:p w14:paraId="31195CC7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few times a day</w:t>
            </w:r>
          </w:p>
          <w:p w14:paraId="68CFA0F1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2" w:type="dxa"/>
          </w:tcPr>
          <w:p w14:paraId="5FB68592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day</w:t>
            </w:r>
          </w:p>
          <w:p w14:paraId="37B3A679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30AAD9A7" w14:textId="55923BBF" w:rsidR="00837C36" w:rsidRPr="0042154C" w:rsidRDefault="00943977" w:rsidP="00837C36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Several times</w:t>
            </w:r>
            <w:r w:rsidR="00837C36" w:rsidRPr="0042154C">
              <w:rPr>
                <w:rFonts w:ascii="Times New Roman" w:hAnsi="Times New Roman"/>
                <w:sz w:val="24"/>
              </w:rPr>
              <w:t xml:space="preserve"> a week</w:t>
            </w:r>
          </w:p>
          <w:p w14:paraId="424D8514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31" w:type="dxa"/>
          </w:tcPr>
          <w:p w14:paraId="34056B5B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week</w:t>
            </w:r>
          </w:p>
          <w:p w14:paraId="4F14569D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13" w:type="dxa"/>
          </w:tcPr>
          <w:p w14:paraId="4F49A03E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Less often</w:t>
            </w:r>
          </w:p>
          <w:p w14:paraId="16BCC62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3E8A19BC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79CC4190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5A4B997A" w14:textId="3673212B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479" w:type="dxa"/>
          </w:tcPr>
          <w:p w14:paraId="214BD25C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F515C79" w14:textId="77777777" w:rsidTr="00207B10">
        <w:trPr>
          <w:trHeight w:val="258"/>
        </w:trPr>
        <w:tc>
          <w:tcPr>
            <w:tcW w:w="2826" w:type="dxa"/>
          </w:tcPr>
          <w:p w14:paraId="32EFC761" w14:textId="04268B18" w:rsidR="00837C36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837C36" w:rsidRPr="0042154C">
              <w:rPr>
                <w:rFonts w:ascii="Times New Roman" w:hAnsi="Times New Roman"/>
                <w:sz w:val="24"/>
              </w:rPr>
              <w:t>Engage with political posts on social media from the people you see the most political posts from?</w:t>
            </w:r>
          </w:p>
        </w:tc>
        <w:tc>
          <w:tcPr>
            <w:tcW w:w="738" w:type="dxa"/>
          </w:tcPr>
          <w:p w14:paraId="33C0910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7D87B91D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5AD58100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4BC2B364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0727EBD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057481BC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0768EDBB" w14:textId="2BFC3470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9" w:type="dxa"/>
          </w:tcPr>
          <w:p w14:paraId="5F74CFB6" w14:textId="23FF06FF" w:rsidR="00837C36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5D0A493C" w14:textId="77777777" w:rsidTr="00207B10">
        <w:trPr>
          <w:trHeight w:val="347"/>
        </w:trPr>
        <w:tc>
          <w:tcPr>
            <w:tcW w:w="2826" w:type="dxa"/>
          </w:tcPr>
          <w:p w14:paraId="0F556241" w14:textId="1A567C17" w:rsidR="00837C36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837C36" w:rsidRPr="0042154C">
              <w:rPr>
                <w:rFonts w:ascii="Times New Roman" w:hAnsi="Times New Roman"/>
                <w:sz w:val="24"/>
              </w:rPr>
              <w:t>Engage with political posts on social media from groups or organizations?</w:t>
            </w:r>
          </w:p>
        </w:tc>
        <w:tc>
          <w:tcPr>
            <w:tcW w:w="738" w:type="dxa"/>
          </w:tcPr>
          <w:p w14:paraId="59A7185A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7A5E0C2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05047395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16D2DF17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74FB2C89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15C25EDF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32C54588" w14:textId="61A1C2FD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9" w:type="dxa"/>
          </w:tcPr>
          <w:p w14:paraId="55093385" w14:textId="09379377" w:rsidR="00837C36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A7A3DBD" w14:textId="77777777" w:rsidTr="00207B10">
        <w:trPr>
          <w:trHeight w:val="347"/>
        </w:trPr>
        <w:tc>
          <w:tcPr>
            <w:tcW w:w="2826" w:type="dxa"/>
          </w:tcPr>
          <w:p w14:paraId="1BFF40C5" w14:textId="565200B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Post about politics on social media?</w:t>
            </w:r>
          </w:p>
        </w:tc>
        <w:tc>
          <w:tcPr>
            <w:tcW w:w="738" w:type="dxa"/>
          </w:tcPr>
          <w:p w14:paraId="2A648A21" w14:textId="216302D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6E13CF2E" w14:textId="6E71269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09000496" w14:textId="05E2F81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60BC9F1E" w14:textId="6F54D79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0B866B84" w14:textId="24DF5CA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0AC09C4D" w14:textId="27F321C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3F313DAE" w14:textId="28EC3F3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5F1818BF" w14:textId="0A42EFF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tr w:rsidR="0042154C" w:rsidRPr="0042154C" w14:paraId="2A92910C" w14:textId="77777777" w:rsidTr="00207B10">
        <w:trPr>
          <w:trHeight w:val="347"/>
        </w:trPr>
        <w:tc>
          <w:tcPr>
            <w:tcW w:w="2826" w:type="dxa"/>
          </w:tcPr>
          <w:p w14:paraId="10BA16AF" w14:textId="4AEA39E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Post political comments or news that is critical of the state?</w:t>
            </w:r>
          </w:p>
        </w:tc>
        <w:tc>
          <w:tcPr>
            <w:tcW w:w="738" w:type="dxa"/>
          </w:tcPr>
          <w:p w14:paraId="4E04ED5F" w14:textId="3562B8D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2E133F63" w14:textId="2759CDC6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337385B1" w14:textId="3B37EB3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71DCB123" w14:textId="6B475EF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6991FEA7" w14:textId="2C14111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1474D18C" w14:textId="18E0588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3A8483C0" w14:textId="44FD74C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08BF364B" w14:textId="4A76F002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tr w:rsidR="0042154C" w:rsidRPr="0042154C" w14:paraId="2F6766B2" w14:textId="77777777" w:rsidTr="00207B10">
        <w:trPr>
          <w:trHeight w:val="347"/>
        </w:trPr>
        <w:tc>
          <w:tcPr>
            <w:tcW w:w="2826" w:type="dxa"/>
          </w:tcPr>
          <w:p w14:paraId="56309223" w14:textId="18F28483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Post political comments or news that is supportive of the state?</w:t>
            </w:r>
          </w:p>
        </w:tc>
        <w:tc>
          <w:tcPr>
            <w:tcW w:w="738" w:type="dxa"/>
          </w:tcPr>
          <w:p w14:paraId="20633164" w14:textId="71B0FD3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186A99A7" w14:textId="2DEF46C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4C956AB8" w14:textId="4F7C113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1B2BE086" w14:textId="65AE718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48B5D374" w14:textId="704556F9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348AD444" w14:textId="2F268AF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7D5139AF" w14:textId="4FE2492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301EF9F1" w14:textId="371D417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tr w:rsidR="00943977" w:rsidRPr="0042154C" w14:paraId="0D59E85E" w14:textId="77777777" w:rsidTr="00207B10">
        <w:trPr>
          <w:trHeight w:val="346"/>
        </w:trPr>
        <w:tc>
          <w:tcPr>
            <w:tcW w:w="2826" w:type="dxa"/>
          </w:tcPr>
          <w:p w14:paraId="6EA86D6B" w14:textId="1AA27A7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Talk to friends and family offline about the political information you see on social media?</w:t>
            </w:r>
          </w:p>
        </w:tc>
        <w:tc>
          <w:tcPr>
            <w:tcW w:w="738" w:type="dxa"/>
          </w:tcPr>
          <w:p w14:paraId="4E7A8DEB" w14:textId="74AEE16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4EA34783" w14:textId="740A0FE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68FB4FF1" w14:textId="4111B2F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0C36CB36" w14:textId="5F0B8CA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33C419FC" w14:textId="592034E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49725CD0" w14:textId="439AE912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2D1E975B" w14:textId="7866874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09A15581" w14:textId="10612024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bookmarkEnd w:id="13"/>
    </w:tbl>
    <w:p w14:paraId="192C1E73" w14:textId="77777777" w:rsidR="002131C9" w:rsidRPr="0042154C" w:rsidRDefault="002131C9" w:rsidP="00B8609E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58B20587" w14:textId="52A0B0ED" w:rsidR="00693903" w:rsidRPr="0042154C" w:rsidRDefault="000831AE" w:rsidP="00693903">
      <w:pPr>
        <w:pStyle w:val="ListParagraph"/>
        <w:keepNext w:val="0"/>
        <w:keepLines w:val="0"/>
        <w:numPr>
          <w:ilvl w:val="0"/>
          <w:numId w:val="2"/>
        </w:numPr>
        <w:tabs>
          <w:tab w:val="left" w:pos="1170"/>
        </w:tabs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sz w:val="24"/>
        </w:rPr>
        <w:t xml:space="preserve"> </w:t>
      </w:r>
      <w:r w:rsidRPr="0042154C">
        <w:rPr>
          <w:rFonts w:ascii="Times New Roman" w:hAnsi="Times New Roman"/>
          <w:b/>
          <w:bCs/>
          <w:sz w:val="24"/>
        </w:rPr>
        <w:t>I'll read out a list of countries. For each, please tell me how your opinion of them changed after the conflict in Ukraine began using the following options:</w:t>
      </w:r>
    </w:p>
    <w:p w14:paraId="408AE38F" w14:textId="77777777" w:rsidR="00693903" w:rsidRPr="0042154C" w:rsidRDefault="00693903" w:rsidP="00693903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p w14:paraId="23D3CB0A" w14:textId="61F02B56" w:rsidR="00837C36" w:rsidRPr="0042154C" w:rsidRDefault="00AC0FB6" w:rsidP="00837C36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Y</w:t>
      </w:r>
      <w:r w:rsidR="00837C36" w:rsidRPr="0042154C">
        <w:rPr>
          <w:rFonts w:ascii="Times New Roman" w:hAnsi="Times New Roman"/>
          <w:sz w:val="24"/>
        </w:rPr>
        <w:t>our opinion of:</w:t>
      </w:r>
    </w:p>
    <w:p w14:paraId="2D0C5AC0" w14:textId="77777777" w:rsidR="00837C36" w:rsidRPr="0042154C" w:rsidRDefault="00837C36" w:rsidP="000831AE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1328" w:type="dxa"/>
        <w:jc w:val="center"/>
        <w:tblLook w:val="04A0" w:firstRow="1" w:lastRow="0" w:firstColumn="1" w:lastColumn="0" w:noHBand="0" w:noVBand="1"/>
      </w:tblPr>
      <w:tblGrid>
        <w:gridCol w:w="2180"/>
        <w:gridCol w:w="1456"/>
        <w:gridCol w:w="1230"/>
        <w:gridCol w:w="1309"/>
        <w:gridCol w:w="1363"/>
        <w:gridCol w:w="1456"/>
        <w:gridCol w:w="782"/>
        <w:gridCol w:w="1552"/>
      </w:tblGrid>
      <w:tr w:rsidR="0042154C" w:rsidRPr="0042154C" w14:paraId="136DD953" w14:textId="77777777" w:rsidTr="00207B10">
        <w:trPr>
          <w:trHeight w:val="377"/>
          <w:jc w:val="center"/>
        </w:trPr>
        <w:tc>
          <w:tcPr>
            <w:tcW w:w="2180" w:type="dxa"/>
          </w:tcPr>
          <w:p w14:paraId="52F4F5B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4" w:name="_Hlk146618954"/>
          </w:p>
        </w:tc>
        <w:tc>
          <w:tcPr>
            <w:tcW w:w="1456" w:type="dxa"/>
          </w:tcPr>
          <w:p w14:paraId="50474203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ignificantly more favorable</w:t>
            </w:r>
          </w:p>
          <w:p w14:paraId="5488CD1A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30" w:type="dxa"/>
          </w:tcPr>
          <w:p w14:paraId="3B278B9B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more favorable</w:t>
            </w:r>
          </w:p>
          <w:p w14:paraId="4256CB81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09" w:type="dxa"/>
          </w:tcPr>
          <w:p w14:paraId="7D15BCDD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Unchanged</w:t>
            </w:r>
          </w:p>
          <w:p w14:paraId="5CE47639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63" w:type="dxa"/>
          </w:tcPr>
          <w:p w14:paraId="77FC5E91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more unfavorable</w:t>
            </w:r>
          </w:p>
          <w:p w14:paraId="461505D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56" w:type="dxa"/>
          </w:tcPr>
          <w:p w14:paraId="028C9C99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ignificantly more unfavorable</w:t>
            </w:r>
          </w:p>
          <w:p w14:paraId="47F32BA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82" w:type="dxa"/>
          </w:tcPr>
          <w:p w14:paraId="42012EF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552" w:type="dxa"/>
          </w:tcPr>
          <w:p w14:paraId="4274BC6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0ABCFA79" w14:textId="77777777" w:rsidTr="00207B10">
        <w:trPr>
          <w:trHeight w:val="416"/>
          <w:jc w:val="center"/>
        </w:trPr>
        <w:tc>
          <w:tcPr>
            <w:tcW w:w="2180" w:type="dxa"/>
          </w:tcPr>
          <w:p w14:paraId="78370750" w14:textId="7743921C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China </w:t>
            </w:r>
            <w:r w:rsidR="00AC0FB6">
              <w:rPr>
                <w:rFonts w:ascii="Times New Roman" w:hAnsi="Times New Roman"/>
                <w:sz w:val="24"/>
              </w:rPr>
              <w:t xml:space="preserve">has </w:t>
            </w:r>
            <w:r w:rsidR="00943977">
              <w:rPr>
                <w:rFonts w:ascii="Times New Roman" w:hAnsi="Times New Roman"/>
                <w:sz w:val="24"/>
              </w:rPr>
              <w:t>become</w:t>
            </w:r>
          </w:p>
        </w:tc>
        <w:tc>
          <w:tcPr>
            <w:tcW w:w="1456" w:type="dxa"/>
          </w:tcPr>
          <w:p w14:paraId="722070C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6194B301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20A4064E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4F92A91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456" w:type="dxa"/>
          </w:tcPr>
          <w:p w14:paraId="486EA204" w14:textId="558FA981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561A03B9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52" w:type="dxa"/>
          </w:tcPr>
          <w:p w14:paraId="3F0DAD45" w14:textId="41854E89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172F02A" w14:textId="77777777" w:rsidTr="00207B10">
        <w:trPr>
          <w:trHeight w:val="558"/>
          <w:jc w:val="center"/>
        </w:trPr>
        <w:tc>
          <w:tcPr>
            <w:tcW w:w="2180" w:type="dxa"/>
          </w:tcPr>
          <w:p w14:paraId="0EE1B599" w14:textId="6FA34770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 xml:space="preserve">B) Russia </w:t>
            </w:r>
            <w:r w:rsidR="00AC0FB6">
              <w:rPr>
                <w:rFonts w:ascii="Times New Roman" w:hAnsi="Times New Roman"/>
                <w:sz w:val="24"/>
              </w:rPr>
              <w:t xml:space="preserve">has </w:t>
            </w:r>
            <w:r w:rsidR="00943977">
              <w:rPr>
                <w:rFonts w:ascii="Times New Roman" w:hAnsi="Times New Roman"/>
                <w:sz w:val="24"/>
              </w:rPr>
              <w:t>become</w:t>
            </w:r>
          </w:p>
        </w:tc>
        <w:tc>
          <w:tcPr>
            <w:tcW w:w="1456" w:type="dxa"/>
          </w:tcPr>
          <w:p w14:paraId="0400668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1E6B235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0F386F18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030AAA1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456" w:type="dxa"/>
          </w:tcPr>
          <w:p w14:paraId="4B2AE015" w14:textId="03669E32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1E30EBF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52" w:type="dxa"/>
          </w:tcPr>
          <w:p w14:paraId="55D9D952" w14:textId="16B9ABDA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837C36" w:rsidRPr="0042154C" w14:paraId="1ACE8E56" w14:textId="77777777" w:rsidTr="00207B10">
        <w:trPr>
          <w:trHeight w:val="558"/>
          <w:jc w:val="center"/>
        </w:trPr>
        <w:tc>
          <w:tcPr>
            <w:tcW w:w="2180" w:type="dxa"/>
          </w:tcPr>
          <w:p w14:paraId="517438C6" w14:textId="254DF883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C) </w:t>
            </w:r>
            <w:r w:rsidR="00943977">
              <w:rPr>
                <w:rFonts w:ascii="Times New Roman" w:hAnsi="Times New Roman"/>
                <w:sz w:val="24"/>
              </w:rPr>
              <w:t>t</w:t>
            </w:r>
            <w:r w:rsidRPr="0042154C">
              <w:rPr>
                <w:rFonts w:ascii="Times New Roman" w:hAnsi="Times New Roman"/>
                <w:sz w:val="24"/>
              </w:rPr>
              <w:t xml:space="preserve">he United States </w:t>
            </w:r>
            <w:r w:rsidR="00AC0FB6">
              <w:rPr>
                <w:rFonts w:ascii="Times New Roman" w:hAnsi="Times New Roman"/>
                <w:sz w:val="24"/>
              </w:rPr>
              <w:t xml:space="preserve">has </w:t>
            </w:r>
            <w:r w:rsidR="00943977">
              <w:rPr>
                <w:rFonts w:ascii="Times New Roman" w:hAnsi="Times New Roman"/>
                <w:sz w:val="24"/>
              </w:rPr>
              <w:t>become</w:t>
            </w:r>
          </w:p>
        </w:tc>
        <w:tc>
          <w:tcPr>
            <w:tcW w:w="1456" w:type="dxa"/>
          </w:tcPr>
          <w:p w14:paraId="72B2E2A3" w14:textId="423851E5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53AD77D5" w14:textId="05AA9A82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40DB0085" w14:textId="7CF6184F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2CAFB580" w14:textId="03816869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456" w:type="dxa"/>
          </w:tcPr>
          <w:p w14:paraId="6BD2B867" w14:textId="12CF9FF6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2DB961E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52" w:type="dxa"/>
          </w:tcPr>
          <w:p w14:paraId="3BED547A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</w:tr>
      <w:bookmarkEnd w:id="14"/>
    </w:tbl>
    <w:p w14:paraId="2272CDF7" w14:textId="77777777" w:rsidR="00837C36" w:rsidRPr="0042154C" w:rsidRDefault="00837C36" w:rsidP="000831AE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p w14:paraId="24863528" w14:textId="0EF168A0" w:rsidR="001D4E33" w:rsidRPr="00E642AB" w:rsidRDefault="000831AE" w:rsidP="001D4E33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E642AB">
        <w:rPr>
          <w:rFonts w:ascii="Times New Roman" w:hAnsi="Times New Roman"/>
          <w:sz w:val="24"/>
        </w:rPr>
        <w:t xml:space="preserve"> </w:t>
      </w:r>
      <w:bookmarkStart w:id="15" w:name="_Hlk146619063"/>
      <w:r w:rsidRPr="00E642AB">
        <w:rPr>
          <w:rFonts w:ascii="Times New Roman" w:hAnsi="Times New Roman"/>
          <w:sz w:val="24"/>
        </w:rPr>
        <w:t>I'll read out a series of statements about the conflict in Ukraine.</w:t>
      </w:r>
      <w:r w:rsidR="00E642AB" w:rsidRPr="00E642AB">
        <w:rPr>
          <w:rFonts w:ascii="Times New Roman" w:hAnsi="Times New Roman"/>
          <w:sz w:val="24"/>
        </w:rPr>
        <w:t xml:space="preserve"> P</w:t>
      </w:r>
      <w:r w:rsidRPr="00E642AB">
        <w:rPr>
          <w:rFonts w:ascii="Times New Roman" w:hAnsi="Times New Roman"/>
          <w:sz w:val="24"/>
        </w:rPr>
        <w:t xml:space="preserve">lease tell me how strongly you agree or disagree </w:t>
      </w:r>
      <w:r w:rsidR="00E642AB" w:rsidRPr="00E642AB">
        <w:rPr>
          <w:rFonts w:ascii="Times New Roman" w:hAnsi="Times New Roman"/>
          <w:sz w:val="24"/>
        </w:rPr>
        <w:t>with each of them</w:t>
      </w:r>
      <w:bookmarkEnd w:id="15"/>
      <w:r w:rsidR="00E642AB" w:rsidRPr="00E642AB">
        <w:rPr>
          <w:rFonts w:ascii="Times New Roman" w:hAnsi="Times New Roman"/>
          <w:sz w:val="24"/>
        </w:rPr>
        <w:t>.</w:t>
      </w:r>
    </w:p>
    <w:p w14:paraId="767486BE" w14:textId="4E2C1EF3" w:rsidR="00E642AB" w:rsidRPr="00E642AB" w:rsidRDefault="00E642AB" w:rsidP="00E642AB">
      <w:pPr>
        <w:keepNext w:val="0"/>
        <w:keepLines w:val="0"/>
        <w:jc w:val="both"/>
        <w:rPr>
          <w:rFonts w:ascii="Times New Roman" w:hAnsi="Times New Roman"/>
          <w:sz w:val="24"/>
        </w:rPr>
      </w:pPr>
      <w:r w:rsidRPr="00E642AB">
        <w:rPr>
          <w:rFonts w:ascii="Times New Roman" w:hAnsi="Times New Roman"/>
          <w:sz w:val="24"/>
        </w:rPr>
        <w:t xml:space="preserve"> (If asked, the West should be explained as NATO countries, European Union (do not read out)). </w:t>
      </w:r>
    </w:p>
    <w:p w14:paraId="72163EA9" w14:textId="5A6EC1EB" w:rsidR="00837C36" w:rsidRPr="0042154C" w:rsidRDefault="00837C36" w:rsidP="000831AE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141" w:type="dxa"/>
        <w:tblLook w:val="04A0" w:firstRow="1" w:lastRow="0" w:firstColumn="1" w:lastColumn="0" w:noHBand="0" w:noVBand="1"/>
      </w:tblPr>
      <w:tblGrid>
        <w:gridCol w:w="1892"/>
        <w:gridCol w:w="1214"/>
        <w:gridCol w:w="1369"/>
        <w:gridCol w:w="1195"/>
        <w:gridCol w:w="1334"/>
        <w:gridCol w:w="1131"/>
        <w:gridCol w:w="931"/>
        <w:gridCol w:w="1075"/>
      </w:tblGrid>
      <w:tr w:rsidR="0042154C" w:rsidRPr="0042154C" w14:paraId="33B2A3BE" w14:textId="77777777" w:rsidTr="00FD7B1C">
        <w:trPr>
          <w:trHeight w:val="1012"/>
        </w:trPr>
        <w:tc>
          <w:tcPr>
            <w:tcW w:w="1892" w:type="dxa"/>
          </w:tcPr>
          <w:p w14:paraId="64C2856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14" w:type="dxa"/>
          </w:tcPr>
          <w:p w14:paraId="15856D68" w14:textId="154CD251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trongly agree</w:t>
            </w:r>
          </w:p>
          <w:p w14:paraId="3AC2FB3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69" w:type="dxa"/>
          </w:tcPr>
          <w:p w14:paraId="652C0495" w14:textId="7229A3F2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agree</w:t>
            </w:r>
          </w:p>
          <w:p w14:paraId="64B8AA48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95" w:type="dxa"/>
          </w:tcPr>
          <w:p w14:paraId="1B698A6A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ither disagree nor agree</w:t>
            </w:r>
          </w:p>
          <w:p w14:paraId="3AEFBA7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34" w:type="dxa"/>
          </w:tcPr>
          <w:p w14:paraId="19D0EBF4" w14:textId="21EBD543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omewhat </w:t>
            </w:r>
            <w:r w:rsidR="00E642AB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7EF8B41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31" w:type="dxa"/>
          </w:tcPr>
          <w:p w14:paraId="26230A37" w14:textId="19094614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trongly </w:t>
            </w:r>
            <w:r w:rsidR="00E642AB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294BAAB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31" w:type="dxa"/>
          </w:tcPr>
          <w:p w14:paraId="56DFD91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75" w:type="dxa"/>
          </w:tcPr>
          <w:p w14:paraId="6497EED7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E642AB" w:rsidRPr="0042154C" w14:paraId="3B6E8EE4" w14:textId="77777777" w:rsidTr="00FD7B1C">
        <w:trPr>
          <w:trHeight w:val="1026"/>
        </w:trPr>
        <w:tc>
          <w:tcPr>
            <w:tcW w:w="1892" w:type="dxa"/>
          </w:tcPr>
          <w:p w14:paraId="6DB1614E" w14:textId="67F990ED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B</w:t>
            </w:r>
            <w:r w:rsidRPr="0042154C">
              <w:rPr>
                <w:rFonts w:ascii="Times New Roman" w:hAnsi="Times New Roman"/>
                <w:sz w:val="24"/>
              </w:rPr>
              <w:t>) I pay close attention to the conflict in Ukraine.</w:t>
            </w:r>
          </w:p>
        </w:tc>
        <w:tc>
          <w:tcPr>
            <w:tcW w:w="1214" w:type="dxa"/>
          </w:tcPr>
          <w:p w14:paraId="48EEDB1B" w14:textId="32F83C60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0E5878B2" w14:textId="7830EBDD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731B0EFD" w14:textId="07D577F2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701B074E" w14:textId="23673FBB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57F41DDE" w14:textId="4B04A0FB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4B2AA218" w14:textId="0BA091EE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3D994165" w14:textId="2A0B1BA6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3FFB929" w14:textId="77777777" w:rsidTr="00FD7B1C">
        <w:trPr>
          <w:trHeight w:val="1026"/>
        </w:trPr>
        <w:tc>
          <w:tcPr>
            <w:tcW w:w="1892" w:type="dxa"/>
          </w:tcPr>
          <w:p w14:paraId="6740909B" w14:textId="4365EE8A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C</w:t>
            </w:r>
            <w:r w:rsidR="00837C36" w:rsidRPr="0042154C">
              <w:rPr>
                <w:rFonts w:ascii="Times New Roman" w:hAnsi="Times New Roman"/>
                <w:sz w:val="24"/>
              </w:rPr>
              <w:t xml:space="preserve">) </w:t>
            </w:r>
            <w:r w:rsidRPr="0042154C">
              <w:rPr>
                <w:rFonts w:ascii="Times New Roman" w:hAnsi="Times New Roman"/>
                <w:sz w:val="24"/>
              </w:rPr>
              <w:t>Russia is responsible for the conflict Ukraine.</w:t>
            </w:r>
          </w:p>
        </w:tc>
        <w:tc>
          <w:tcPr>
            <w:tcW w:w="1214" w:type="dxa"/>
          </w:tcPr>
          <w:p w14:paraId="32F8695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7EED2E8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6C1FC72A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1A287E7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1E89280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0ED0506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68A884E8" w14:textId="130426A4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0961973" w14:textId="77777777" w:rsidTr="00FD7B1C">
        <w:trPr>
          <w:trHeight w:val="1012"/>
        </w:trPr>
        <w:tc>
          <w:tcPr>
            <w:tcW w:w="1892" w:type="dxa"/>
          </w:tcPr>
          <w:p w14:paraId="246F1D8F" w14:textId="13650921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D</w:t>
            </w:r>
            <w:r w:rsidR="00837C36" w:rsidRPr="0042154C">
              <w:rPr>
                <w:rFonts w:ascii="Times New Roman" w:hAnsi="Times New Roman"/>
                <w:sz w:val="24"/>
              </w:rPr>
              <w:t xml:space="preserve">) </w:t>
            </w:r>
            <w:r>
              <w:rPr>
                <w:rFonts w:ascii="Times New Roman" w:hAnsi="Times New Roman"/>
                <w:sz w:val="24"/>
              </w:rPr>
              <w:t>Ukraine</w:t>
            </w:r>
            <w:r w:rsidRPr="0042154C">
              <w:rPr>
                <w:rFonts w:ascii="Times New Roman" w:hAnsi="Times New Roman"/>
                <w:sz w:val="24"/>
              </w:rPr>
              <w:t xml:space="preserve"> is responsible for the conflict Ukraine.</w:t>
            </w:r>
          </w:p>
        </w:tc>
        <w:tc>
          <w:tcPr>
            <w:tcW w:w="1214" w:type="dxa"/>
          </w:tcPr>
          <w:p w14:paraId="55CDAB4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4E2F87D9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107B624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687529F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71D78DBE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7565A7E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57E67EAA" w14:textId="7DB746F0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837C36" w:rsidRPr="0042154C" w14:paraId="74DD3AB5" w14:textId="77777777" w:rsidTr="00FD7B1C">
        <w:trPr>
          <w:trHeight w:val="1262"/>
        </w:trPr>
        <w:tc>
          <w:tcPr>
            <w:tcW w:w="1892" w:type="dxa"/>
          </w:tcPr>
          <w:p w14:paraId="0186CF2A" w14:textId="1A490E86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E</w:t>
            </w:r>
            <w:r w:rsidR="00837C36" w:rsidRPr="0042154C">
              <w:rPr>
                <w:rFonts w:ascii="Times New Roman" w:hAnsi="Times New Roman"/>
                <w:sz w:val="24"/>
              </w:rPr>
              <w:t>) The US and the West are responsible for the conflict in Ukraine.</w:t>
            </w:r>
          </w:p>
        </w:tc>
        <w:tc>
          <w:tcPr>
            <w:tcW w:w="1214" w:type="dxa"/>
          </w:tcPr>
          <w:p w14:paraId="2BC62E23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6CE4D12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2139963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394546C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31B9F97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46A53A81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4BC237A3" w14:textId="760283A8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</w:tbl>
    <w:p w14:paraId="25DE9893" w14:textId="37981E21" w:rsidR="005B5C5A" w:rsidRDefault="005B5C5A" w:rsidP="005B5C5A">
      <w:pPr>
        <w:pStyle w:val="ListParagraph"/>
        <w:keepNext w:val="0"/>
        <w:keepLines w:val="0"/>
        <w:rPr>
          <w:rFonts w:ascii="Times New Roman" w:hAnsi="Times New Roman"/>
          <w:color w:val="222222"/>
          <w:sz w:val="24"/>
          <w:shd w:val="clear" w:color="auto" w:fill="FFFFFF"/>
        </w:rPr>
      </w:pPr>
      <w:r w:rsidRPr="005B5C5A">
        <w:rPr>
          <w:rFonts w:ascii="Times New Roman" w:hAnsi="Times New Roman"/>
          <w:color w:val="222222"/>
          <w:sz w:val="24"/>
        </w:rPr>
        <w:br/>
      </w:r>
    </w:p>
    <w:p w14:paraId="58CAB14A" w14:textId="5289E61F" w:rsidR="00E642AB" w:rsidRPr="005B5C5A" w:rsidRDefault="005B5C5A" w:rsidP="005B5C5A">
      <w:pPr>
        <w:pStyle w:val="ListParagraph"/>
        <w:keepNext w:val="0"/>
        <w:keepLines w:val="0"/>
        <w:jc w:val="center"/>
        <w:rPr>
          <w:rFonts w:ascii="Times New Roman" w:hAnsi="Times New Roman"/>
          <w:sz w:val="24"/>
        </w:rPr>
      </w:pPr>
      <w:r w:rsidRPr="005B5C5A">
        <w:rPr>
          <w:rFonts w:ascii="Times New Roman" w:hAnsi="Times New Roman"/>
          <w:b/>
          <w:bCs/>
          <w:color w:val="222222"/>
          <w:sz w:val="24"/>
          <w:shd w:val="clear" w:color="auto" w:fill="FFFFFF"/>
        </w:rPr>
        <w:t>Conclusion</w:t>
      </w:r>
      <w:r w:rsidRPr="005B5C5A">
        <w:rPr>
          <w:rFonts w:ascii="Times New Roman" w:hAnsi="Times New Roman"/>
          <w:color w:val="222222"/>
          <w:sz w:val="24"/>
        </w:rPr>
        <w:br/>
      </w:r>
      <w:r w:rsidRPr="005B5C5A">
        <w:rPr>
          <w:rFonts w:ascii="Times New Roman" w:hAnsi="Times New Roman"/>
          <w:color w:val="222222"/>
          <w:sz w:val="24"/>
        </w:rPr>
        <w:br/>
      </w:r>
      <w:r w:rsidRPr="005B5C5A">
        <w:rPr>
          <w:rFonts w:ascii="Times New Roman" w:hAnsi="Times New Roman"/>
          <w:color w:val="222222"/>
          <w:sz w:val="24"/>
          <w:shd w:val="clear" w:color="auto" w:fill="FFFFFF"/>
        </w:rPr>
        <w:t>The survey is complete, thank you very much for your participation.</w:t>
      </w:r>
      <w:r w:rsidRPr="005B5C5A">
        <w:rPr>
          <w:rFonts w:ascii="Times New Roman" w:hAnsi="Times New Roman"/>
          <w:color w:val="222222"/>
          <w:sz w:val="24"/>
        </w:rPr>
        <w:br/>
      </w:r>
      <w:r w:rsidRPr="005B5C5A">
        <w:rPr>
          <w:rFonts w:ascii="Times New Roman" w:hAnsi="Times New Roman"/>
          <w:color w:val="222222"/>
          <w:sz w:val="24"/>
          <w:shd w:val="clear" w:color="auto" w:fill="FFFFFF"/>
        </w:rPr>
        <w:t>Wishing you a good day/</w:t>
      </w:r>
      <w:r>
        <w:rPr>
          <w:rFonts w:ascii="Times New Roman" w:hAnsi="Times New Roman"/>
          <w:color w:val="222222"/>
          <w:sz w:val="24"/>
          <w:shd w:val="clear" w:color="auto" w:fill="FFFFFF"/>
        </w:rPr>
        <w:t>evening</w:t>
      </w:r>
      <w:r w:rsidRPr="005B5C5A">
        <w:rPr>
          <w:rFonts w:ascii="Times New Roman" w:hAnsi="Times New Roman"/>
          <w:color w:val="222222"/>
          <w:sz w:val="24"/>
          <w:shd w:val="clear" w:color="auto" w:fill="FFFFFF"/>
        </w:rPr>
        <w:t>. Goodbye!</w:t>
      </w:r>
    </w:p>
    <w:p w14:paraId="7DF97867" w14:textId="1145A85F" w:rsidR="000E3F76" w:rsidRPr="0042154C" w:rsidRDefault="000E3F76" w:rsidP="000E3F76">
      <w:pPr>
        <w:rPr>
          <w:rFonts w:ascii="Times New Roman" w:hAnsi="Times New Roman"/>
          <w:bCs/>
          <w:sz w:val="24"/>
        </w:rPr>
      </w:pPr>
    </w:p>
    <w:sectPr w:rsidR="000E3F76" w:rsidRPr="0042154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E5AE63" w14:textId="77777777" w:rsidR="00235612" w:rsidRDefault="00235612" w:rsidP="00C0786E">
      <w:r>
        <w:separator/>
      </w:r>
    </w:p>
  </w:endnote>
  <w:endnote w:type="continuationSeparator" w:id="0">
    <w:p w14:paraId="4288AAE1" w14:textId="77777777" w:rsidR="00235612" w:rsidRDefault="00235612" w:rsidP="00C0786E">
      <w:r>
        <w:continuationSeparator/>
      </w:r>
    </w:p>
  </w:endnote>
  <w:endnote w:type="continuationNotice" w:id="1">
    <w:p w14:paraId="5EF2B476" w14:textId="77777777" w:rsidR="00235612" w:rsidRDefault="0023561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09754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42771F" w14:textId="77777777" w:rsidR="0004297D" w:rsidRDefault="0004297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63E0CD5B" w14:textId="77777777" w:rsidR="0004297D" w:rsidRDefault="000429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B8E201" w14:textId="77777777" w:rsidR="00235612" w:rsidRDefault="00235612" w:rsidP="00C0786E">
      <w:r>
        <w:separator/>
      </w:r>
    </w:p>
  </w:footnote>
  <w:footnote w:type="continuationSeparator" w:id="0">
    <w:p w14:paraId="7FB19B7E" w14:textId="77777777" w:rsidR="00235612" w:rsidRDefault="00235612" w:rsidP="00C0786E">
      <w:r>
        <w:continuationSeparator/>
      </w:r>
    </w:p>
  </w:footnote>
  <w:footnote w:type="continuationNotice" w:id="1">
    <w:p w14:paraId="36820A6A" w14:textId="77777777" w:rsidR="00235612" w:rsidRDefault="0023561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84656"/>
    <w:multiLevelType w:val="hybridMultilevel"/>
    <w:tmpl w:val="40847F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155CEB"/>
    <w:multiLevelType w:val="hybridMultilevel"/>
    <w:tmpl w:val="DE168744"/>
    <w:lvl w:ilvl="0" w:tplc="7A5CA010">
      <w:start w:val="98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E6EAA"/>
    <w:multiLevelType w:val="hybridMultilevel"/>
    <w:tmpl w:val="EE747C22"/>
    <w:lvl w:ilvl="0" w:tplc="776AAE2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CD87871"/>
    <w:multiLevelType w:val="hybridMultilevel"/>
    <w:tmpl w:val="A156EC3A"/>
    <w:lvl w:ilvl="0" w:tplc="C2CEE3E2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7C65A1"/>
    <w:multiLevelType w:val="hybridMultilevel"/>
    <w:tmpl w:val="2C1476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6C19B5"/>
    <w:multiLevelType w:val="hybridMultilevel"/>
    <w:tmpl w:val="B84A5E50"/>
    <w:lvl w:ilvl="0" w:tplc="CA2CA7F6">
      <w:start w:val="98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BD6272"/>
    <w:multiLevelType w:val="hybridMultilevel"/>
    <w:tmpl w:val="37529FD8"/>
    <w:lvl w:ilvl="0" w:tplc="FFFFFFFF">
      <w:start w:val="1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4" w:hanging="360"/>
      </w:pPr>
    </w:lvl>
    <w:lvl w:ilvl="2" w:tplc="FFFFFFFF" w:tentative="1">
      <w:start w:val="1"/>
      <w:numFmt w:val="lowerRoman"/>
      <w:lvlText w:val="%3."/>
      <w:lvlJc w:val="right"/>
      <w:pPr>
        <w:ind w:left="2884" w:hanging="180"/>
      </w:pPr>
    </w:lvl>
    <w:lvl w:ilvl="3" w:tplc="FFFFFFFF" w:tentative="1">
      <w:start w:val="1"/>
      <w:numFmt w:val="decimal"/>
      <w:lvlText w:val="%4."/>
      <w:lvlJc w:val="left"/>
      <w:pPr>
        <w:ind w:left="3604" w:hanging="360"/>
      </w:pPr>
    </w:lvl>
    <w:lvl w:ilvl="4" w:tplc="FFFFFFFF" w:tentative="1">
      <w:start w:val="1"/>
      <w:numFmt w:val="lowerLetter"/>
      <w:lvlText w:val="%5."/>
      <w:lvlJc w:val="left"/>
      <w:pPr>
        <w:ind w:left="4324" w:hanging="360"/>
      </w:pPr>
    </w:lvl>
    <w:lvl w:ilvl="5" w:tplc="FFFFFFFF" w:tentative="1">
      <w:start w:val="1"/>
      <w:numFmt w:val="lowerRoman"/>
      <w:lvlText w:val="%6."/>
      <w:lvlJc w:val="right"/>
      <w:pPr>
        <w:ind w:left="5044" w:hanging="180"/>
      </w:pPr>
    </w:lvl>
    <w:lvl w:ilvl="6" w:tplc="FFFFFFFF" w:tentative="1">
      <w:start w:val="1"/>
      <w:numFmt w:val="decimal"/>
      <w:lvlText w:val="%7."/>
      <w:lvlJc w:val="left"/>
      <w:pPr>
        <w:ind w:left="5764" w:hanging="360"/>
      </w:pPr>
    </w:lvl>
    <w:lvl w:ilvl="7" w:tplc="FFFFFFFF" w:tentative="1">
      <w:start w:val="1"/>
      <w:numFmt w:val="lowerLetter"/>
      <w:lvlText w:val="%8."/>
      <w:lvlJc w:val="left"/>
      <w:pPr>
        <w:ind w:left="6484" w:hanging="360"/>
      </w:pPr>
    </w:lvl>
    <w:lvl w:ilvl="8" w:tplc="FFFFFFFF" w:tentative="1">
      <w:start w:val="1"/>
      <w:numFmt w:val="lowerRoman"/>
      <w:lvlText w:val="%9."/>
      <w:lvlJc w:val="right"/>
      <w:pPr>
        <w:ind w:left="7204" w:hanging="180"/>
      </w:pPr>
    </w:lvl>
  </w:abstractNum>
  <w:abstractNum w:abstractNumId="7" w15:restartNumberingAfterBreak="0">
    <w:nsid w:val="1D6A28C3"/>
    <w:multiLevelType w:val="hybridMultilevel"/>
    <w:tmpl w:val="B6240C62"/>
    <w:lvl w:ilvl="0" w:tplc="F230C3A8">
      <w:start w:val="98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24383E3D"/>
    <w:multiLevelType w:val="hybridMultilevel"/>
    <w:tmpl w:val="682CBF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FD2F62"/>
    <w:multiLevelType w:val="hybridMultilevel"/>
    <w:tmpl w:val="163EAE5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D84E1D"/>
    <w:multiLevelType w:val="hybridMultilevel"/>
    <w:tmpl w:val="BF4EA260"/>
    <w:lvl w:ilvl="0" w:tplc="4CB6483E">
      <w:start w:val="99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ADF7A67"/>
    <w:multiLevelType w:val="hybridMultilevel"/>
    <w:tmpl w:val="15D0458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DB830C6"/>
    <w:multiLevelType w:val="hybridMultilevel"/>
    <w:tmpl w:val="3B28BA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0B7F39"/>
    <w:multiLevelType w:val="hybridMultilevel"/>
    <w:tmpl w:val="1328438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E90663"/>
    <w:multiLevelType w:val="hybridMultilevel"/>
    <w:tmpl w:val="FD5071B6"/>
    <w:lvl w:ilvl="0" w:tplc="2758D522">
      <w:start w:val="98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5" w15:restartNumberingAfterBreak="0">
    <w:nsid w:val="317F2058"/>
    <w:multiLevelType w:val="hybridMultilevel"/>
    <w:tmpl w:val="6624EC6C"/>
    <w:lvl w:ilvl="0" w:tplc="6C5ED782">
      <w:start w:val="1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3BB582F"/>
    <w:multiLevelType w:val="hybridMultilevel"/>
    <w:tmpl w:val="15664C5C"/>
    <w:lvl w:ilvl="0" w:tplc="2512AB38"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40B3E91"/>
    <w:multiLevelType w:val="hybridMultilevel"/>
    <w:tmpl w:val="B4361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2521E1"/>
    <w:multiLevelType w:val="hybridMultilevel"/>
    <w:tmpl w:val="C06A1A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2C7E9B"/>
    <w:multiLevelType w:val="hybridMultilevel"/>
    <w:tmpl w:val="01B6E034"/>
    <w:lvl w:ilvl="0" w:tplc="0860CC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99B2A5B"/>
    <w:multiLevelType w:val="hybridMultilevel"/>
    <w:tmpl w:val="621C6554"/>
    <w:lvl w:ilvl="0" w:tplc="E1FC3046">
      <w:start w:val="1"/>
      <w:numFmt w:val="decimal"/>
      <w:lvlText w:val="%1."/>
      <w:lvlJc w:val="left"/>
      <w:pPr>
        <w:ind w:left="21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3AC676FF"/>
    <w:multiLevelType w:val="hybridMultilevel"/>
    <w:tmpl w:val="B7803C3A"/>
    <w:lvl w:ilvl="0" w:tplc="DD083D0C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AA2147"/>
    <w:multiLevelType w:val="hybridMultilevel"/>
    <w:tmpl w:val="94C609C0"/>
    <w:lvl w:ilvl="0" w:tplc="352E6BE4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440E49"/>
    <w:multiLevelType w:val="hybridMultilevel"/>
    <w:tmpl w:val="3446BC26"/>
    <w:lvl w:ilvl="0" w:tplc="A1C47BDC">
      <w:start w:val="98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3F4C141E"/>
    <w:multiLevelType w:val="hybridMultilevel"/>
    <w:tmpl w:val="37529FD8"/>
    <w:lvl w:ilvl="0" w:tplc="FAD2EE1C">
      <w:start w:val="1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4" w:hanging="360"/>
      </w:pPr>
    </w:lvl>
    <w:lvl w:ilvl="2" w:tplc="0409001B" w:tentative="1">
      <w:start w:val="1"/>
      <w:numFmt w:val="lowerRoman"/>
      <w:lvlText w:val="%3."/>
      <w:lvlJc w:val="right"/>
      <w:pPr>
        <w:ind w:left="2884" w:hanging="180"/>
      </w:pPr>
    </w:lvl>
    <w:lvl w:ilvl="3" w:tplc="0409000F" w:tentative="1">
      <w:start w:val="1"/>
      <w:numFmt w:val="decimal"/>
      <w:lvlText w:val="%4."/>
      <w:lvlJc w:val="left"/>
      <w:pPr>
        <w:ind w:left="3604" w:hanging="360"/>
      </w:pPr>
    </w:lvl>
    <w:lvl w:ilvl="4" w:tplc="04090019" w:tentative="1">
      <w:start w:val="1"/>
      <w:numFmt w:val="lowerLetter"/>
      <w:lvlText w:val="%5."/>
      <w:lvlJc w:val="left"/>
      <w:pPr>
        <w:ind w:left="4324" w:hanging="360"/>
      </w:pPr>
    </w:lvl>
    <w:lvl w:ilvl="5" w:tplc="0409001B" w:tentative="1">
      <w:start w:val="1"/>
      <w:numFmt w:val="lowerRoman"/>
      <w:lvlText w:val="%6."/>
      <w:lvlJc w:val="right"/>
      <w:pPr>
        <w:ind w:left="5044" w:hanging="180"/>
      </w:pPr>
    </w:lvl>
    <w:lvl w:ilvl="6" w:tplc="0409000F" w:tentative="1">
      <w:start w:val="1"/>
      <w:numFmt w:val="decimal"/>
      <w:lvlText w:val="%7."/>
      <w:lvlJc w:val="left"/>
      <w:pPr>
        <w:ind w:left="5764" w:hanging="360"/>
      </w:pPr>
    </w:lvl>
    <w:lvl w:ilvl="7" w:tplc="04090019" w:tentative="1">
      <w:start w:val="1"/>
      <w:numFmt w:val="lowerLetter"/>
      <w:lvlText w:val="%8."/>
      <w:lvlJc w:val="left"/>
      <w:pPr>
        <w:ind w:left="6484" w:hanging="360"/>
      </w:pPr>
    </w:lvl>
    <w:lvl w:ilvl="8" w:tplc="0409001B" w:tentative="1">
      <w:start w:val="1"/>
      <w:numFmt w:val="lowerRoman"/>
      <w:lvlText w:val="%9."/>
      <w:lvlJc w:val="right"/>
      <w:pPr>
        <w:ind w:left="7204" w:hanging="180"/>
      </w:pPr>
    </w:lvl>
  </w:abstractNum>
  <w:abstractNum w:abstractNumId="25" w15:restartNumberingAfterBreak="0">
    <w:nsid w:val="4A421563"/>
    <w:multiLevelType w:val="hybridMultilevel"/>
    <w:tmpl w:val="31A03BD0"/>
    <w:lvl w:ilvl="0" w:tplc="20BE84F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AC3B95"/>
    <w:multiLevelType w:val="hybridMultilevel"/>
    <w:tmpl w:val="F13C0E22"/>
    <w:lvl w:ilvl="0" w:tplc="776AAE2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AF3F33"/>
    <w:multiLevelType w:val="multilevel"/>
    <w:tmpl w:val="3DC40408"/>
    <w:styleLink w:val="CurrentList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D42899"/>
    <w:multiLevelType w:val="hybridMultilevel"/>
    <w:tmpl w:val="5464D284"/>
    <w:lvl w:ilvl="0" w:tplc="1444C7D4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0D0CCB"/>
    <w:multiLevelType w:val="hybridMultilevel"/>
    <w:tmpl w:val="D29E985C"/>
    <w:lvl w:ilvl="0" w:tplc="D13C65AA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630129"/>
    <w:multiLevelType w:val="hybridMultilevel"/>
    <w:tmpl w:val="7ADCE682"/>
    <w:lvl w:ilvl="0" w:tplc="C5EA16D8">
      <w:start w:val="98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A55B5C"/>
    <w:multiLevelType w:val="hybridMultilevel"/>
    <w:tmpl w:val="558897A2"/>
    <w:lvl w:ilvl="0" w:tplc="BFC8E7EE">
      <w:start w:val="98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52B07BE1"/>
    <w:multiLevelType w:val="hybridMultilevel"/>
    <w:tmpl w:val="008EC2C4"/>
    <w:lvl w:ilvl="0" w:tplc="7E6EDF48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3" w15:restartNumberingAfterBreak="0">
    <w:nsid w:val="54D3740B"/>
    <w:multiLevelType w:val="hybridMultilevel"/>
    <w:tmpl w:val="474A62D4"/>
    <w:lvl w:ilvl="0" w:tplc="349CD73C">
      <w:start w:val="98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BA76F1"/>
    <w:multiLevelType w:val="hybridMultilevel"/>
    <w:tmpl w:val="48C877E4"/>
    <w:lvl w:ilvl="0" w:tplc="3BD81998">
      <w:start w:val="98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5B3006ED"/>
    <w:multiLevelType w:val="hybridMultilevel"/>
    <w:tmpl w:val="DD128B3A"/>
    <w:lvl w:ilvl="0" w:tplc="2FF8B20A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64262D"/>
    <w:multiLevelType w:val="hybridMultilevel"/>
    <w:tmpl w:val="8A1E12FC"/>
    <w:lvl w:ilvl="0" w:tplc="692A026E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72A22"/>
    <w:multiLevelType w:val="hybridMultilevel"/>
    <w:tmpl w:val="25CC48F0"/>
    <w:lvl w:ilvl="0" w:tplc="95B02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85DAA"/>
    <w:multiLevelType w:val="hybridMultilevel"/>
    <w:tmpl w:val="11EE204E"/>
    <w:lvl w:ilvl="0" w:tplc="95B02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7073E46"/>
    <w:multiLevelType w:val="hybridMultilevel"/>
    <w:tmpl w:val="A5961A70"/>
    <w:lvl w:ilvl="0" w:tplc="51AEF82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40" w15:restartNumberingAfterBreak="0">
    <w:nsid w:val="6FB70E90"/>
    <w:multiLevelType w:val="hybridMultilevel"/>
    <w:tmpl w:val="B8A410C2"/>
    <w:lvl w:ilvl="0" w:tplc="DF4E4874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224223"/>
    <w:multiLevelType w:val="hybridMultilevel"/>
    <w:tmpl w:val="FCCA759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93244A"/>
    <w:multiLevelType w:val="hybridMultilevel"/>
    <w:tmpl w:val="6952CD3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9F7DE8"/>
    <w:multiLevelType w:val="hybridMultilevel"/>
    <w:tmpl w:val="FA42500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7A0557D9"/>
    <w:multiLevelType w:val="hybridMultilevel"/>
    <w:tmpl w:val="B41E9284"/>
    <w:lvl w:ilvl="0" w:tplc="F7D2F95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535BCA"/>
    <w:multiLevelType w:val="hybridMultilevel"/>
    <w:tmpl w:val="6298B81C"/>
    <w:lvl w:ilvl="0" w:tplc="95B02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492927"/>
    <w:multiLevelType w:val="hybridMultilevel"/>
    <w:tmpl w:val="CC1AAA1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7ECB7E55"/>
    <w:multiLevelType w:val="hybridMultilevel"/>
    <w:tmpl w:val="8A16DE24"/>
    <w:lvl w:ilvl="0" w:tplc="25BAACF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5987424">
    <w:abstractNumId w:val="24"/>
  </w:num>
  <w:num w:numId="2" w16cid:durableId="640573940">
    <w:abstractNumId w:val="12"/>
  </w:num>
  <w:num w:numId="3" w16cid:durableId="824320323">
    <w:abstractNumId w:val="27"/>
  </w:num>
  <w:num w:numId="4" w16cid:durableId="1637494033">
    <w:abstractNumId w:val="11"/>
  </w:num>
  <w:num w:numId="5" w16cid:durableId="993411043">
    <w:abstractNumId w:val="20"/>
  </w:num>
  <w:num w:numId="6" w16cid:durableId="1297949886">
    <w:abstractNumId w:val="43"/>
  </w:num>
  <w:num w:numId="7" w16cid:durableId="678966391">
    <w:abstractNumId w:val="38"/>
  </w:num>
  <w:num w:numId="8" w16cid:durableId="464006583">
    <w:abstractNumId w:val="15"/>
  </w:num>
  <w:num w:numId="9" w16cid:durableId="110245193">
    <w:abstractNumId w:val="0"/>
  </w:num>
  <w:num w:numId="10" w16cid:durableId="500394918">
    <w:abstractNumId w:val="6"/>
  </w:num>
  <w:num w:numId="11" w16cid:durableId="475757210">
    <w:abstractNumId w:val="46"/>
  </w:num>
  <w:num w:numId="12" w16cid:durableId="862524270">
    <w:abstractNumId w:val="8"/>
  </w:num>
  <w:num w:numId="13" w16cid:durableId="406344546">
    <w:abstractNumId w:val="19"/>
  </w:num>
  <w:num w:numId="14" w16cid:durableId="719282622">
    <w:abstractNumId w:val="28"/>
  </w:num>
  <w:num w:numId="15" w16cid:durableId="1681201411">
    <w:abstractNumId w:val="36"/>
  </w:num>
  <w:num w:numId="16" w16cid:durableId="203448092">
    <w:abstractNumId w:val="41"/>
  </w:num>
  <w:num w:numId="17" w16cid:durableId="1275019355">
    <w:abstractNumId w:val="44"/>
  </w:num>
  <w:num w:numId="18" w16cid:durableId="1446775082">
    <w:abstractNumId w:val="32"/>
  </w:num>
  <w:num w:numId="19" w16cid:durableId="588930166">
    <w:abstractNumId w:val="1"/>
  </w:num>
  <w:num w:numId="20" w16cid:durableId="1293445043">
    <w:abstractNumId w:val="37"/>
  </w:num>
  <w:num w:numId="21" w16cid:durableId="1820463448">
    <w:abstractNumId w:val="40"/>
  </w:num>
  <w:num w:numId="22" w16cid:durableId="1258633381">
    <w:abstractNumId w:val="18"/>
  </w:num>
  <w:num w:numId="23" w16cid:durableId="182937281">
    <w:abstractNumId w:val="21"/>
  </w:num>
  <w:num w:numId="24" w16cid:durableId="1306004297">
    <w:abstractNumId w:val="39"/>
  </w:num>
  <w:num w:numId="25" w16cid:durableId="840700921">
    <w:abstractNumId w:val="13"/>
  </w:num>
  <w:num w:numId="26" w16cid:durableId="2124687496">
    <w:abstractNumId w:val="17"/>
  </w:num>
  <w:num w:numId="27" w16cid:durableId="966853855">
    <w:abstractNumId w:val="3"/>
  </w:num>
  <w:num w:numId="28" w16cid:durableId="1630621099">
    <w:abstractNumId w:val="45"/>
  </w:num>
  <w:num w:numId="29" w16cid:durableId="553587065">
    <w:abstractNumId w:val="29"/>
  </w:num>
  <w:num w:numId="30" w16cid:durableId="927541767">
    <w:abstractNumId w:val="4"/>
  </w:num>
  <w:num w:numId="31" w16cid:durableId="147866451">
    <w:abstractNumId w:val="35"/>
  </w:num>
  <w:num w:numId="32" w16cid:durableId="2139296708">
    <w:abstractNumId w:val="23"/>
  </w:num>
  <w:num w:numId="33" w16cid:durableId="230040983">
    <w:abstractNumId w:val="47"/>
  </w:num>
  <w:num w:numId="34" w16cid:durableId="715206804">
    <w:abstractNumId w:val="26"/>
  </w:num>
  <w:num w:numId="35" w16cid:durableId="740719012">
    <w:abstractNumId w:val="2"/>
  </w:num>
  <w:num w:numId="36" w16cid:durableId="1881044630">
    <w:abstractNumId w:val="33"/>
  </w:num>
  <w:num w:numId="37" w16cid:durableId="493032111">
    <w:abstractNumId w:val="5"/>
  </w:num>
  <w:num w:numId="38" w16cid:durableId="1905993299">
    <w:abstractNumId w:val="22"/>
  </w:num>
  <w:num w:numId="39" w16cid:durableId="411855303">
    <w:abstractNumId w:val="30"/>
  </w:num>
  <w:num w:numId="40" w16cid:durableId="1299144682">
    <w:abstractNumId w:val="25"/>
  </w:num>
  <w:num w:numId="41" w16cid:durableId="530191470">
    <w:abstractNumId w:val="10"/>
  </w:num>
  <w:num w:numId="42" w16cid:durableId="1791319709">
    <w:abstractNumId w:val="34"/>
  </w:num>
  <w:num w:numId="43" w16cid:durableId="1777360383">
    <w:abstractNumId w:val="7"/>
  </w:num>
  <w:num w:numId="44" w16cid:durableId="1904675581">
    <w:abstractNumId w:val="31"/>
  </w:num>
  <w:num w:numId="45" w16cid:durableId="848638063">
    <w:abstractNumId w:val="14"/>
  </w:num>
  <w:num w:numId="46" w16cid:durableId="2098550015">
    <w:abstractNumId w:val="16"/>
  </w:num>
  <w:num w:numId="47" w16cid:durableId="61636306">
    <w:abstractNumId w:val="9"/>
  </w:num>
  <w:num w:numId="48" w16cid:durableId="149757277">
    <w:abstractNumId w:val="4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2Mzc1NjY3MrW0MDFQ0lEKTi0uzszPAykwNKkFAEQWU9stAAAA"/>
  </w:docVars>
  <w:rsids>
    <w:rsidRoot w:val="00E1184A"/>
    <w:rsid w:val="00005138"/>
    <w:rsid w:val="000154A6"/>
    <w:rsid w:val="0003769C"/>
    <w:rsid w:val="00041F7B"/>
    <w:rsid w:val="0004297D"/>
    <w:rsid w:val="000464AA"/>
    <w:rsid w:val="000475F7"/>
    <w:rsid w:val="00047AD7"/>
    <w:rsid w:val="000506F6"/>
    <w:rsid w:val="000526AE"/>
    <w:rsid w:val="00057E09"/>
    <w:rsid w:val="000615E8"/>
    <w:rsid w:val="00064A68"/>
    <w:rsid w:val="00066485"/>
    <w:rsid w:val="0007105A"/>
    <w:rsid w:val="00071CB1"/>
    <w:rsid w:val="000720F3"/>
    <w:rsid w:val="00082503"/>
    <w:rsid w:val="000831AE"/>
    <w:rsid w:val="00087326"/>
    <w:rsid w:val="00090A05"/>
    <w:rsid w:val="0009256F"/>
    <w:rsid w:val="000925D0"/>
    <w:rsid w:val="00094373"/>
    <w:rsid w:val="000A35E7"/>
    <w:rsid w:val="000A4CFF"/>
    <w:rsid w:val="000B3F8E"/>
    <w:rsid w:val="000B5F37"/>
    <w:rsid w:val="000B63FB"/>
    <w:rsid w:val="000C376C"/>
    <w:rsid w:val="000C4053"/>
    <w:rsid w:val="000D2002"/>
    <w:rsid w:val="000D7F14"/>
    <w:rsid w:val="000E2B92"/>
    <w:rsid w:val="000E3F76"/>
    <w:rsid w:val="000E6A52"/>
    <w:rsid w:val="000F6C34"/>
    <w:rsid w:val="000F7483"/>
    <w:rsid w:val="001035F9"/>
    <w:rsid w:val="001052A7"/>
    <w:rsid w:val="00106387"/>
    <w:rsid w:val="001065C7"/>
    <w:rsid w:val="0010693C"/>
    <w:rsid w:val="00107AC7"/>
    <w:rsid w:val="00111471"/>
    <w:rsid w:val="001116C1"/>
    <w:rsid w:val="00111822"/>
    <w:rsid w:val="00115792"/>
    <w:rsid w:val="00123C90"/>
    <w:rsid w:val="00142F1A"/>
    <w:rsid w:val="00163CB8"/>
    <w:rsid w:val="00175102"/>
    <w:rsid w:val="00180EBD"/>
    <w:rsid w:val="00192112"/>
    <w:rsid w:val="00192115"/>
    <w:rsid w:val="001924CA"/>
    <w:rsid w:val="00197706"/>
    <w:rsid w:val="001A0C7F"/>
    <w:rsid w:val="001B26FC"/>
    <w:rsid w:val="001B2BDB"/>
    <w:rsid w:val="001B33E7"/>
    <w:rsid w:val="001B4078"/>
    <w:rsid w:val="001B7572"/>
    <w:rsid w:val="001C0568"/>
    <w:rsid w:val="001C12EA"/>
    <w:rsid w:val="001C420F"/>
    <w:rsid w:val="001C699D"/>
    <w:rsid w:val="001D02DD"/>
    <w:rsid w:val="001D05F6"/>
    <w:rsid w:val="001D1117"/>
    <w:rsid w:val="001D329C"/>
    <w:rsid w:val="001D4E33"/>
    <w:rsid w:val="001E56F8"/>
    <w:rsid w:val="001E7A9E"/>
    <w:rsid w:val="001E7BD8"/>
    <w:rsid w:val="001F0221"/>
    <w:rsid w:val="001F18A5"/>
    <w:rsid w:val="001F3CC4"/>
    <w:rsid w:val="001F6078"/>
    <w:rsid w:val="001F7F52"/>
    <w:rsid w:val="00204CEC"/>
    <w:rsid w:val="00207175"/>
    <w:rsid w:val="00207868"/>
    <w:rsid w:val="00207B10"/>
    <w:rsid w:val="0021306E"/>
    <w:rsid w:val="002131C9"/>
    <w:rsid w:val="00213512"/>
    <w:rsid w:val="0021749D"/>
    <w:rsid w:val="002247F0"/>
    <w:rsid w:val="00230C5C"/>
    <w:rsid w:val="00235612"/>
    <w:rsid w:val="00237B65"/>
    <w:rsid w:val="00237F22"/>
    <w:rsid w:val="002407EB"/>
    <w:rsid w:val="00262B80"/>
    <w:rsid w:val="00266671"/>
    <w:rsid w:val="00271288"/>
    <w:rsid w:val="0027357B"/>
    <w:rsid w:val="00275B3B"/>
    <w:rsid w:val="00284CDC"/>
    <w:rsid w:val="00290285"/>
    <w:rsid w:val="00292E73"/>
    <w:rsid w:val="00296CBA"/>
    <w:rsid w:val="002A5A9B"/>
    <w:rsid w:val="002B4695"/>
    <w:rsid w:val="002C46FA"/>
    <w:rsid w:val="002C60C9"/>
    <w:rsid w:val="002D3696"/>
    <w:rsid w:val="002D4022"/>
    <w:rsid w:val="002D4640"/>
    <w:rsid w:val="002D7761"/>
    <w:rsid w:val="002E1AA9"/>
    <w:rsid w:val="002E1E96"/>
    <w:rsid w:val="002E4254"/>
    <w:rsid w:val="002F640E"/>
    <w:rsid w:val="002F7C6E"/>
    <w:rsid w:val="00305BC9"/>
    <w:rsid w:val="00305E18"/>
    <w:rsid w:val="00307343"/>
    <w:rsid w:val="0031398B"/>
    <w:rsid w:val="00313A12"/>
    <w:rsid w:val="00317301"/>
    <w:rsid w:val="0033588C"/>
    <w:rsid w:val="00335C2E"/>
    <w:rsid w:val="00350F54"/>
    <w:rsid w:val="00362A53"/>
    <w:rsid w:val="00366C83"/>
    <w:rsid w:val="00367E91"/>
    <w:rsid w:val="003717E1"/>
    <w:rsid w:val="00372234"/>
    <w:rsid w:val="00395023"/>
    <w:rsid w:val="00395620"/>
    <w:rsid w:val="003A1BA7"/>
    <w:rsid w:val="003A5795"/>
    <w:rsid w:val="003B6034"/>
    <w:rsid w:val="003C3B20"/>
    <w:rsid w:val="003C7A9B"/>
    <w:rsid w:val="003D3160"/>
    <w:rsid w:val="003D7B65"/>
    <w:rsid w:val="003E34F3"/>
    <w:rsid w:val="003E45A4"/>
    <w:rsid w:val="00413E72"/>
    <w:rsid w:val="0042154C"/>
    <w:rsid w:val="00423557"/>
    <w:rsid w:val="00424FAB"/>
    <w:rsid w:val="00440B22"/>
    <w:rsid w:val="00444E0C"/>
    <w:rsid w:val="00446415"/>
    <w:rsid w:val="0045148C"/>
    <w:rsid w:val="004539B9"/>
    <w:rsid w:val="00457DF3"/>
    <w:rsid w:val="00474D6A"/>
    <w:rsid w:val="00475A22"/>
    <w:rsid w:val="0047674C"/>
    <w:rsid w:val="0048174E"/>
    <w:rsid w:val="0048312E"/>
    <w:rsid w:val="004856F4"/>
    <w:rsid w:val="004868E1"/>
    <w:rsid w:val="004A215A"/>
    <w:rsid w:val="004B3C63"/>
    <w:rsid w:val="004B6EEE"/>
    <w:rsid w:val="004E2D9E"/>
    <w:rsid w:val="004E3ACA"/>
    <w:rsid w:val="004F2C91"/>
    <w:rsid w:val="005012CD"/>
    <w:rsid w:val="005020E5"/>
    <w:rsid w:val="00511CCA"/>
    <w:rsid w:val="00514610"/>
    <w:rsid w:val="00514FB9"/>
    <w:rsid w:val="00517DB8"/>
    <w:rsid w:val="00524A07"/>
    <w:rsid w:val="00531DD9"/>
    <w:rsid w:val="00533BBD"/>
    <w:rsid w:val="0053538D"/>
    <w:rsid w:val="0054182E"/>
    <w:rsid w:val="00543C79"/>
    <w:rsid w:val="005505FC"/>
    <w:rsid w:val="00552D9C"/>
    <w:rsid w:val="0055407C"/>
    <w:rsid w:val="00564723"/>
    <w:rsid w:val="00575FFF"/>
    <w:rsid w:val="00580DB8"/>
    <w:rsid w:val="00597BFF"/>
    <w:rsid w:val="005A71BC"/>
    <w:rsid w:val="005A7F53"/>
    <w:rsid w:val="005B00C8"/>
    <w:rsid w:val="005B5C5A"/>
    <w:rsid w:val="005B5D53"/>
    <w:rsid w:val="005B63CD"/>
    <w:rsid w:val="005C503D"/>
    <w:rsid w:val="005D1799"/>
    <w:rsid w:val="005D609D"/>
    <w:rsid w:val="005F6D79"/>
    <w:rsid w:val="006036F3"/>
    <w:rsid w:val="00616408"/>
    <w:rsid w:val="006215CA"/>
    <w:rsid w:val="006216A5"/>
    <w:rsid w:val="006304B2"/>
    <w:rsid w:val="00647213"/>
    <w:rsid w:val="00647711"/>
    <w:rsid w:val="006567FD"/>
    <w:rsid w:val="00667096"/>
    <w:rsid w:val="0067074F"/>
    <w:rsid w:val="00671A61"/>
    <w:rsid w:val="0067240D"/>
    <w:rsid w:val="00673578"/>
    <w:rsid w:val="006802F4"/>
    <w:rsid w:val="006902DC"/>
    <w:rsid w:val="0069176B"/>
    <w:rsid w:val="00693371"/>
    <w:rsid w:val="006936FE"/>
    <w:rsid w:val="006937CF"/>
    <w:rsid w:val="00693903"/>
    <w:rsid w:val="00693D6A"/>
    <w:rsid w:val="00695444"/>
    <w:rsid w:val="006A1062"/>
    <w:rsid w:val="006A35DD"/>
    <w:rsid w:val="006B5029"/>
    <w:rsid w:val="006B70B5"/>
    <w:rsid w:val="006C5FB5"/>
    <w:rsid w:val="006C6858"/>
    <w:rsid w:val="006D279E"/>
    <w:rsid w:val="006E5911"/>
    <w:rsid w:val="006F5D43"/>
    <w:rsid w:val="0070640E"/>
    <w:rsid w:val="00707327"/>
    <w:rsid w:val="00707631"/>
    <w:rsid w:val="0071337B"/>
    <w:rsid w:val="007146DD"/>
    <w:rsid w:val="00715DFB"/>
    <w:rsid w:val="00720858"/>
    <w:rsid w:val="00721BEF"/>
    <w:rsid w:val="00732D07"/>
    <w:rsid w:val="00735B98"/>
    <w:rsid w:val="00741830"/>
    <w:rsid w:val="007431FF"/>
    <w:rsid w:val="007450EB"/>
    <w:rsid w:val="00746E47"/>
    <w:rsid w:val="00754B1C"/>
    <w:rsid w:val="00756C97"/>
    <w:rsid w:val="00756F65"/>
    <w:rsid w:val="007800BC"/>
    <w:rsid w:val="0078149B"/>
    <w:rsid w:val="0078673F"/>
    <w:rsid w:val="007868D3"/>
    <w:rsid w:val="0078738D"/>
    <w:rsid w:val="007875F1"/>
    <w:rsid w:val="00797BA7"/>
    <w:rsid w:val="007A4F21"/>
    <w:rsid w:val="007C2B33"/>
    <w:rsid w:val="007C301B"/>
    <w:rsid w:val="007C6AE8"/>
    <w:rsid w:val="007E051C"/>
    <w:rsid w:val="007E285B"/>
    <w:rsid w:val="007E4CF1"/>
    <w:rsid w:val="007E564F"/>
    <w:rsid w:val="007F097C"/>
    <w:rsid w:val="007F40B4"/>
    <w:rsid w:val="008000AB"/>
    <w:rsid w:val="0080224A"/>
    <w:rsid w:val="0080226C"/>
    <w:rsid w:val="00807D32"/>
    <w:rsid w:val="008143E7"/>
    <w:rsid w:val="00817B82"/>
    <w:rsid w:val="00825D53"/>
    <w:rsid w:val="00833E93"/>
    <w:rsid w:val="00837C36"/>
    <w:rsid w:val="00842DFB"/>
    <w:rsid w:val="00853282"/>
    <w:rsid w:val="00854637"/>
    <w:rsid w:val="008563F8"/>
    <w:rsid w:val="00865F82"/>
    <w:rsid w:val="008661C6"/>
    <w:rsid w:val="00870804"/>
    <w:rsid w:val="00872082"/>
    <w:rsid w:val="00874BB9"/>
    <w:rsid w:val="00882DDF"/>
    <w:rsid w:val="00890693"/>
    <w:rsid w:val="00890D95"/>
    <w:rsid w:val="00893835"/>
    <w:rsid w:val="00895302"/>
    <w:rsid w:val="00896846"/>
    <w:rsid w:val="008A6A92"/>
    <w:rsid w:val="008B0654"/>
    <w:rsid w:val="008B2626"/>
    <w:rsid w:val="008B55FD"/>
    <w:rsid w:val="008C32EF"/>
    <w:rsid w:val="008E27F3"/>
    <w:rsid w:val="008E79E6"/>
    <w:rsid w:val="008E7CE3"/>
    <w:rsid w:val="008F2963"/>
    <w:rsid w:val="009004A2"/>
    <w:rsid w:val="00900F29"/>
    <w:rsid w:val="00905245"/>
    <w:rsid w:val="00907B5C"/>
    <w:rsid w:val="00907D38"/>
    <w:rsid w:val="00912B3B"/>
    <w:rsid w:val="00914AA4"/>
    <w:rsid w:val="00920B5E"/>
    <w:rsid w:val="00926153"/>
    <w:rsid w:val="009332BA"/>
    <w:rsid w:val="00934DF5"/>
    <w:rsid w:val="00937FA2"/>
    <w:rsid w:val="00943977"/>
    <w:rsid w:val="009540FB"/>
    <w:rsid w:val="009635AA"/>
    <w:rsid w:val="009665D7"/>
    <w:rsid w:val="009704AB"/>
    <w:rsid w:val="00977568"/>
    <w:rsid w:val="00984768"/>
    <w:rsid w:val="00986B1A"/>
    <w:rsid w:val="0099144E"/>
    <w:rsid w:val="009932B5"/>
    <w:rsid w:val="009A37AC"/>
    <w:rsid w:val="009A3D8D"/>
    <w:rsid w:val="009A53DB"/>
    <w:rsid w:val="009A6825"/>
    <w:rsid w:val="009A6B5B"/>
    <w:rsid w:val="009B131E"/>
    <w:rsid w:val="009B26C2"/>
    <w:rsid w:val="009B59C8"/>
    <w:rsid w:val="009C1A48"/>
    <w:rsid w:val="009D0197"/>
    <w:rsid w:val="009D0DD9"/>
    <w:rsid w:val="009D33D4"/>
    <w:rsid w:val="009D3B96"/>
    <w:rsid w:val="009E3015"/>
    <w:rsid w:val="009E3D42"/>
    <w:rsid w:val="009E609B"/>
    <w:rsid w:val="009F36C8"/>
    <w:rsid w:val="009F5803"/>
    <w:rsid w:val="009F5F10"/>
    <w:rsid w:val="009F725F"/>
    <w:rsid w:val="009F75EC"/>
    <w:rsid w:val="00A00B20"/>
    <w:rsid w:val="00A02D5C"/>
    <w:rsid w:val="00A04827"/>
    <w:rsid w:val="00A05127"/>
    <w:rsid w:val="00A11896"/>
    <w:rsid w:val="00A1434E"/>
    <w:rsid w:val="00A2140B"/>
    <w:rsid w:val="00A269D5"/>
    <w:rsid w:val="00A27CC1"/>
    <w:rsid w:val="00A33F45"/>
    <w:rsid w:val="00A3407D"/>
    <w:rsid w:val="00A34A8C"/>
    <w:rsid w:val="00A361FD"/>
    <w:rsid w:val="00A40BCB"/>
    <w:rsid w:val="00A45F1B"/>
    <w:rsid w:val="00A46A31"/>
    <w:rsid w:val="00A52DB3"/>
    <w:rsid w:val="00A5367A"/>
    <w:rsid w:val="00A66510"/>
    <w:rsid w:val="00A71A4C"/>
    <w:rsid w:val="00A8556B"/>
    <w:rsid w:val="00A92AEC"/>
    <w:rsid w:val="00A94681"/>
    <w:rsid w:val="00AA006B"/>
    <w:rsid w:val="00AA2DDE"/>
    <w:rsid w:val="00AA3CD7"/>
    <w:rsid w:val="00AB2647"/>
    <w:rsid w:val="00AB3DBC"/>
    <w:rsid w:val="00AB605F"/>
    <w:rsid w:val="00AB778C"/>
    <w:rsid w:val="00AC0FB6"/>
    <w:rsid w:val="00AD762E"/>
    <w:rsid w:val="00AE3666"/>
    <w:rsid w:val="00AE3695"/>
    <w:rsid w:val="00AF0B94"/>
    <w:rsid w:val="00AF3632"/>
    <w:rsid w:val="00AF765F"/>
    <w:rsid w:val="00B02AF9"/>
    <w:rsid w:val="00B06FE8"/>
    <w:rsid w:val="00B0756E"/>
    <w:rsid w:val="00B078CD"/>
    <w:rsid w:val="00B11FF5"/>
    <w:rsid w:val="00B14BE9"/>
    <w:rsid w:val="00B158F3"/>
    <w:rsid w:val="00B204D0"/>
    <w:rsid w:val="00B21BD1"/>
    <w:rsid w:val="00B22DE3"/>
    <w:rsid w:val="00B30D41"/>
    <w:rsid w:val="00B331F0"/>
    <w:rsid w:val="00B33F9B"/>
    <w:rsid w:val="00B474F4"/>
    <w:rsid w:val="00B52785"/>
    <w:rsid w:val="00B61EA9"/>
    <w:rsid w:val="00B67A12"/>
    <w:rsid w:val="00B70D6F"/>
    <w:rsid w:val="00B8609E"/>
    <w:rsid w:val="00BB5958"/>
    <w:rsid w:val="00BC2D7D"/>
    <w:rsid w:val="00BC7F28"/>
    <w:rsid w:val="00BD3FEF"/>
    <w:rsid w:val="00BD410B"/>
    <w:rsid w:val="00BD66EA"/>
    <w:rsid w:val="00BE06E6"/>
    <w:rsid w:val="00BE0F2C"/>
    <w:rsid w:val="00BE4031"/>
    <w:rsid w:val="00BE4623"/>
    <w:rsid w:val="00BE464B"/>
    <w:rsid w:val="00BE757B"/>
    <w:rsid w:val="00BE76DC"/>
    <w:rsid w:val="00BE78BD"/>
    <w:rsid w:val="00BF0518"/>
    <w:rsid w:val="00BF24D1"/>
    <w:rsid w:val="00BF3581"/>
    <w:rsid w:val="00C0069D"/>
    <w:rsid w:val="00C00D01"/>
    <w:rsid w:val="00C022F4"/>
    <w:rsid w:val="00C0786E"/>
    <w:rsid w:val="00C124B5"/>
    <w:rsid w:val="00C24890"/>
    <w:rsid w:val="00C24A89"/>
    <w:rsid w:val="00C327E5"/>
    <w:rsid w:val="00C329DC"/>
    <w:rsid w:val="00C32F85"/>
    <w:rsid w:val="00C436C9"/>
    <w:rsid w:val="00C507F3"/>
    <w:rsid w:val="00C51688"/>
    <w:rsid w:val="00C51D51"/>
    <w:rsid w:val="00C55B19"/>
    <w:rsid w:val="00C66A51"/>
    <w:rsid w:val="00C6701F"/>
    <w:rsid w:val="00C706D7"/>
    <w:rsid w:val="00C70C19"/>
    <w:rsid w:val="00C72F02"/>
    <w:rsid w:val="00C776BD"/>
    <w:rsid w:val="00C83E2D"/>
    <w:rsid w:val="00C97428"/>
    <w:rsid w:val="00CA50F2"/>
    <w:rsid w:val="00CB47E0"/>
    <w:rsid w:val="00CB798D"/>
    <w:rsid w:val="00CD41FC"/>
    <w:rsid w:val="00CE0098"/>
    <w:rsid w:val="00CE1EB3"/>
    <w:rsid w:val="00CE3F7C"/>
    <w:rsid w:val="00CF0FA7"/>
    <w:rsid w:val="00CF43F6"/>
    <w:rsid w:val="00D00DEC"/>
    <w:rsid w:val="00D01285"/>
    <w:rsid w:val="00D1273C"/>
    <w:rsid w:val="00D208DD"/>
    <w:rsid w:val="00D211AC"/>
    <w:rsid w:val="00D21C57"/>
    <w:rsid w:val="00D30085"/>
    <w:rsid w:val="00D34A82"/>
    <w:rsid w:val="00D36868"/>
    <w:rsid w:val="00D479C3"/>
    <w:rsid w:val="00D52E6D"/>
    <w:rsid w:val="00D54490"/>
    <w:rsid w:val="00D5727C"/>
    <w:rsid w:val="00D64A45"/>
    <w:rsid w:val="00D670BA"/>
    <w:rsid w:val="00D70BC2"/>
    <w:rsid w:val="00D74B98"/>
    <w:rsid w:val="00D914F9"/>
    <w:rsid w:val="00D9734E"/>
    <w:rsid w:val="00D9768F"/>
    <w:rsid w:val="00DA5055"/>
    <w:rsid w:val="00DB3D66"/>
    <w:rsid w:val="00DC36BF"/>
    <w:rsid w:val="00DC3E1F"/>
    <w:rsid w:val="00DD2509"/>
    <w:rsid w:val="00DD3AC7"/>
    <w:rsid w:val="00DD4FAE"/>
    <w:rsid w:val="00DE1A01"/>
    <w:rsid w:val="00DE5923"/>
    <w:rsid w:val="00DE5CBA"/>
    <w:rsid w:val="00DE661B"/>
    <w:rsid w:val="00DF3B02"/>
    <w:rsid w:val="00E01F4C"/>
    <w:rsid w:val="00E03257"/>
    <w:rsid w:val="00E050DF"/>
    <w:rsid w:val="00E05CAE"/>
    <w:rsid w:val="00E07847"/>
    <w:rsid w:val="00E1143D"/>
    <w:rsid w:val="00E1184A"/>
    <w:rsid w:val="00E1317C"/>
    <w:rsid w:val="00E15024"/>
    <w:rsid w:val="00E259B1"/>
    <w:rsid w:val="00E403AB"/>
    <w:rsid w:val="00E439DE"/>
    <w:rsid w:val="00E46976"/>
    <w:rsid w:val="00E564D1"/>
    <w:rsid w:val="00E567B6"/>
    <w:rsid w:val="00E63F43"/>
    <w:rsid w:val="00E642AB"/>
    <w:rsid w:val="00E67714"/>
    <w:rsid w:val="00E7050F"/>
    <w:rsid w:val="00E77B4B"/>
    <w:rsid w:val="00E77E6A"/>
    <w:rsid w:val="00E80576"/>
    <w:rsid w:val="00E81D19"/>
    <w:rsid w:val="00E81F69"/>
    <w:rsid w:val="00E82C71"/>
    <w:rsid w:val="00E869E2"/>
    <w:rsid w:val="00E90CB0"/>
    <w:rsid w:val="00EA284E"/>
    <w:rsid w:val="00EA430D"/>
    <w:rsid w:val="00EA5540"/>
    <w:rsid w:val="00EB3EBB"/>
    <w:rsid w:val="00ED36A6"/>
    <w:rsid w:val="00ED75D0"/>
    <w:rsid w:val="00ED7A2A"/>
    <w:rsid w:val="00EE2E38"/>
    <w:rsid w:val="00EE3F17"/>
    <w:rsid w:val="00EE70ED"/>
    <w:rsid w:val="00EF2BAB"/>
    <w:rsid w:val="00EF2F5B"/>
    <w:rsid w:val="00EF5006"/>
    <w:rsid w:val="00F00F34"/>
    <w:rsid w:val="00F00F4C"/>
    <w:rsid w:val="00F05C7B"/>
    <w:rsid w:val="00F05E32"/>
    <w:rsid w:val="00F101FF"/>
    <w:rsid w:val="00F13C5F"/>
    <w:rsid w:val="00F2436E"/>
    <w:rsid w:val="00F266B8"/>
    <w:rsid w:val="00F306D6"/>
    <w:rsid w:val="00F3451E"/>
    <w:rsid w:val="00F373D2"/>
    <w:rsid w:val="00F432A3"/>
    <w:rsid w:val="00F47AB7"/>
    <w:rsid w:val="00F51CA8"/>
    <w:rsid w:val="00F52570"/>
    <w:rsid w:val="00F64BB5"/>
    <w:rsid w:val="00F717DC"/>
    <w:rsid w:val="00F76487"/>
    <w:rsid w:val="00F85C8B"/>
    <w:rsid w:val="00F92C59"/>
    <w:rsid w:val="00FA7448"/>
    <w:rsid w:val="00FB410B"/>
    <w:rsid w:val="00FC4422"/>
    <w:rsid w:val="00FC5521"/>
    <w:rsid w:val="00FD1433"/>
    <w:rsid w:val="00FD3724"/>
    <w:rsid w:val="00FD7B1C"/>
    <w:rsid w:val="00FE38F2"/>
    <w:rsid w:val="00FE4BD9"/>
    <w:rsid w:val="00FF7550"/>
    <w:rsid w:val="00FF7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64E9C1"/>
  <w15:docId w15:val="{7F44FD7C-63CB-4F3C-83A0-E3893E74D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84A"/>
    <w:pPr>
      <w:keepNext/>
      <w:keepLines/>
      <w:spacing w:after="0" w:line="240" w:lineRule="auto"/>
    </w:pPr>
    <w:rPr>
      <w:rFonts w:ascii="Tahoma" w:eastAsia="Times New Roman" w:hAnsi="Tahoma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lter">
    <w:name w:val="Filter"/>
    <w:basedOn w:val="Normal"/>
    <w:link w:val="FilterChar"/>
    <w:qFormat/>
    <w:rsid w:val="00E1184A"/>
    <w:rPr>
      <w:b/>
      <w:szCs w:val="22"/>
    </w:rPr>
  </w:style>
  <w:style w:type="character" w:customStyle="1" w:styleId="FilterChar">
    <w:name w:val="Filter Char"/>
    <w:link w:val="Filter"/>
    <w:rsid w:val="00E1184A"/>
    <w:rPr>
      <w:rFonts w:ascii="Tahoma" w:eastAsia="Times New Roman" w:hAnsi="Tahoma" w:cs="Times New Roman"/>
      <w:b/>
    </w:rPr>
  </w:style>
  <w:style w:type="paragraph" w:styleId="ListParagraph">
    <w:name w:val="List Paragraph"/>
    <w:basedOn w:val="Normal"/>
    <w:uiPriority w:val="34"/>
    <w:qFormat/>
    <w:rsid w:val="00E118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078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786E"/>
    <w:rPr>
      <w:rFonts w:ascii="Tahoma" w:eastAsia="Times New Roman" w:hAnsi="Tahoma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C078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786E"/>
    <w:rPr>
      <w:rFonts w:ascii="Tahoma" w:eastAsia="Times New Roman" w:hAnsi="Tahoma" w:cs="Times New Roman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208D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D208DD"/>
    <w:rPr>
      <w:sz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08DD"/>
    <w:rPr>
      <w:rFonts w:ascii="Tahoma" w:eastAsia="Times New Roman" w:hAnsi="Tahoma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08D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08DD"/>
    <w:rPr>
      <w:rFonts w:ascii="Tahoma" w:eastAsia="Times New Roman" w:hAnsi="Tahoma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08D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8DD"/>
    <w:rPr>
      <w:rFonts w:ascii="Lucida Grande" w:eastAsia="Times New Roman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D9768F"/>
    <w:pPr>
      <w:spacing w:after="0" w:line="240" w:lineRule="auto"/>
    </w:pPr>
    <w:rPr>
      <w:rFonts w:ascii="Tahoma" w:eastAsia="Times New Roman" w:hAnsi="Tahoma" w:cs="Times New Roman"/>
      <w:szCs w:val="24"/>
    </w:rPr>
  </w:style>
  <w:style w:type="paragraph" w:styleId="NoSpacing">
    <w:name w:val="No Spacing"/>
    <w:uiPriority w:val="1"/>
    <w:qFormat/>
    <w:rsid w:val="00882DDF"/>
    <w:pPr>
      <w:keepNext/>
      <w:keepLines/>
      <w:spacing w:after="0" w:line="240" w:lineRule="auto"/>
    </w:pPr>
    <w:rPr>
      <w:rFonts w:ascii="Tahoma" w:eastAsia="Times New Roman" w:hAnsi="Tahoma" w:cs="Times New Roman"/>
      <w:szCs w:val="24"/>
    </w:rPr>
  </w:style>
  <w:style w:type="numbering" w:customStyle="1" w:styleId="CurrentList1">
    <w:name w:val="Current List1"/>
    <w:uiPriority w:val="99"/>
    <w:rsid w:val="00457DF3"/>
    <w:pPr>
      <w:numPr>
        <w:numId w:val="3"/>
      </w:numPr>
    </w:pPr>
  </w:style>
  <w:style w:type="character" w:customStyle="1" w:styleId="cf01">
    <w:name w:val="cf01"/>
    <w:basedOn w:val="DefaultParagraphFont"/>
    <w:rsid w:val="009B131E"/>
    <w:rPr>
      <w:rFonts w:ascii="Segoe UI" w:hAnsi="Segoe UI" w:cs="Segoe UI" w:hint="default"/>
      <w:sz w:val="18"/>
      <w:szCs w:val="18"/>
    </w:rPr>
  </w:style>
  <w:style w:type="table" w:styleId="TableGrid">
    <w:name w:val="Table Grid"/>
    <w:basedOn w:val="TableNormal"/>
    <w:uiPriority w:val="39"/>
    <w:rsid w:val="001B75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qFormat/>
    <w:rsid w:val="000E3F76"/>
    <w:pPr>
      <w:suppressAutoHyphens/>
      <w:spacing w:after="0" w:line="240" w:lineRule="auto"/>
      <w:textAlignment w:val="baseline"/>
    </w:pPr>
    <w:rPr>
      <w:rFonts w:ascii="Times New Roman" w:hAnsi="Times New Roman" w:cs="Times New Roman"/>
      <w:kern w:val="2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779FE2-98DD-4C57-83DB-02BE7DB0AB4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b79772a-82d6-468a-86d6-22ff1101ba48}" enabled="1" method="Privileged" siteId="{e0ba2eba-5425-4d9b-b24b-f0f4845bcf6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5</Pages>
  <Words>2238</Words>
  <Characters>12760</Characters>
  <Application>Microsoft Office Word</Application>
  <DocSecurity>0</DocSecurity>
  <Lines>106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4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Donald,Andrew Weatherspoon</dc:creator>
  <cp:keywords/>
  <dc:description/>
  <cp:lastModifiedBy>Muhammad Awais</cp:lastModifiedBy>
  <cp:revision>18</cp:revision>
  <cp:lastPrinted>2015-04-27T22:08:00Z</cp:lastPrinted>
  <dcterms:created xsi:type="dcterms:W3CDTF">2023-12-21T12:25:00Z</dcterms:created>
  <dcterms:modified xsi:type="dcterms:W3CDTF">2024-11-05T09:22:00Z</dcterms:modified>
</cp:coreProperties>
</file>